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ECD8F" w14:textId="77777777" w:rsidR="003254DC" w:rsidRPr="00265A5D" w:rsidRDefault="003254DC" w:rsidP="00265A5D">
      <w:pPr>
        <w:spacing w:after="120"/>
        <w:contextualSpacing/>
        <w:jc w:val="right"/>
        <w:outlineLvl w:val="0"/>
        <w:rPr>
          <w:b/>
        </w:rPr>
      </w:pPr>
      <w:bookmarkStart w:id="0" w:name="_GoBack"/>
      <w:bookmarkEnd w:id="0"/>
      <w:r>
        <w:rPr>
          <w:b/>
        </w:rPr>
        <w:t>Załącznik nr 1A do Formularza Ofertowego</w:t>
      </w:r>
    </w:p>
    <w:p w14:paraId="13E0B9F9" w14:textId="77777777" w:rsidR="003254DC" w:rsidRPr="00265A5D" w:rsidRDefault="003254DC" w:rsidP="00265A5D">
      <w:pPr>
        <w:shd w:val="solid" w:color="FFFFFF" w:fill="FFFFFF"/>
        <w:rPr>
          <w:color w:val="000000"/>
          <w:spacing w:val="20"/>
          <w:w w:val="105"/>
          <w:sz w:val="20"/>
        </w:rPr>
      </w:pPr>
      <w:bookmarkStart w:id="1" w:name="OLE_LINK2"/>
      <w:bookmarkEnd w:id="1"/>
    </w:p>
    <w:tbl>
      <w:tblPr>
        <w:tblW w:w="14175" w:type="dxa"/>
        <w:tblLayout w:type="fixed"/>
        <w:tblLook w:val="00A0" w:firstRow="1" w:lastRow="0" w:firstColumn="1" w:lastColumn="0" w:noHBand="0" w:noVBand="0"/>
      </w:tblPr>
      <w:tblGrid>
        <w:gridCol w:w="7513"/>
        <w:gridCol w:w="6662"/>
      </w:tblGrid>
      <w:tr w:rsidR="0078202A" w14:paraId="249C4FE1" w14:textId="77777777" w:rsidTr="0078202A">
        <w:tc>
          <w:tcPr>
            <w:tcW w:w="7513" w:type="dxa"/>
            <w:shd w:val="clear" w:color="auto" w:fill="auto"/>
          </w:tcPr>
          <w:p w14:paraId="2F4B42D3" w14:textId="77777777" w:rsidR="0078202A" w:rsidRDefault="003C08EA" w:rsidP="001538BD">
            <w:pPr>
              <w:spacing w:after="120" w:line="240" w:lineRule="auto"/>
              <w:contextualSpacing/>
            </w:pPr>
            <w:r>
              <w:t xml:space="preserve">Nazwa i adres </w:t>
            </w:r>
            <w:r w:rsidR="0078202A">
              <w:t>Wykonawcy</w:t>
            </w:r>
          </w:p>
          <w:p w14:paraId="754F696C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028C4D19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5B766B1B" w14:textId="77777777" w:rsidR="0078202A" w:rsidRDefault="0078202A" w:rsidP="001538BD">
            <w:pPr>
              <w:spacing w:after="120" w:line="240" w:lineRule="auto"/>
              <w:contextualSpacing/>
            </w:pPr>
          </w:p>
          <w:p w14:paraId="68F7DF66" w14:textId="77777777" w:rsidR="0078202A" w:rsidRDefault="0078202A" w:rsidP="001538BD">
            <w:pPr>
              <w:spacing w:after="120" w:line="240" w:lineRule="auto"/>
              <w:contextualSpacing/>
            </w:pPr>
            <w:r>
              <w:rPr>
                <w:rFonts w:eastAsia="Calibri" w:cs="Calibri"/>
              </w:rPr>
              <w:t>…………………………………………</w:t>
            </w:r>
            <w:r>
              <w:t>.</w:t>
            </w:r>
          </w:p>
        </w:tc>
        <w:tc>
          <w:tcPr>
            <w:tcW w:w="6662" w:type="dxa"/>
            <w:shd w:val="clear" w:color="auto" w:fill="auto"/>
          </w:tcPr>
          <w:p w14:paraId="08422ED0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  <w:r>
              <w:t>Miejsce i data</w:t>
            </w:r>
          </w:p>
          <w:p w14:paraId="6E0AA479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</w:p>
          <w:p w14:paraId="295497AA" w14:textId="77777777" w:rsidR="0078202A" w:rsidRDefault="0078202A" w:rsidP="0078202A">
            <w:pPr>
              <w:spacing w:after="120" w:line="240" w:lineRule="auto"/>
              <w:ind w:left="3295" w:firstLine="708"/>
              <w:contextualSpacing/>
            </w:pPr>
          </w:p>
          <w:p w14:paraId="2D4B2934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</w:p>
          <w:p w14:paraId="37787E91" w14:textId="77777777" w:rsidR="0078202A" w:rsidRDefault="0078202A" w:rsidP="0078202A">
            <w:pPr>
              <w:spacing w:after="120" w:line="240" w:lineRule="auto"/>
              <w:ind w:left="3295"/>
              <w:contextualSpacing/>
            </w:pPr>
            <w:r>
              <w:rPr>
                <w:rFonts w:eastAsia="Calibri" w:cs="Calibri"/>
              </w:rPr>
              <w:t>………………………………………………</w:t>
            </w:r>
            <w:r>
              <w:t>..</w:t>
            </w:r>
          </w:p>
        </w:tc>
      </w:tr>
    </w:tbl>
    <w:p w14:paraId="1BB11DFE" w14:textId="77777777" w:rsidR="0078202A" w:rsidRDefault="0078202A">
      <w:pPr>
        <w:jc w:val="center"/>
        <w:rPr>
          <w:b/>
        </w:rPr>
      </w:pPr>
    </w:p>
    <w:p w14:paraId="74D8560A" w14:textId="77777777" w:rsidR="0078202A" w:rsidRPr="00C644B6" w:rsidRDefault="0078202A">
      <w:pPr>
        <w:jc w:val="center"/>
        <w:rPr>
          <w:b/>
          <w:sz w:val="44"/>
        </w:rPr>
      </w:pPr>
    </w:p>
    <w:p w14:paraId="2A69A363" w14:textId="77777777" w:rsidR="003254DC" w:rsidRPr="00C644B6" w:rsidRDefault="003254DC">
      <w:pPr>
        <w:jc w:val="center"/>
        <w:rPr>
          <w:b/>
          <w:sz w:val="44"/>
        </w:rPr>
      </w:pPr>
      <w:r w:rsidRPr="00C644B6">
        <w:rPr>
          <w:b/>
          <w:sz w:val="44"/>
        </w:rPr>
        <w:t>FORMULARZ CENOWY</w:t>
      </w:r>
    </w:p>
    <w:p w14:paraId="31ADDA38" w14:textId="77777777" w:rsidR="003254DC" w:rsidRPr="00C644B6" w:rsidRDefault="003254DC" w:rsidP="00265A5D">
      <w:pPr>
        <w:shd w:val="solid" w:color="FFFFFF" w:fill="FFFFFF"/>
        <w:spacing w:before="240" w:after="480"/>
        <w:jc w:val="center"/>
        <w:rPr>
          <w:sz w:val="44"/>
        </w:rPr>
      </w:pPr>
      <w:r w:rsidRPr="00C644B6">
        <w:rPr>
          <w:sz w:val="44"/>
        </w:rPr>
        <w:t>Udziały w cenie całkowitej oferty przypadające na elementy zamówienia</w:t>
      </w:r>
    </w:p>
    <w:p w14:paraId="7599543B" w14:textId="77777777" w:rsidR="00650BD7" w:rsidRDefault="00650BD7">
      <w:pPr>
        <w:spacing w:after="0" w:line="240" w:lineRule="auto"/>
        <w:rPr>
          <w:b/>
          <w:bCs/>
          <w:sz w:val="32"/>
          <w:szCs w:val="32"/>
        </w:rPr>
      </w:pPr>
      <w:bookmarkStart w:id="2" w:name="OLE_LINK7"/>
      <w:bookmarkStart w:id="3" w:name="OLE_LINK6"/>
      <w:bookmarkStart w:id="4" w:name="OLE_LINK5"/>
      <w:bookmarkStart w:id="5" w:name="OLE_LINK4"/>
      <w:bookmarkStart w:id="6" w:name="OLE_LINK3"/>
      <w:bookmarkEnd w:id="2"/>
      <w:bookmarkEnd w:id="3"/>
      <w:bookmarkEnd w:id="4"/>
      <w:bookmarkEnd w:id="5"/>
      <w:bookmarkEnd w:id="6"/>
      <w:r>
        <w:rPr>
          <w:b/>
          <w:bCs/>
          <w:sz w:val="32"/>
          <w:szCs w:val="32"/>
        </w:rPr>
        <w:br w:type="page"/>
      </w:r>
    </w:p>
    <w:p w14:paraId="16415CFD" w14:textId="77777777" w:rsidR="00650BD7" w:rsidRPr="00650BD7" w:rsidRDefault="00650BD7">
      <w:pPr>
        <w:rPr>
          <w:b/>
          <w:bCs/>
          <w:sz w:val="32"/>
          <w:szCs w:val="32"/>
        </w:rPr>
      </w:pPr>
      <w:r w:rsidRPr="00650BD7">
        <w:rPr>
          <w:b/>
          <w:bCs/>
          <w:sz w:val="32"/>
          <w:szCs w:val="32"/>
        </w:rPr>
        <w:lastRenderedPageBreak/>
        <w:t>Część nr 1:</w:t>
      </w:r>
    </w:p>
    <w:tbl>
      <w:tblPr>
        <w:tblW w:w="14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1"/>
        <w:gridCol w:w="2790"/>
        <w:gridCol w:w="1275"/>
        <w:gridCol w:w="1640"/>
        <w:gridCol w:w="2126"/>
        <w:gridCol w:w="1196"/>
        <w:gridCol w:w="1821"/>
        <w:gridCol w:w="1564"/>
      </w:tblGrid>
      <w:tr w:rsidR="003254DC" w14:paraId="23B5E37A" w14:textId="77777777" w:rsidTr="00B81280">
        <w:trPr>
          <w:trHeight w:val="495"/>
          <w:tblHeader/>
        </w:trPr>
        <w:tc>
          <w:tcPr>
            <w:tcW w:w="1741" w:type="dxa"/>
            <w:shd w:val="clear" w:color="auto" w:fill="auto"/>
          </w:tcPr>
          <w:p w14:paraId="64990BA2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L.p.</w:t>
            </w:r>
          </w:p>
        </w:tc>
        <w:tc>
          <w:tcPr>
            <w:tcW w:w="2790" w:type="dxa"/>
            <w:shd w:val="clear" w:color="auto" w:fill="auto"/>
          </w:tcPr>
          <w:p w14:paraId="5E6028C1" w14:textId="77777777" w:rsidR="003254DC" w:rsidRDefault="003254DC" w:rsidP="009D3F1B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ozycja </w:t>
            </w:r>
          </w:p>
          <w:p w14:paraId="2A086B53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(wraz z dostawą/wykonaniem, instalacją i wdrożeniem</w:t>
            </w:r>
            <w:r w:rsidR="00C8302C">
              <w:rPr>
                <w:b/>
                <w:bCs/>
              </w:rPr>
              <w:t>, szkoleniem stanowiskowym</w:t>
            </w:r>
            <w:r>
              <w:rPr>
                <w:b/>
                <w:bCs/>
              </w:rPr>
              <w:t xml:space="preserve"> </w:t>
            </w:r>
            <w:r w:rsidR="00E625B4">
              <w:rPr>
                <w:b/>
                <w:bCs/>
              </w:rPr>
              <w:t xml:space="preserve">oraz gwarancją </w:t>
            </w:r>
            <w:r>
              <w:rPr>
                <w:b/>
                <w:bCs/>
              </w:rPr>
              <w:t>– jeżeli dotyczy)</w:t>
            </w:r>
          </w:p>
        </w:tc>
        <w:tc>
          <w:tcPr>
            <w:tcW w:w="1275" w:type="dxa"/>
            <w:shd w:val="clear" w:color="auto" w:fill="auto"/>
          </w:tcPr>
          <w:p w14:paraId="200A289E" w14:textId="77777777" w:rsidR="003254DC" w:rsidRDefault="003254DC" w:rsidP="009D3F1B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lość</w:t>
            </w:r>
          </w:p>
          <w:p w14:paraId="40C50A98" w14:textId="77777777" w:rsidR="003254DC" w:rsidRDefault="003254DC" w:rsidP="009D3F1B">
            <w:pPr>
              <w:spacing w:after="0"/>
              <w:jc w:val="center"/>
              <w:rPr>
                <w:b/>
                <w:bCs/>
              </w:rPr>
            </w:pPr>
          </w:p>
          <w:p w14:paraId="623430D9" w14:textId="77777777" w:rsidR="003254DC" w:rsidRDefault="003254DC" w:rsidP="009D3F1B">
            <w:pPr>
              <w:spacing w:after="0"/>
              <w:jc w:val="center"/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640" w:type="dxa"/>
            <w:shd w:val="clear" w:color="auto" w:fill="auto"/>
          </w:tcPr>
          <w:p w14:paraId="0742E78D" w14:textId="77777777" w:rsidR="003254DC" w:rsidRDefault="003254DC" w:rsidP="009D3F1B">
            <w:pPr>
              <w:spacing w:after="0"/>
              <w:jc w:val="center"/>
            </w:pPr>
            <w:r>
              <w:rPr>
                <w:b/>
                <w:bCs/>
              </w:rPr>
              <w:t>Cena jednostkowa netto w PLN*</w:t>
            </w:r>
          </w:p>
        </w:tc>
        <w:tc>
          <w:tcPr>
            <w:tcW w:w="2126" w:type="dxa"/>
            <w:shd w:val="clear" w:color="auto" w:fill="auto"/>
          </w:tcPr>
          <w:p w14:paraId="2CB9C339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 xml:space="preserve">Wartość netto w PLN </w:t>
            </w:r>
            <w:r w:rsidR="002F2681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łącznie</w:t>
            </w:r>
          </w:p>
        </w:tc>
        <w:tc>
          <w:tcPr>
            <w:tcW w:w="1196" w:type="dxa"/>
            <w:shd w:val="clear" w:color="auto" w:fill="auto"/>
          </w:tcPr>
          <w:p w14:paraId="6D83219E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Stawka podatku VAT w %</w:t>
            </w:r>
          </w:p>
          <w:p w14:paraId="5AADA847" w14:textId="77777777" w:rsidR="003254DC" w:rsidRPr="00265A5D" w:rsidRDefault="003254DC" w:rsidP="009D3F1B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821" w:type="dxa"/>
            <w:shd w:val="clear" w:color="auto" w:fill="auto"/>
          </w:tcPr>
          <w:p w14:paraId="531D8BA0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Wartość brutto w PLN - łącznie</w:t>
            </w:r>
          </w:p>
          <w:p w14:paraId="2F825F2E" w14:textId="77777777" w:rsidR="003254DC" w:rsidRPr="00265A5D" w:rsidRDefault="003254DC" w:rsidP="009D3F1B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564" w:type="dxa"/>
            <w:shd w:val="clear" w:color="auto" w:fill="auto"/>
          </w:tcPr>
          <w:p w14:paraId="378A2A53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Płatność w mechanizmie odwróconego obciążenia VAT**</w:t>
            </w:r>
          </w:p>
          <w:p w14:paraId="4A8677FC" w14:textId="77777777" w:rsidR="003254DC" w:rsidRPr="00265A5D" w:rsidRDefault="003254DC" w:rsidP="009D3F1B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wpisać TAK/NIE)</w:t>
            </w:r>
          </w:p>
        </w:tc>
      </w:tr>
      <w:tr w:rsidR="003254DC" w14:paraId="7997D2BE" w14:textId="77777777" w:rsidTr="00B81280">
        <w:trPr>
          <w:trHeight w:val="495"/>
          <w:tblHeader/>
        </w:trPr>
        <w:tc>
          <w:tcPr>
            <w:tcW w:w="1741" w:type="dxa"/>
            <w:shd w:val="clear" w:color="auto" w:fill="auto"/>
          </w:tcPr>
          <w:p w14:paraId="13E48C80" w14:textId="77777777" w:rsidR="003254DC" w:rsidRDefault="003254DC" w:rsidP="009D3F1B">
            <w:pPr>
              <w:spacing w:after="0"/>
              <w:jc w:val="center"/>
            </w:pPr>
            <w:r>
              <w:rPr>
                <w:bCs/>
              </w:rPr>
              <w:t>[A]</w:t>
            </w:r>
          </w:p>
        </w:tc>
        <w:tc>
          <w:tcPr>
            <w:tcW w:w="2790" w:type="dxa"/>
            <w:shd w:val="clear" w:color="auto" w:fill="auto"/>
          </w:tcPr>
          <w:p w14:paraId="41EEC16C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B]</w:t>
            </w:r>
          </w:p>
        </w:tc>
        <w:tc>
          <w:tcPr>
            <w:tcW w:w="1275" w:type="dxa"/>
            <w:shd w:val="clear" w:color="auto" w:fill="auto"/>
          </w:tcPr>
          <w:p w14:paraId="7F7F2B8A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C]</w:t>
            </w:r>
          </w:p>
        </w:tc>
        <w:tc>
          <w:tcPr>
            <w:tcW w:w="1640" w:type="dxa"/>
            <w:shd w:val="clear" w:color="auto" w:fill="auto"/>
          </w:tcPr>
          <w:p w14:paraId="4CB64F22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D]</w:t>
            </w:r>
          </w:p>
        </w:tc>
        <w:tc>
          <w:tcPr>
            <w:tcW w:w="2126" w:type="dxa"/>
            <w:shd w:val="clear" w:color="auto" w:fill="auto"/>
          </w:tcPr>
          <w:p w14:paraId="0906AAE4" w14:textId="77777777" w:rsidR="003254DC" w:rsidRPr="00265A5D" w:rsidRDefault="003254DC" w:rsidP="009D3F1B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E=C*D]</w:t>
            </w:r>
          </w:p>
        </w:tc>
        <w:tc>
          <w:tcPr>
            <w:tcW w:w="1196" w:type="dxa"/>
            <w:shd w:val="clear" w:color="auto" w:fill="auto"/>
          </w:tcPr>
          <w:p w14:paraId="5FD690A4" w14:textId="77777777" w:rsidR="003254DC" w:rsidRDefault="003254DC" w:rsidP="009D3F1B">
            <w:pPr>
              <w:spacing w:after="0"/>
              <w:jc w:val="center"/>
            </w:pPr>
            <w:r>
              <w:rPr>
                <w:bCs/>
              </w:rPr>
              <w:t>[F]</w:t>
            </w:r>
          </w:p>
        </w:tc>
        <w:tc>
          <w:tcPr>
            <w:tcW w:w="1821" w:type="dxa"/>
            <w:shd w:val="clear" w:color="auto" w:fill="auto"/>
          </w:tcPr>
          <w:p w14:paraId="4577DD09" w14:textId="77777777" w:rsidR="003254DC" w:rsidRDefault="003254DC" w:rsidP="009D3F1B">
            <w:pPr>
              <w:spacing w:after="0"/>
              <w:jc w:val="center"/>
            </w:pPr>
            <w:r>
              <w:rPr>
                <w:bCs/>
              </w:rPr>
              <w:t>[G=E+E*F]</w:t>
            </w:r>
          </w:p>
        </w:tc>
        <w:tc>
          <w:tcPr>
            <w:tcW w:w="1564" w:type="dxa"/>
            <w:shd w:val="clear" w:color="auto" w:fill="auto"/>
          </w:tcPr>
          <w:p w14:paraId="22678CF8" w14:textId="77777777" w:rsidR="003254DC" w:rsidRDefault="003254DC" w:rsidP="009D3F1B">
            <w:pPr>
              <w:spacing w:after="0"/>
              <w:jc w:val="center"/>
            </w:pPr>
            <w:r>
              <w:rPr>
                <w:bCs/>
              </w:rPr>
              <w:t>[H]</w:t>
            </w:r>
          </w:p>
        </w:tc>
      </w:tr>
      <w:tr w:rsidR="003254DC" w14:paraId="5C4F05EB" w14:textId="77777777" w:rsidTr="00B037E6">
        <w:trPr>
          <w:trHeight w:val="480"/>
        </w:trPr>
        <w:tc>
          <w:tcPr>
            <w:tcW w:w="14153" w:type="dxa"/>
            <w:gridSpan w:val="8"/>
            <w:shd w:val="clear" w:color="auto" w:fill="auto"/>
          </w:tcPr>
          <w:p w14:paraId="507CBC42" w14:textId="77777777" w:rsidR="003254DC" w:rsidRPr="00265A5D" w:rsidRDefault="00C32D75" w:rsidP="009D3F1B">
            <w:pPr>
              <w:spacing w:after="0"/>
              <w:jc w:val="center"/>
              <w:rPr>
                <w:rStyle w:val="Odwoaniedokomentarza"/>
                <w:rFonts w:ascii="Arial" w:hAnsi="Arial"/>
                <w:b/>
                <w:sz w:val="22"/>
              </w:rPr>
            </w:pPr>
            <w:r w:rsidRPr="00C644B6">
              <w:rPr>
                <w:rStyle w:val="Odwoaniedokomentarza"/>
                <w:rFonts w:ascii="Arial" w:eastAsia="Calibri" w:hAnsi="Arial" w:cs="Arial"/>
                <w:b/>
                <w:sz w:val="22"/>
              </w:rPr>
              <w:t>Zamówienie podstawowe</w:t>
            </w:r>
          </w:p>
        </w:tc>
      </w:tr>
      <w:tr w:rsidR="003254DC" w:rsidRPr="0078202A" w14:paraId="379FAF15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5EA2EF52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BC40CA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naliza przedwdrożeniowa</w:t>
            </w:r>
          </w:p>
        </w:tc>
        <w:tc>
          <w:tcPr>
            <w:tcW w:w="1275" w:type="dxa"/>
            <w:shd w:val="clear" w:color="auto" w:fill="auto"/>
          </w:tcPr>
          <w:p w14:paraId="1B266A2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2BC2AA2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605F05B" w14:textId="77777777" w:rsidR="003254DC" w:rsidRPr="0078202A" w:rsidRDefault="003254DC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auto"/>
          </w:tcPr>
          <w:p w14:paraId="0CE2C5A1" w14:textId="77777777" w:rsidR="003254DC" w:rsidRPr="0078202A" w:rsidRDefault="003254DC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  <w:shd w:val="clear" w:color="auto" w:fill="auto"/>
          </w:tcPr>
          <w:p w14:paraId="72C45A8C" w14:textId="77777777" w:rsidR="003254DC" w:rsidRPr="0078202A" w:rsidRDefault="003254DC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4" w:type="dxa"/>
            <w:shd w:val="clear" w:color="auto" w:fill="auto"/>
          </w:tcPr>
          <w:p w14:paraId="71D29B60" w14:textId="77777777" w:rsidR="003254DC" w:rsidRPr="0078202A" w:rsidRDefault="003254DC" w:rsidP="009D3F1B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54DC" w:rsidRPr="0078202A" w14:paraId="4D4345B3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40C8030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E9E76D2" w14:textId="77777777" w:rsidR="00D569B4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  <w:b/>
              </w:rPr>
              <w:t>Router Internet</w:t>
            </w:r>
          </w:p>
          <w:p w14:paraId="504137C5" w14:textId="77777777" w:rsidR="003254DC" w:rsidRPr="00D569B4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1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105668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773BC48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AEE52D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3EC008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FDE1F4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761C80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D208E14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28D5D4B9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E4E77E1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Przełącznik Zewnętrzny</w:t>
            </w:r>
          </w:p>
          <w:p w14:paraId="1359AED5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294EEC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56993A7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F6579F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05E20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3BD482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F86456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2F08E55B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24F76810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25FFCA3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Firewall Zewnętrzny</w:t>
            </w:r>
          </w:p>
          <w:p w14:paraId="776BD659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F0B0C1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5DACC3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5D8D39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A3AF70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3232B2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773B0A5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5B192CBB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353A98E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B9C69BA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Load Balanser</w:t>
            </w:r>
            <w:r w:rsidR="00135135" w:rsidRPr="0078202A">
              <w:rPr>
                <w:rFonts w:asciiTheme="minorHAnsi" w:hAnsiTheme="minorHAnsi" w:cstheme="minorHAnsi"/>
                <w:b/>
              </w:rPr>
              <w:t xml:space="preserve"> i WAF</w:t>
            </w:r>
          </w:p>
          <w:p w14:paraId="7A90E6CD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3F33C5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455E7E7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55258EA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CDEF2E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018D43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392357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20C914F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6FD5E55C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7BCCFC0B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Przełącznik backend</w:t>
            </w:r>
          </w:p>
          <w:p w14:paraId="01EE3B7E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B6D103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1214C83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25268A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E84E99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C021E6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7855E3A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5A6A775A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72F4A5C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C4469EA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Przełącznik backup</w:t>
            </w:r>
          </w:p>
          <w:p w14:paraId="279FFC38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F9BAB6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520AD3E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46FFDB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765232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E03836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7D53BF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702CC7" w:rsidRPr="0078202A" w14:paraId="2DEF550A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171A4DE" w14:textId="77777777" w:rsidR="00702CC7" w:rsidRPr="0078202A" w:rsidRDefault="00702CC7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FCEA513" w14:textId="77777777" w:rsidR="00702CC7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02CC7">
              <w:rPr>
                <w:rFonts w:asciiTheme="minorHAnsi" w:hAnsiTheme="minorHAnsi" w:cstheme="minorHAnsi"/>
                <w:b/>
              </w:rPr>
              <w:t>Przełącznik management</w:t>
            </w:r>
          </w:p>
          <w:p w14:paraId="759FAE3A" w14:textId="77777777" w:rsidR="00702CC7" w:rsidRPr="000004FE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0004FE">
              <w:rPr>
                <w:rFonts w:asciiTheme="minorHAnsi" w:hAnsiTheme="minorHAnsi" w:cstheme="minorHAnsi"/>
              </w:rPr>
              <w:t>[roz. 4.5 Zał 8 do SOPZ]</w:t>
            </w:r>
          </w:p>
        </w:tc>
        <w:tc>
          <w:tcPr>
            <w:tcW w:w="1275" w:type="dxa"/>
            <w:shd w:val="clear" w:color="auto" w:fill="auto"/>
          </w:tcPr>
          <w:p w14:paraId="09EBEF98" w14:textId="498D8CFA" w:rsidR="00702CC7" w:rsidRPr="0078202A" w:rsidRDefault="001E0764" w:rsidP="006B4811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2</w:t>
            </w:r>
            <w:r w:rsidR="00702CC7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szt.</w:t>
            </w:r>
          </w:p>
        </w:tc>
        <w:tc>
          <w:tcPr>
            <w:tcW w:w="1640" w:type="dxa"/>
            <w:shd w:val="clear" w:color="auto" w:fill="auto"/>
          </w:tcPr>
          <w:p w14:paraId="3B534BE6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5937A72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5CD0A42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60F4B36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3C52A2A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702CC7" w:rsidRPr="0078202A" w14:paraId="2B1FAC2F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519E3AEC" w14:textId="77777777" w:rsidR="00702CC7" w:rsidRPr="0078202A" w:rsidRDefault="00702CC7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E4744DA" w14:textId="77777777" w:rsidR="00702CC7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02CC7">
              <w:rPr>
                <w:rFonts w:asciiTheme="minorHAnsi" w:hAnsiTheme="minorHAnsi" w:cstheme="minorHAnsi"/>
                <w:b/>
              </w:rPr>
              <w:t>Konsola KVM</w:t>
            </w:r>
          </w:p>
          <w:p w14:paraId="4F294639" w14:textId="77777777" w:rsidR="00702CC7" w:rsidRPr="000004FE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0004FE">
              <w:rPr>
                <w:rFonts w:asciiTheme="minorHAnsi" w:hAnsiTheme="minorHAnsi" w:cstheme="minorHAnsi"/>
              </w:rPr>
              <w:t>[roz. 4.5 Zał 8 do SOPZ]</w:t>
            </w:r>
          </w:p>
        </w:tc>
        <w:tc>
          <w:tcPr>
            <w:tcW w:w="1275" w:type="dxa"/>
            <w:shd w:val="clear" w:color="auto" w:fill="auto"/>
          </w:tcPr>
          <w:p w14:paraId="7D77C92D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776DC6B2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96C848A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3256EEF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E1DA7A2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2B4BF67" w14:textId="77777777" w:rsidR="00702CC7" w:rsidRPr="0078202A" w:rsidRDefault="00702CC7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2E9B58F7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791D51C6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74D71CCD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zarządzania siecią LAN</w:t>
            </w:r>
          </w:p>
          <w:p w14:paraId="7B78D8AF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4.</w:t>
            </w:r>
            <w:r>
              <w:rPr>
                <w:rFonts w:asciiTheme="minorHAnsi" w:hAnsiTheme="minorHAnsi" w:cstheme="minorHAnsi"/>
              </w:rPr>
              <w:t>6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</w:t>
            </w:r>
            <w:r w:rsidR="005B4214">
              <w:rPr>
                <w:rFonts w:asciiTheme="minorHAnsi" w:hAnsiTheme="minorHAnsi" w:cstheme="minorHAnsi"/>
              </w:rPr>
              <w:t xml:space="preserve"> oraz WNF.</w:t>
            </w:r>
            <w:r w:rsidR="009844EF">
              <w:rPr>
                <w:rFonts w:asciiTheme="minorHAnsi" w:hAnsiTheme="minorHAnsi" w:cstheme="minorHAnsi"/>
              </w:rPr>
              <w:t>4.5 SOPZ</w:t>
            </w:r>
            <w:r w:rsidRPr="00D569B4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61DA74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1AA7832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75F044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34B9F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8D00BB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05DEEB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76AAB181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18B0D2F4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299869F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Macierz dyskowa</w:t>
            </w:r>
          </w:p>
          <w:p w14:paraId="66CE7380" w14:textId="77777777" w:rsidR="00D569B4" w:rsidRPr="0078202A" w:rsidRDefault="00D569B4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lastRenderedPageBreak/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 xml:space="preserve">.1 </w:t>
            </w:r>
            <w:r w:rsidR="008114A3">
              <w:rPr>
                <w:rFonts w:asciiTheme="minorHAnsi" w:hAnsiTheme="minorHAnsi" w:cstheme="minorHAnsi"/>
              </w:rPr>
              <w:t xml:space="preserve">pkt 2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931EB5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lastRenderedPageBreak/>
              <w:t>2 szt.</w:t>
            </w:r>
          </w:p>
        </w:tc>
        <w:tc>
          <w:tcPr>
            <w:tcW w:w="1640" w:type="dxa"/>
            <w:shd w:val="clear" w:color="auto" w:fill="auto"/>
          </w:tcPr>
          <w:p w14:paraId="2B1F1DE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3CB464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8546C2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9C539B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E448B8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6BEBED0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D68A9C9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03464AAE" w14:textId="77777777" w:rsidR="003254DC" w:rsidRPr="008A2005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lang w:val="de-DE"/>
              </w:rPr>
            </w:pPr>
            <w:r w:rsidRPr="008A2005">
              <w:rPr>
                <w:rFonts w:asciiTheme="minorHAnsi" w:hAnsiTheme="minorHAnsi" w:cstheme="minorHAnsi"/>
                <w:b/>
                <w:bCs/>
                <w:lang w:val="de-DE"/>
              </w:rPr>
              <w:t>Serwer Frontend - Serwer (node) typ 1</w:t>
            </w:r>
          </w:p>
          <w:p w14:paraId="3AABB3B4" w14:textId="77777777" w:rsidR="005C161C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B81280">
              <w:rPr>
                <w:rFonts w:asciiTheme="minorHAnsi" w:hAnsiTheme="minorHAnsi" w:cstheme="minorHAnsi"/>
              </w:rPr>
              <w:t xml:space="preserve">pkt 1 i 2 </w:t>
            </w:r>
          </w:p>
          <w:p w14:paraId="6819C699" w14:textId="77777777" w:rsidR="00B037E6" w:rsidRPr="00B81280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Zał</w:t>
            </w:r>
            <w:r w:rsidR="005D752E">
              <w:rPr>
                <w:rFonts w:asciiTheme="minorHAnsi" w:hAnsiTheme="minorHAnsi" w:cstheme="minorHAnsi"/>
              </w:rPr>
              <w:t>.</w:t>
            </w:r>
            <w:r w:rsidRPr="00D569B4">
              <w:rPr>
                <w:rFonts w:asciiTheme="minorHAnsi" w:hAnsiTheme="minorHAnsi" w:cstheme="minorHAnsi"/>
              </w:rPr>
              <w:t xml:space="preserve"> 8 do SOPZ]</w:t>
            </w:r>
          </w:p>
        </w:tc>
        <w:tc>
          <w:tcPr>
            <w:tcW w:w="1275" w:type="dxa"/>
            <w:shd w:val="clear" w:color="auto" w:fill="auto"/>
          </w:tcPr>
          <w:p w14:paraId="3FE4D3FE" w14:textId="77777777" w:rsidR="003254DC" w:rsidRPr="0078202A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48A58D2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2247E1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D04F97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2E21E6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17B5DBD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040C4E3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EAAFBE4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108E3ADD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operacyjny dla maszyn wirtualnych (na serwerach fizycznych typ 1)</w:t>
            </w:r>
          </w:p>
          <w:p w14:paraId="3B74EC61" w14:textId="77777777" w:rsidR="005C161C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</w:t>
            </w:r>
            <w:r w:rsidR="00B81280">
              <w:rPr>
                <w:rFonts w:asciiTheme="minorHAnsi" w:hAnsiTheme="minorHAnsi" w:cstheme="minorHAnsi"/>
              </w:rPr>
              <w:t>.1</w:t>
            </w:r>
            <w:r w:rsidR="005C161C">
              <w:rPr>
                <w:rFonts w:asciiTheme="minorHAnsi" w:hAnsiTheme="minorHAnsi" w:cstheme="minorHAnsi"/>
              </w:rPr>
              <w:t xml:space="preserve"> </w:t>
            </w:r>
            <w:r w:rsidR="00B81280">
              <w:rPr>
                <w:rFonts w:asciiTheme="minorHAnsi" w:hAnsiTheme="minorHAnsi" w:cstheme="minorHAnsi"/>
              </w:rPr>
              <w:t>pkt 1 i 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</w:p>
          <w:p w14:paraId="0F9D12A4" w14:textId="77777777" w:rsidR="00B037E6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B037E6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7E0E96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2A670DB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E86755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75012C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ED080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215AB79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609BC33E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3FCE0D6F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EE6346A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Oprogramowanie do wirtualizacji serwerów</w:t>
            </w:r>
          </w:p>
          <w:p w14:paraId="40759F39" w14:textId="77777777" w:rsidR="005C161C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2</w:t>
            </w:r>
            <w:r w:rsidR="00B81280">
              <w:rPr>
                <w:rFonts w:asciiTheme="minorHAnsi" w:hAnsiTheme="minorHAnsi" w:cstheme="minorHAnsi"/>
              </w:rPr>
              <w:t>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B81280">
              <w:rPr>
                <w:rFonts w:asciiTheme="minorHAnsi" w:hAnsiTheme="minorHAnsi" w:cstheme="minorHAnsi"/>
              </w:rPr>
              <w:t xml:space="preserve">pkt 3 </w:t>
            </w:r>
          </w:p>
          <w:p w14:paraId="7B6A29F1" w14:textId="77777777" w:rsidR="00B037E6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lastRenderedPageBreak/>
              <w:t>Zał.</w:t>
            </w:r>
            <w:r w:rsidR="00B037E6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2D7F36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lastRenderedPageBreak/>
              <w:t>-</w:t>
            </w:r>
          </w:p>
        </w:tc>
        <w:tc>
          <w:tcPr>
            <w:tcW w:w="1640" w:type="dxa"/>
            <w:shd w:val="clear" w:color="auto" w:fill="auto"/>
          </w:tcPr>
          <w:p w14:paraId="21A1327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019279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00FAB9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365F0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4E8589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7E930D71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529DFD4F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120BAD19" w14:textId="77777777" w:rsidR="003254DC" w:rsidRPr="008A2005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de-DE"/>
              </w:rPr>
            </w:pPr>
            <w:r w:rsidRPr="008A2005">
              <w:rPr>
                <w:rFonts w:asciiTheme="minorHAnsi" w:hAnsiTheme="minorHAnsi" w:cstheme="minorHAnsi"/>
                <w:b/>
                <w:lang w:val="de-DE"/>
              </w:rPr>
              <w:t>Serwer Backend - Serwer (node) typ 1</w:t>
            </w:r>
          </w:p>
          <w:p w14:paraId="64FC530C" w14:textId="77777777" w:rsidR="00B037E6" w:rsidRPr="0078202A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F0AF1B0" w14:textId="77777777" w:rsidR="003254DC" w:rsidRPr="0078202A" w:rsidRDefault="00206EB9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5</w:t>
            </w:r>
            <w:r w:rsidR="003254DC" w:rsidRPr="0078202A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szt.</w:t>
            </w:r>
          </w:p>
        </w:tc>
        <w:tc>
          <w:tcPr>
            <w:tcW w:w="1640" w:type="dxa"/>
            <w:shd w:val="clear" w:color="auto" w:fill="auto"/>
          </w:tcPr>
          <w:p w14:paraId="21E6D03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ECEC1A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CE8A85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8F0F0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F40A8A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4B0A3BEE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6A77B523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0D6D011F" w14:textId="77777777" w:rsidR="003254DC" w:rsidRPr="008A2005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de-DE"/>
              </w:rPr>
            </w:pPr>
            <w:r w:rsidRPr="008A2005">
              <w:rPr>
                <w:rFonts w:asciiTheme="minorHAnsi" w:hAnsiTheme="minorHAnsi" w:cstheme="minorHAnsi"/>
                <w:b/>
                <w:lang w:val="de-DE"/>
              </w:rPr>
              <w:t>Serwer Backend - Serwer (node) typ 2</w:t>
            </w:r>
          </w:p>
          <w:p w14:paraId="29D0A9FA" w14:textId="77777777" w:rsidR="00B037E6" w:rsidRPr="0078202A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2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451599A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8B3D66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5636407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A53A41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C9F8A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60557F8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4C68B11D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62A9E3CA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A949D6B" w14:textId="77777777" w:rsidR="00C8302C" w:rsidRDefault="009C04F6" w:rsidP="00C8302C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budowa kasetowa (chassis) z wyposażeniem</w:t>
            </w:r>
            <w:r w:rsidR="00C8302C">
              <w:rPr>
                <w:rFonts w:asciiTheme="minorHAnsi" w:hAnsiTheme="minorHAnsi" w:cstheme="minorHAnsi"/>
                <w:b/>
                <w:bCs/>
              </w:rPr>
              <w:t xml:space="preserve"> oraz </w:t>
            </w:r>
            <w:r w:rsidR="00C8302C">
              <w:rPr>
                <w:rFonts w:asciiTheme="minorHAnsi" w:hAnsiTheme="minorHAnsi" w:cstheme="minorHAnsi"/>
                <w:b/>
              </w:rPr>
              <w:t>p</w:t>
            </w:r>
            <w:r w:rsidR="00C8302C" w:rsidRPr="0078202A">
              <w:rPr>
                <w:rFonts w:asciiTheme="minorHAnsi" w:hAnsiTheme="minorHAnsi" w:cstheme="minorHAnsi"/>
                <w:b/>
              </w:rPr>
              <w:t>rzełącznik SAN</w:t>
            </w:r>
          </w:p>
          <w:p w14:paraId="2267CDF7" w14:textId="77777777" w:rsidR="00B037E6" w:rsidRPr="0078202A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1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</w:t>
            </w:r>
            <w:r w:rsidR="00C8302C">
              <w:rPr>
                <w:rFonts w:asciiTheme="minorHAnsi" w:hAnsiTheme="minorHAnsi" w:cstheme="minorHAnsi"/>
              </w:rPr>
              <w:t xml:space="preserve"> i roz.</w:t>
            </w:r>
            <w:r w:rsidR="00C8302C" w:rsidRPr="00D569B4">
              <w:rPr>
                <w:rFonts w:asciiTheme="minorHAnsi" w:hAnsiTheme="minorHAnsi" w:cstheme="minorHAnsi"/>
              </w:rPr>
              <w:t xml:space="preserve"> </w:t>
            </w:r>
            <w:r w:rsidR="00C8302C">
              <w:rPr>
                <w:rFonts w:asciiTheme="minorHAnsi" w:hAnsiTheme="minorHAnsi" w:cstheme="minorHAnsi"/>
              </w:rPr>
              <w:t>5</w:t>
            </w:r>
            <w:r w:rsidR="00C8302C" w:rsidRPr="00D569B4">
              <w:rPr>
                <w:rFonts w:asciiTheme="minorHAnsi" w:hAnsiTheme="minorHAnsi" w:cstheme="minorHAnsi"/>
              </w:rPr>
              <w:t xml:space="preserve">.1 </w:t>
            </w:r>
            <w:r w:rsidR="00C8302C">
              <w:rPr>
                <w:rFonts w:asciiTheme="minorHAnsi" w:hAnsiTheme="minorHAnsi" w:cstheme="minorHAnsi"/>
              </w:rPr>
              <w:t xml:space="preserve">pkt 1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="00C8302C" w:rsidRPr="00D569B4">
              <w:rPr>
                <w:rFonts w:asciiTheme="minorHAnsi" w:hAnsiTheme="minorHAnsi" w:cstheme="minorHAnsi"/>
              </w:rPr>
              <w:t>8 do SOPZ</w:t>
            </w:r>
            <w:r w:rsidRPr="00D569B4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03554A23" w14:textId="77777777" w:rsidR="003254DC" w:rsidRPr="0078202A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7A09C62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404A5A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15411C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13B8AF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44DEC2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07EF8752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675F7A6D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4E8A015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ystem operacyjny dla serwerów fizycznych typu 2</w:t>
            </w:r>
          </w:p>
          <w:p w14:paraId="7B522276" w14:textId="77777777" w:rsidR="009D3F1B" w:rsidRDefault="00B037E6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9D3F1B">
              <w:rPr>
                <w:rFonts w:asciiTheme="minorHAnsi" w:hAnsiTheme="minorHAnsi" w:cstheme="minorHAnsi"/>
              </w:rPr>
              <w:t>pkt 1</w:t>
            </w:r>
          </w:p>
          <w:p w14:paraId="19010B18" w14:textId="77777777" w:rsidR="00B037E6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B037E6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581365D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B37E0C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9B7C23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9A24BD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2442FC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7CE8BEE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C5DD07A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B2716A8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759CD18B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(system) relacyjnej bazy danych</w:t>
            </w:r>
          </w:p>
          <w:p w14:paraId="1C1FA946" w14:textId="77777777" w:rsidR="009D3F1B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3.3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 w:rsidR="009D3F1B">
              <w:rPr>
                <w:rFonts w:asciiTheme="minorHAnsi" w:hAnsiTheme="minorHAnsi" w:cstheme="minorHAnsi"/>
              </w:rPr>
              <w:t xml:space="preserve">pkt 2 </w:t>
            </w:r>
          </w:p>
          <w:p w14:paraId="05ADABF0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2A9D0E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7C123E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78A84D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8163F8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8903D0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082936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0B967BC8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7613AE09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C0887AD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kopii zapasowych</w:t>
            </w:r>
          </w:p>
          <w:p w14:paraId="1E49F428" w14:textId="77777777" w:rsidR="00A66341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1 </w:t>
            </w:r>
          </w:p>
          <w:p w14:paraId="16286332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267245A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08E65B3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8459D5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1B1654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D870C6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0F329C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28BD5D48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27175BE2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62CC33B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Biblioteka taśmowa</w:t>
            </w:r>
          </w:p>
          <w:p w14:paraId="3E4A93A0" w14:textId="77777777" w:rsidR="00A66341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2 </w:t>
            </w:r>
          </w:p>
          <w:p w14:paraId="4E0E338C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lastRenderedPageBreak/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11DC543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lastRenderedPageBreak/>
              <w:t>1 szt.</w:t>
            </w:r>
          </w:p>
        </w:tc>
        <w:tc>
          <w:tcPr>
            <w:tcW w:w="1640" w:type="dxa"/>
            <w:shd w:val="clear" w:color="auto" w:fill="auto"/>
          </w:tcPr>
          <w:p w14:paraId="4C9740A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197565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5D889D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F2C0FE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86C2B1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08D3200B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3B063C8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0F0B438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Urządzenie do de-duplikacji</w:t>
            </w:r>
          </w:p>
          <w:p w14:paraId="4D3E8389" w14:textId="77777777" w:rsidR="00A66341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pkt 3 </w:t>
            </w:r>
          </w:p>
          <w:p w14:paraId="72490BA3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7750697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62EBFB9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21F8A3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F0699A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B41798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9E106E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4F40742C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26810217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E39F9C2" w14:textId="77777777" w:rsidR="003254DC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ystem operacyjny dla serwerów kopii zapasowych</w:t>
            </w:r>
          </w:p>
          <w:p w14:paraId="512F534E" w14:textId="77777777" w:rsidR="00A66341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.1 pkt 1</w:t>
            </w:r>
          </w:p>
          <w:p w14:paraId="1F9BAA49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31E068EB" w14:textId="77777777" w:rsidR="003254DC" w:rsidRPr="0078202A" w:rsidRDefault="006070E5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0925D44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B4D06D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50BA97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B71FC4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6EE7D76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5553DEDA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76B59452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F0813E9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Oprogramowanie backupowe (OB)</w:t>
            </w:r>
          </w:p>
          <w:p w14:paraId="63F0B0E0" w14:textId="77777777" w:rsidR="00A66341" w:rsidRDefault="00A66341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4.1 pkt 2</w:t>
            </w:r>
          </w:p>
          <w:p w14:paraId="23BE7C69" w14:textId="77777777" w:rsidR="00A66341" w:rsidRPr="0078202A" w:rsidRDefault="00655C91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Zał.</w:t>
            </w:r>
            <w:r w:rsidR="00A66341"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5DB7855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484039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78BC58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824981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EEA927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802250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2C6745A8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D993275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9315D23" w14:textId="77777777" w:rsidR="003254DC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rogramowanie do ochrony serwerów i środowisk wirtualnych</w:t>
            </w:r>
          </w:p>
          <w:p w14:paraId="05CEEF1F" w14:textId="566623BE" w:rsidR="00501CD3" w:rsidRPr="0078202A" w:rsidRDefault="00501CD3" w:rsidP="00E84A92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 w:rsidR="009D3F1B"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5</w:t>
            </w:r>
            <w:r w:rsidRPr="00D569B4">
              <w:rPr>
                <w:rFonts w:asciiTheme="minorHAnsi" w:hAnsiTheme="minorHAnsi" w:cstheme="minorHAnsi"/>
              </w:rPr>
              <w:t>.</w:t>
            </w:r>
            <w:r w:rsidR="00E84A92">
              <w:rPr>
                <w:rFonts w:asciiTheme="minorHAnsi" w:hAnsiTheme="minorHAnsi" w:cstheme="minorHAnsi"/>
              </w:rPr>
              <w:t xml:space="preserve">5 </w:t>
            </w:r>
            <w:r w:rsidR="00655C91">
              <w:rPr>
                <w:rFonts w:asciiTheme="minorHAnsi" w:hAnsiTheme="minorHAnsi" w:cstheme="minorHAnsi"/>
              </w:rPr>
              <w:t>Zał.</w:t>
            </w:r>
            <w:r w:rsidRPr="00D569B4">
              <w:rPr>
                <w:rFonts w:asciiTheme="minorHAnsi" w:hAnsiTheme="minorHAnsi" w:cstheme="minorHAnsi"/>
              </w:rPr>
              <w:t>8 do SOPZ]</w:t>
            </w:r>
          </w:p>
        </w:tc>
        <w:tc>
          <w:tcPr>
            <w:tcW w:w="1275" w:type="dxa"/>
            <w:shd w:val="clear" w:color="auto" w:fill="auto"/>
          </w:tcPr>
          <w:p w14:paraId="6EB81ED9" w14:textId="77777777" w:rsidR="003254DC" w:rsidRPr="0078202A" w:rsidRDefault="006070E5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2884599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86D483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3789B2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4E52F7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75AAB3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57700E76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10E80E5C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317B881C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Geoportal UMWW (zewnętrzny)</w:t>
            </w:r>
          </w:p>
          <w:p w14:paraId="6B2165D9" w14:textId="77777777" w:rsidR="009D3F1B" w:rsidRPr="009D3F1B" w:rsidRDefault="009D3F1B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 w:rsidR="005C161C"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1 SOPZ]</w:t>
            </w:r>
          </w:p>
        </w:tc>
        <w:tc>
          <w:tcPr>
            <w:tcW w:w="1275" w:type="dxa"/>
            <w:shd w:val="clear" w:color="auto" w:fill="auto"/>
          </w:tcPr>
          <w:p w14:paraId="7B4D213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8FFACF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39B814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FBB832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7A3E48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258416E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417F278E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00E79D96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095395D" w14:textId="77777777" w:rsidR="00C0143E" w:rsidRPr="00C0143E" w:rsidRDefault="003254DC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Geoportal wewnętrzny</w:t>
            </w:r>
          </w:p>
          <w:p w14:paraId="07C695A2" w14:textId="77777777" w:rsidR="009D3F1B" w:rsidRPr="0078202A" w:rsidRDefault="00C0143E" w:rsidP="00C644B6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C644B6">
              <w:rPr>
                <w:rFonts w:asciiTheme="minorHAnsi" w:hAnsiTheme="minorHAnsi" w:cstheme="minorHAnsi"/>
              </w:rPr>
              <w:t>[roz. WG.</w:t>
            </w:r>
            <w:r>
              <w:rPr>
                <w:rFonts w:asciiTheme="minorHAnsi" w:hAnsiTheme="minorHAnsi" w:cstheme="minorHAnsi"/>
              </w:rPr>
              <w:t>2</w:t>
            </w:r>
            <w:r w:rsidRPr="00C644B6">
              <w:rPr>
                <w:rFonts w:asciiTheme="minorHAnsi" w:hAnsiTheme="minorHAnsi" w:cstheme="minorHAnsi"/>
              </w:rPr>
              <w:t xml:space="preserve"> SOPZ</w:t>
            </w:r>
            <w:r w:rsidR="009D3F1B" w:rsidRPr="009D3F1B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867158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5B2E12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A742C3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5D244A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E9FA2D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D37D1F9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DC1D28" w:rsidRPr="0078202A" w14:paraId="04027268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61D5438" w14:textId="77777777" w:rsidR="00DC1D28" w:rsidRPr="0078202A" w:rsidRDefault="00DC1D28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E34B5D1" w14:textId="77777777" w:rsidR="00DC1D28" w:rsidRDefault="00DC1D28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</w:t>
            </w:r>
            <w:r w:rsidRPr="00C0143E">
              <w:rPr>
                <w:rFonts w:asciiTheme="minorHAnsi" w:hAnsiTheme="minorHAnsi" w:cstheme="minorHAnsi"/>
                <w:b/>
              </w:rPr>
              <w:t>programowanie</w:t>
            </w:r>
            <w:r>
              <w:rPr>
                <w:rFonts w:asciiTheme="minorHAnsi" w:hAnsiTheme="minorHAnsi" w:cstheme="minorHAnsi"/>
                <w:b/>
              </w:rPr>
              <w:t xml:space="preserve"> zarządzające</w:t>
            </w:r>
            <w:r w:rsidRPr="00C0143E">
              <w:rPr>
                <w:rFonts w:asciiTheme="minorHAnsi" w:hAnsiTheme="minorHAnsi" w:cstheme="minorHAnsi"/>
                <w:b/>
              </w:rPr>
              <w:t xml:space="preserve"> systemem SIPWW</w:t>
            </w:r>
          </w:p>
          <w:p w14:paraId="77300C15" w14:textId="77777777" w:rsidR="00DC1D28" w:rsidRPr="0078202A" w:rsidRDefault="00DC1D28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</w:rPr>
              <w:t>[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4</w:t>
            </w:r>
            <w:r w:rsidRPr="009D3F1B">
              <w:rPr>
                <w:rFonts w:asciiTheme="minorHAnsi" w:hAnsiTheme="minorHAnsi" w:cstheme="minorHAnsi"/>
              </w:rPr>
              <w:t xml:space="preserve"> SOPZ</w:t>
            </w:r>
            <w:r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094C76E5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579ED02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18639F2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569D90C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8B87CEC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89D423A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DC1D28" w:rsidRPr="0078202A" w14:paraId="2CAE9A61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6CEBB042" w14:textId="77777777" w:rsidR="00DC1D28" w:rsidRPr="0078202A" w:rsidRDefault="00DC1D28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8D5C1D3" w14:textId="77777777" w:rsidR="00DC1D28" w:rsidRDefault="00DC1D28" w:rsidP="00C0143E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Serwer metadanych</w:t>
            </w:r>
          </w:p>
          <w:p w14:paraId="2B797A38" w14:textId="77777777" w:rsidR="00DC1D28" w:rsidRPr="00DC1D28" w:rsidRDefault="00DC1D28" w:rsidP="00C0143E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DC1D28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5</w:t>
            </w:r>
            <w:r w:rsidRPr="009D3F1B">
              <w:rPr>
                <w:rFonts w:asciiTheme="minorHAnsi" w:hAnsiTheme="minorHAnsi" w:cstheme="minorHAnsi"/>
              </w:rPr>
              <w:t xml:space="preserve"> SOPZ</w:t>
            </w:r>
            <w:r w:rsidRPr="00DC1D28">
              <w:rPr>
                <w:rFonts w:asciiTheme="minorHAnsi" w:hAnsiTheme="minorHAnsi" w:cstheme="minorHAnsi"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E528384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E8C629A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AAF8D55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BCDB232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D3A0A77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6B0836C" w14:textId="77777777" w:rsidR="00DC1D28" w:rsidRPr="0078202A" w:rsidRDefault="00DC1D28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7A4D212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1655467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763D319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zyna usług</w:t>
            </w:r>
          </w:p>
          <w:p w14:paraId="7BA6648F" w14:textId="77777777" w:rsidR="009D3F1B" w:rsidRPr="0078202A" w:rsidRDefault="009D3F1B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 w:rsidR="005C161C"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3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396CB32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1A223DC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EA8EE3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21C83FB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A408FF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9DEE93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7D268A77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91BCB23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A4CEC4F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usług danych przestrzennych</w:t>
            </w:r>
          </w:p>
          <w:p w14:paraId="04127070" w14:textId="77777777" w:rsidR="009D3F1B" w:rsidRPr="0078202A" w:rsidRDefault="009D3F1B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 w:rsidR="005C161C"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 w:rsidR="005C161C">
              <w:rPr>
                <w:rFonts w:asciiTheme="minorHAnsi" w:hAnsiTheme="minorHAnsi" w:cstheme="minorHAnsi"/>
              </w:rPr>
              <w:t>6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52703514" w14:textId="77777777" w:rsidR="003254DC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35B1298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689374D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BF6308C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EB15FE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65B8C9E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91A2255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A9AF87B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363B6D43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zaawansowany</w:t>
            </w:r>
          </w:p>
          <w:p w14:paraId="20DB705E" w14:textId="77777777" w:rsidR="005C161C" w:rsidRPr="0078202A" w:rsidRDefault="005C161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8.</w:t>
            </w:r>
            <w:r w:rsidR="00E842FD">
              <w:rPr>
                <w:rFonts w:asciiTheme="minorHAnsi" w:hAnsiTheme="minorHAnsi" w:cstheme="minorHAnsi"/>
              </w:rPr>
              <w:t>3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1D72958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4FDE10B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15330AD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233272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5F71EF9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101475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34C6E41C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1AA3CEEE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19462ED8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standardowy</w:t>
            </w:r>
          </w:p>
          <w:p w14:paraId="347FD8A8" w14:textId="77777777" w:rsidR="005C161C" w:rsidRPr="0078202A" w:rsidRDefault="005C161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8.2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27A763B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5BAA718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34D1108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374848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80E102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E8F915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184146A" w14:textId="77777777" w:rsidTr="00B81280">
        <w:trPr>
          <w:trHeight w:val="480"/>
        </w:trPr>
        <w:tc>
          <w:tcPr>
            <w:tcW w:w="1741" w:type="dxa"/>
            <w:shd w:val="clear" w:color="auto" w:fill="auto"/>
          </w:tcPr>
          <w:p w14:paraId="4D29E089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5A97C3DB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 xml:space="preserve">Aplikacje typu Desktop GIS – tematyczne rozszerzenie </w:t>
            </w:r>
          </w:p>
          <w:p w14:paraId="0B418B78" w14:textId="77777777" w:rsidR="00E842FD" w:rsidRPr="0078202A" w:rsidRDefault="00E842FD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 xml:space="preserve">8.4, 8.5 i 8.6 </w:t>
            </w:r>
            <w:r w:rsidRPr="009D3F1B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C90251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0D3DB6">
              <w:rPr>
                <w:rFonts w:asciiTheme="minorHAnsi" w:hAnsiTheme="minorHAnsi" w:cstheme="minorHAnsi"/>
                <w:b/>
                <w:bCs/>
                <w:color w:val="000000"/>
              </w:rPr>
              <w:t>3 szt.</w:t>
            </w:r>
          </w:p>
        </w:tc>
        <w:tc>
          <w:tcPr>
            <w:tcW w:w="1640" w:type="dxa"/>
            <w:shd w:val="clear" w:color="auto" w:fill="auto"/>
          </w:tcPr>
          <w:p w14:paraId="70EB49B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D78604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5E12596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0FDE8C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27D7813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B5A38A1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130FDCCC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6296355E" w14:textId="77777777" w:rsidR="003254DC" w:rsidRDefault="009C04F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Mapowy interfejs integracyjny</w:t>
            </w:r>
          </w:p>
          <w:p w14:paraId="378A42A2" w14:textId="77777777" w:rsidR="00E842FD" w:rsidRPr="0078202A" w:rsidRDefault="00E842FD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9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4E2B1D2A" w14:textId="77777777" w:rsidR="003254DC" w:rsidRPr="0078202A" w:rsidRDefault="006070E5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670AA5B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1E83D53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2985FC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A9E136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D5A46C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4038CA48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6F3B4763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502E8512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a mobilna</w:t>
            </w:r>
          </w:p>
          <w:p w14:paraId="23B3D0CB" w14:textId="77777777" w:rsidR="00E842FD" w:rsidRPr="0078202A" w:rsidRDefault="00E842FD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9D3F1B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</w:t>
            </w:r>
            <w:r w:rsidRPr="009D3F1B">
              <w:rPr>
                <w:rFonts w:asciiTheme="minorHAnsi" w:hAnsiTheme="minorHAnsi" w:cstheme="minorHAnsi"/>
              </w:rPr>
              <w:t>z. WG.</w:t>
            </w:r>
            <w:r>
              <w:rPr>
                <w:rFonts w:asciiTheme="minorHAnsi" w:hAnsiTheme="minorHAnsi" w:cstheme="minorHAnsi"/>
              </w:rPr>
              <w:t>10</w:t>
            </w:r>
            <w:r w:rsidRPr="009D3F1B">
              <w:rPr>
                <w:rFonts w:asciiTheme="minorHAnsi" w:hAnsiTheme="minorHAnsi" w:cstheme="minorHAnsi"/>
              </w:rPr>
              <w:t xml:space="preserve"> SOPZ]</w:t>
            </w:r>
          </w:p>
        </w:tc>
        <w:tc>
          <w:tcPr>
            <w:tcW w:w="1275" w:type="dxa"/>
            <w:shd w:val="clear" w:color="auto" w:fill="auto"/>
          </w:tcPr>
          <w:p w14:paraId="445DB9A3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5AA77D6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682B46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F50BBE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7453B8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6095CC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639F43B2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5DB50864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050FD52D" w14:textId="77777777" w:rsidR="00C74846" w:rsidRDefault="003254DC" w:rsidP="00C74846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Część wewnętrzna Systemu Zarządzania WODGiK</w:t>
            </w:r>
          </w:p>
          <w:p w14:paraId="4B71C197" w14:textId="77777777" w:rsidR="00E842FD" w:rsidRPr="00E842FD" w:rsidRDefault="00E842FD" w:rsidP="00C74846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E842FD">
              <w:rPr>
                <w:rFonts w:asciiTheme="minorHAnsi" w:hAnsiTheme="minorHAnsi" w:cstheme="minorHAnsi"/>
                <w:bCs/>
              </w:rPr>
              <w:t>[roz. WODGIK</w:t>
            </w:r>
            <w:r w:rsidR="009844EF">
              <w:rPr>
                <w:rFonts w:asciiTheme="minorHAnsi" w:hAnsiTheme="minorHAnsi" w:cstheme="minorHAnsi"/>
                <w:bCs/>
              </w:rPr>
              <w:t xml:space="preserve"> </w:t>
            </w:r>
            <w:r w:rsidR="009844EF" w:rsidRPr="00C644B6">
              <w:rPr>
                <w:rFonts w:asciiTheme="minorHAnsi" w:hAnsiTheme="minorHAnsi" w:cstheme="minorHAnsi"/>
              </w:rPr>
              <w:t>SOPZ</w:t>
            </w:r>
            <w:r w:rsidRPr="00E842FD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661C981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202B8B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D74231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B72D33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F1EB9AF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78C61EF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C74846" w:rsidRPr="0078202A" w14:paraId="65ED6CB2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6FF4ECA3" w14:textId="77777777" w:rsidR="00C74846" w:rsidRPr="0078202A" w:rsidRDefault="00C74846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2227156A" w14:textId="77777777" w:rsidR="00C74846" w:rsidRDefault="00C74846" w:rsidP="00C74846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 xml:space="preserve">System Zarządzania Bazą Danych Obiektów </w:t>
            </w:r>
            <w:r w:rsidRPr="0078202A">
              <w:rPr>
                <w:rFonts w:asciiTheme="minorHAnsi" w:hAnsiTheme="minorHAnsi" w:cstheme="minorHAnsi"/>
                <w:b/>
                <w:bCs/>
              </w:rPr>
              <w:lastRenderedPageBreak/>
              <w:t>Topograficznych</w:t>
            </w:r>
          </w:p>
          <w:p w14:paraId="506D4212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[roz. BDOT</w:t>
            </w:r>
            <w:r w:rsidR="009844EF">
              <w:rPr>
                <w:rFonts w:asciiTheme="minorHAnsi" w:hAnsiTheme="minorHAnsi" w:cstheme="minorHAnsi"/>
                <w:bCs/>
              </w:rPr>
              <w:t xml:space="preserve"> </w:t>
            </w:r>
            <w:r w:rsidR="009844EF" w:rsidRPr="00C644B6">
              <w:rPr>
                <w:rFonts w:asciiTheme="minorHAnsi" w:hAnsiTheme="minorHAnsi" w:cstheme="minorHAnsi"/>
              </w:rPr>
              <w:t>SOPZ</w:t>
            </w:r>
            <w:r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0A8CA015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1640" w:type="dxa"/>
            <w:shd w:val="clear" w:color="auto" w:fill="auto"/>
          </w:tcPr>
          <w:p w14:paraId="4FE5FC8D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5168C88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D1A190C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D3F9A75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C153DB7" w14:textId="77777777" w:rsidR="00C74846" w:rsidRPr="0078202A" w:rsidRDefault="00C74846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665B9E41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606FD2FC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3CFE0415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Baza danych tematycznych oraz metadanych SIPWW</w:t>
            </w:r>
          </w:p>
          <w:p w14:paraId="77EF811A" w14:textId="77777777" w:rsidR="006C04DD" w:rsidRPr="006C04DD" w:rsidRDefault="006C04DD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6C04DD">
              <w:rPr>
                <w:rFonts w:asciiTheme="minorHAnsi" w:hAnsiTheme="minorHAnsi" w:cstheme="minorHAnsi"/>
                <w:bCs/>
              </w:rPr>
              <w:t>[roz. WBD</w:t>
            </w:r>
            <w:r w:rsidR="009844EF">
              <w:rPr>
                <w:rFonts w:asciiTheme="minorHAnsi" w:hAnsiTheme="minorHAnsi" w:cstheme="minorHAnsi"/>
                <w:bCs/>
              </w:rPr>
              <w:t xml:space="preserve"> </w:t>
            </w:r>
            <w:r w:rsidR="009844EF" w:rsidRPr="00C644B6">
              <w:rPr>
                <w:rFonts w:asciiTheme="minorHAnsi" w:hAnsiTheme="minorHAnsi" w:cstheme="minorHAnsi"/>
              </w:rPr>
              <w:t>SOPZ</w:t>
            </w:r>
            <w:r w:rsidRPr="006C04DD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3A38BCB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2DAD163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643941D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039FF8D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B198C1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E1F6B1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F1EE5AF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63D30219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310454CC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zkolenia dot. obsługi sprzętu teleinformatycznego i oprogramowania</w:t>
            </w:r>
          </w:p>
          <w:p w14:paraId="0E35D62D" w14:textId="27761075" w:rsidR="009844EF" w:rsidRPr="00730B35" w:rsidRDefault="009844EF" w:rsidP="00E84A9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730B35">
              <w:rPr>
                <w:rFonts w:asciiTheme="minorHAnsi" w:hAnsiTheme="minorHAnsi" w:cstheme="minorHAnsi"/>
                <w:bCs/>
              </w:rPr>
              <w:t>[</w:t>
            </w:r>
            <w:r w:rsidR="002753EF">
              <w:rPr>
                <w:rFonts w:asciiTheme="minorHAnsi" w:hAnsiTheme="minorHAnsi" w:cstheme="minorHAnsi"/>
                <w:bCs/>
              </w:rPr>
              <w:t xml:space="preserve">roz. </w:t>
            </w:r>
            <w:r w:rsidRPr="00730B35">
              <w:rPr>
                <w:rFonts w:asciiTheme="minorHAnsi" w:hAnsiTheme="minorHAnsi" w:cstheme="minorHAnsi"/>
                <w:bCs/>
              </w:rPr>
              <w:t>WO.4 SOPZ</w:t>
            </w:r>
            <w:r w:rsidR="00352E39">
              <w:rPr>
                <w:rFonts w:asciiTheme="minorHAnsi" w:hAnsiTheme="minorHAnsi" w:cstheme="minorHAnsi"/>
                <w:bCs/>
              </w:rPr>
              <w:t xml:space="preserve"> </w:t>
            </w:r>
            <w:r w:rsidR="002753EF">
              <w:rPr>
                <w:rFonts w:asciiTheme="minorHAnsi" w:hAnsiTheme="minorHAnsi" w:cstheme="minorHAnsi"/>
                <w:bCs/>
              </w:rPr>
              <w:t>i roz. 6 Zał</w:t>
            </w:r>
            <w:r w:rsidR="00E84A92">
              <w:rPr>
                <w:rFonts w:asciiTheme="minorHAnsi" w:hAnsiTheme="minorHAnsi" w:cstheme="minorHAnsi"/>
                <w:bCs/>
              </w:rPr>
              <w:t>.</w:t>
            </w:r>
            <w:r w:rsidR="002753EF">
              <w:rPr>
                <w:rFonts w:asciiTheme="minorHAnsi" w:hAnsiTheme="minorHAnsi" w:cstheme="minorHAnsi"/>
                <w:bCs/>
              </w:rPr>
              <w:t>8 do SOPZ</w:t>
            </w:r>
            <w:r w:rsidRPr="00730B35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42663B7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1 szt.***</w:t>
            </w:r>
          </w:p>
        </w:tc>
        <w:tc>
          <w:tcPr>
            <w:tcW w:w="1640" w:type="dxa"/>
            <w:shd w:val="clear" w:color="auto" w:fill="auto"/>
          </w:tcPr>
          <w:p w14:paraId="67030F4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7B6DFD9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5A69226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241A53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B6C91B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718B3558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7F5E39FF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5CE3DA2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 – ZAMÓWIENIE PODSTAWOWE</w:t>
            </w:r>
          </w:p>
        </w:tc>
        <w:tc>
          <w:tcPr>
            <w:tcW w:w="1275" w:type="dxa"/>
            <w:shd w:val="clear" w:color="auto" w:fill="auto"/>
          </w:tcPr>
          <w:p w14:paraId="2C350760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0968B55C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  <w:noWrap/>
          </w:tcPr>
          <w:p w14:paraId="110248D7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1FB11F59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  <w:shd w:val="clear" w:color="auto" w:fill="auto"/>
          </w:tcPr>
          <w:p w14:paraId="690C587F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19ABDEB3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  <w:tr w:rsidR="003254DC" w:rsidRPr="0078202A" w14:paraId="49A98A42" w14:textId="77777777" w:rsidTr="00B037E6">
        <w:trPr>
          <w:trHeight w:val="300"/>
        </w:trPr>
        <w:tc>
          <w:tcPr>
            <w:tcW w:w="14153" w:type="dxa"/>
            <w:gridSpan w:val="8"/>
            <w:shd w:val="clear" w:color="auto" w:fill="auto"/>
          </w:tcPr>
          <w:p w14:paraId="048A534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lastRenderedPageBreak/>
              <w:t>Zamówienie wynikające z możliwości skorzystania prz</w:t>
            </w:r>
            <w:r w:rsidR="007E4437">
              <w:rPr>
                <w:rFonts w:asciiTheme="minorHAnsi" w:hAnsiTheme="minorHAnsi" w:cstheme="minorHAnsi"/>
                <w:b/>
              </w:rPr>
              <w:t>ez Zamawiającego z prawa opcji</w:t>
            </w:r>
          </w:p>
        </w:tc>
      </w:tr>
      <w:tr w:rsidR="003254DC" w:rsidRPr="0078202A" w14:paraId="489ED08E" w14:textId="77777777" w:rsidTr="00B037E6">
        <w:trPr>
          <w:trHeight w:val="300"/>
        </w:trPr>
        <w:tc>
          <w:tcPr>
            <w:tcW w:w="14153" w:type="dxa"/>
            <w:gridSpan w:val="8"/>
            <w:shd w:val="clear" w:color="auto" w:fill="auto"/>
          </w:tcPr>
          <w:p w14:paraId="0829DA0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C.1.</w:t>
            </w:r>
            <w:r w:rsidRPr="0078202A">
              <w:rPr>
                <w:rFonts w:asciiTheme="minorHAnsi" w:hAnsiTheme="minorHAnsi" w:cstheme="minorHAnsi"/>
                <w:b/>
                <w:bCs/>
              </w:rPr>
              <w:tab/>
              <w:t>Przeprowadzenie szkoleń z obsługi elementów aplikacyjnych GIS dla dodatkowej ilości pracowników UMWW</w:t>
            </w:r>
          </w:p>
        </w:tc>
      </w:tr>
      <w:tr w:rsidR="003254DC" w:rsidRPr="0078202A" w14:paraId="06B63AE7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0FB3BB65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2C216DE0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 xml:space="preserve">Szkolenia dot. obsługi </w:t>
            </w:r>
            <w:r w:rsidR="008114A3" w:rsidRPr="008114A3">
              <w:rPr>
                <w:rFonts w:asciiTheme="minorHAnsi" w:hAnsiTheme="minorHAnsi" w:cstheme="minorHAnsi"/>
                <w:b/>
                <w:bCs/>
              </w:rPr>
              <w:t>elementów aplikacyjnych GIS</w:t>
            </w:r>
          </w:p>
          <w:p w14:paraId="7D28C311" w14:textId="54355AEC" w:rsidR="00352E39" w:rsidRPr="00147B9E" w:rsidRDefault="00352E39" w:rsidP="009D3F1B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147B9E">
              <w:rPr>
                <w:rFonts w:asciiTheme="minorHAnsi" w:hAnsiTheme="minorHAnsi" w:cstheme="minorHAnsi"/>
                <w:bCs/>
              </w:rPr>
              <w:t>[roz. OPC</w:t>
            </w:r>
            <w:r>
              <w:rPr>
                <w:rFonts w:asciiTheme="minorHAnsi" w:hAnsiTheme="minorHAnsi" w:cstheme="minorHAnsi"/>
                <w:bCs/>
              </w:rPr>
              <w:t xml:space="preserve"> </w:t>
            </w:r>
            <w:r w:rsidRPr="00147B9E">
              <w:rPr>
                <w:rFonts w:asciiTheme="minorHAnsi" w:hAnsiTheme="minorHAnsi" w:cstheme="minorHAnsi"/>
                <w:bCs/>
              </w:rPr>
              <w:t>1. SOPZ]</w:t>
            </w:r>
          </w:p>
        </w:tc>
        <w:tc>
          <w:tcPr>
            <w:tcW w:w="1275" w:type="dxa"/>
            <w:shd w:val="clear" w:color="auto" w:fill="auto"/>
          </w:tcPr>
          <w:p w14:paraId="1FD057E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50 szt.****</w:t>
            </w:r>
          </w:p>
        </w:tc>
        <w:tc>
          <w:tcPr>
            <w:tcW w:w="1640" w:type="dxa"/>
            <w:shd w:val="clear" w:color="auto" w:fill="auto"/>
          </w:tcPr>
          <w:p w14:paraId="16C985DA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C20A78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BC6D94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68960D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F54E3D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6461F36" w14:textId="77777777" w:rsidTr="00B037E6">
        <w:trPr>
          <w:trHeight w:val="300"/>
        </w:trPr>
        <w:tc>
          <w:tcPr>
            <w:tcW w:w="14153" w:type="dxa"/>
            <w:gridSpan w:val="8"/>
            <w:shd w:val="clear" w:color="auto" w:fill="auto"/>
          </w:tcPr>
          <w:p w14:paraId="17FE6A7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OPC.2.</w:t>
            </w:r>
            <w:r w:rsidRPr="0078202A">
              <w:rPr>
                <w:rFonts w:asciiTheme="minorHAnsi" w:hAnsiTheme="minorHAnsi" w:cstheme="minorHAnsi"/>
                <w:b/>
                <w:bCs/>
              </w:rPr>
              <w:tab/>
              <w:t>Dostarczenie, instalacja i konfiguracja dodatkowej ilości licencji aplikacji typu Desktop GIS</w:t>
            </w:r>
          </w:p>
        </w:tc>
      </w:tr>
      <w:tr w:rsidR="003254DC" w:rsidRPr="0078202A" w14:paraId="48259CD7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1B2809E6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42AD5E93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Aplikacje typu Desktop GIS – typ standardowy</w:t>
            </w:r>
          </w:p>
          <w:p w14:paraId="6A1087A1" w14:textId="2E9FBE11" w:rsidR="00352E39" w:rsidRPr="0078202A" w:rsidRDefault="00352E39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t>[roz. OPC</w:t>
            </w:r>
            <w:r>
              <w:rPr>
                <w:rFonts w:asciiTheme="minorHAnsi" w:hAnsiTheme="minorHAnsi" w:cstheme="minorHAnsi"/>
                <w:bCs/>
              </w:rPr>
              <w:t xml:space="preserve"> 2</w:t>
            </w:r>
            <w:r w:rsidRPr="00A72634">
              <w:rPr>
                <w:rFonts w:asciiTheme="minorHAnsi" w:hAnsiTheme="minorHAnsi" w:cstheme="minorHAnsi"/>
                <w:bCs/>
              </w:rPr>
              <w:t>. SOPZ</w:t>
            </w:r>
            <w:r w:rsidR="002753EF">
              <w:rPr>
                <w:rFonts w:asciiTheme="minorHAnsi" w:hAnsiTheme="minorHAnsi" w:cstheme="minorHAnsi"/>
                <w:bCs/>
              </w:rPr>
              <w:t xml:space="preserve"> poz 2 tabeli</w:t>
            </w:r>
            <w:r w:rsidRPr="00A72634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17302BD8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t>6 szt.</w:t>
            </w:r>
          </w:p>
        </w:tc>
        <w:tc>
          <w:tcPr>
            <w:tcW w:w="1640" w:type="dxa"/>
            <w:shd w:val="clear" w:color="auto" w:fill="auto"/>
          </w:tcPr>
          <w:p w14:paraId="2E0EB6B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5845BA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1BBFE77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41DDFF0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6924E9AE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1EC138DB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65FEBBC5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13DCE0D2" w14:textId="77777777" w:rsidR="003254DC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 xml:space="preserve">Aplikacje typu Desktop GIS – tematyczne rozszerzenie </w:t>
            </w:r>
          </w:p>
          <w:p w14:paraId="78766255" w14:textId="4DBF8A07" w:rsidR="00352E39" w:rsidRPr="0078202A" w:rsidRDefault="00352E39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lastRenderedPageBreak/>
              <w:t>[roz. OPC</w:t>
            </w:r>
            <w:r>
              <w:rPr>
                <w:rFonts w:asciiTheme="minorHAnsi" w:hAnsiTheme="minorHAnsi" w:cstheme="minorHAnsi"/>
                <w:bCs/>
              </w:rPr>
              <w:t xml:space="preserve"> 2</w:t>
            </w:r>
            <w:r w:rsidRPr="00A72634">
              <w:rPr>
                <w:rFonts w:asciiTheme="minorHAnsi" w:hAnsiTheme="minorHAnsi" w:cstheme="minorHAnsi"/>
                <w:bCs/>
              </w:rPr>
              <w:t>. SOPZ</w:t>
            </w:r>
            <w:r w:rsidR="002753EF">
              <w:rPr>
                <w:rFonts w:asciiTheme="minorHAnsi" w:hAnsiTheme="minorHAnsi" w:cstheme="minorHAnsi"/>
                <w:bCs/>
              </w:rPr>
              <w:t xml:space="preserve"> poz 3 tabeli</w:t>
            </w:r>
            <w:r w:rsidRPr="00A72634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275" w:type="dxa"/>
            <w:shd w:val="clear" w:color="auto" w:fill="auto"/>
          </w:tcPr>
          <w:p w14:paraId="70A75B0D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  <w:bCs/>
                <w:color w:val="000000"/>
              </w:rPr>
              <w:lastRenderedPageBreak/>
              <w:t>2 szt.</w:t>
            </w:r>
          </w:p>
        </w:tc>
        <w:tc>
          <w:tcPr>
            <w:tcW w:w="1640" w:type="dxa"/>
            <w:shd w:val="clear" w:color="auto" w:fill="auto"/>
          </w:tcPr>
          <w:p w14:paraId="5F5CEB72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0AC159A5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698D1A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1FAEDA4B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11F929B1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F66B83" w:rsidRPr="0078202A" w14:paraId="505F9412" w14:textId="77777777" w:rsidTr="00097E4F">
        <w:trPr>
          <w:trHeight w:val="300"/>
        </w:trPr>
        <w:tc>
          <w:tcPr>
            <w:tcW w:w="14153" w:type="dxa"/>
            <w:gridSpan w:val="8"/>
            <w:shd w:val="clear" w:color="auto" w:fill="auto"/>
          </w:tcPr>
          <w:p w14:paraId="75AEDCF5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F66B83">
              <w:rPr>
                <w:rFonts w:asciiTheme="minorHAnsi" w:hAnsiTheme="minorHAnsi" w:cstheme="minorHAnsi"/>
                <w:b/>
              </w:rPr>
              <w:t>OPC.3.</w:t>
            </w:r>
            <w:r w:rsidRPr="00F66B83">
              <w:rPr>
                <w:rFonts w:asciiTheme="minorHAnsi" w:hAnsiTheme="minorHAnsi" w:cstheme="minorHAnsi"/>
                <w:b/>
              </w:rPr>
              <w:tab/>
              <w:t>Dostarczenie, instalacja i konfiguracja licencji serwera usług danych przestrzennych</w:t>
            </w:r>
          </w:p>
        </w:tc>
      </w:tr>
      <w:tr w:rsidR="00F66B83" w:rsidRPr="0078202A" w14:paraId="4B3B0A43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7DC0541F" w14:textId="77777777" w:rsidR="00F66B83" w:rsidRPr="0078202A" w:rsidRDefault="00F66B83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2EC83810" w14:textId="77777777" w:rsidR="002753EF" w:rsidRDefault="00F66B83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Serwer usług danych przestrzennych</w:t>
            </w:r>
            <w:r w:rsidR="002753EF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6682471" w14:textId="1FA86447" w:rsidR="00F66B83" w:rsidRPr="0078202A" w:rsidRDefault="002753EF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A72634">
              <w:rPr>
                <w:rFonts w:asciiTheme="minorHAnsi" w:hAnsiTheme="minorHAnsi" w:cstheme="minorHAnsi"/>
                <w:bCs/>
              </w:rPr>
              <w:t>[roz. OPC</w:t>
            </w:r>
            <w:r>
              <w:rPr>
                <w:rFonts w:asciiTheme="minorHAnsi" w:hAnsiTheme="minorHAnsi" w:cstheme="minorHAnsi"/>
                <w:bCs/>
              </w:rPr>
              <w:t xml:space="preserve"> 3</w:t>
            </w:r>
            <w:r w:rsidRPr="00A72634">
              <w:rPr>
                <w:rFonts w:asciiTheme="minorHAnsi" w:hAnsiTheme="minorHAnsi" w:cstheme="minorHAnsi"/>
                <w:bCs/>
              </w:rPr>
              <w:t>. SOPZ]</w:t>
            </w:r>
          </w:p>
        </w:tc>
        <w:tc>
          <w:tcPr>
            <w:tcW w:w="1275" w:type="dxa"/>
            <w:shd w:val="clear" w:color="auto" w:fill="auto"/>
          </w:tcPr>
          <w:p w14:paraId="744AF490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</w:rPr>
              <w:t>-</w:t>
            </w:r>
          </w:p>
        </w:tc>
        <w:tc>
          <w:tcPr>
            <w:tcW w:w="1640" w:type="dxa"/>
            <w:shd w:val="clear" w:color="auto" w:fill="auto"/>
          </w:tcPr>
          <w:p w14:paraId="7A953FA1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  <w:noWrap/>
          </w:tcPr>
          <w:p w14:paraId="4AB7057D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A5A6BF1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29EBED18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AF384D0" w14:textId="77777777" w:rsidR="00F66B83" w:rsidRPr="0078202A" w:rsidRDefault="00F66B83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3254DC" w:rsidRPr="0078202A" w14:paraId="6E413DD7" w14:textId="77777777" w:rsidTr="00B81280">
        <w:trPr>
          <w:trHeight w:val="300"/>
        </w:trPr>
        <w:tc>
          <w:tcPr>
            <w:tcW w:w="1741" w:type="dxa"/>
            <w:shd w:val="clear" w:color="auto" w:fill="auto"/>
          </w:tcPr>
          <w:p w14:paraId="330578FE" w14:textId="77777777" w:rsidR="003254DC" w:rsidRPr="0078202A" w:rsidRDefault="003254DC" w:rsidP="009D3F1B">
            <w:pPr>
              <w:numPr>
                <w:ilvl w:val="0"/>
                <w:numId w:val="16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790" w:type="dxa"/>
            <w:shd w:val="clear" w:color="auto" w:fill="auto"/>
          </w:tcPr>
          <w:p w14:paraId="73FF7B24" w14:textId="77777777" w:rsidR="003254DC" w:rsidRPr="0078202A" w:rsidRDefault="003254DC" w:rsidP="009D3F1B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 – OPCJE REALIZCYJNE</w:t>
            </w:r>
          </w:p>
        </w:tc>
        <w:tc>
          <w:tcPr>
            <w:tcW w:w="1275" w:type="dxa"/>
            <w:shd w:val="clear" w:color="auto" w:fill="auto"/>
            <w:noWrap/>
          </w:tcPr>
          <w:p w14:paraId="2B24103C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-</w:t>
            </w:r>
          </w:p>
        </w:tc>
        <w:tc>
          <w:tcPr>
            <w:tcW w:w="1640" w:type="dxa"/>
            <w:shd w:val="clear" w:color="auto" w:fill="auto"/>
          </w:tcPr>
          <w:p w14:paraId="218FA6E4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  <w:noWrap/>
          </w:tcPr>
          <w:p w14:paraId="1F022B2F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313F5FF3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  <w:shd w:val="clear" w:color="auto" w:fill="auto"/>
          </w:tcPr>
          <w:p w14:paraId="6750B7C1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1EA65616" w14:textId="77777777" w:rsidR="003254DC" w:rsidRPr="0078202A" w:rsidRDefault="003254DC" w:rsidP="009D3F1B">
            <w:pPr>
              <w:spacing w:after="0"/>
              <w:jc w:val="both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</w:tbl>
    <w:p w14:paraId="57EE559E" w14:textId="77777777" w:rsidR="003254DC" w:rsidRDefault="003254DC" w:rsidP="00C644B6">
      <w:pPr>
        <w:spacing w:before="240"/>
        <w:jc w:val="both"/>
        <w:rPr>
          <w:i/>
        </w:rPr>
      </w:pPr>
      <w:r>
        <w:rPr>
          <w:b/>
          <w:i/>
        </w:rPr>
        <w:t xml:space="preserve">UWAGA: </w:t>
      </w:r>
      <w:r>
        <w:rPr>
          <w:i/>
        </w:rPr>
        <w:t xml:space="preserve">suma udziałów w cenie przypadająca na wszystkie pozycje z Tabeli musi się równać cenie oferty. </w:t>
      </w:r>
    </w:p>
    <w:p w14:paraId="6D57799E" w14:textId="77777777" w:rsidR="003254DC" w:rsidRDefault="003254DC">
      <w:pPr>
        <w:jc w:val="both"/>
        <w:rPr>
          <w:i/>
        </w:rPr>
      </w:pPr>
      <w:r>
        <w:rPr>
          <w:i/>
        </w:rPr>
        <w:t>* W przypadku oprogramowania Wykonawca zobowiązany jest podać cenę jednostkową dla zestawu, tj. dla ilości licencji wynikającej z SOPZ oraz Załącznika nr 8 do SOPZ niezbędnej do prawidłowego działania SIPWW.</w:t>
      </w:r>
    </w:p>
    <w:p w14:paraId="4FE19FD4" w14:textId="77622993" w:rsidR="003254DC" w:rsidRDefault="003254DC" w:rsidP="007E279B">
      <w:pPr>
        <w:jc w:val="both"/>
        <w:rPr>
          <w:i/>
        </w:rPr>
      </w:pPr>
      <w:r>
        <w:rPr>
          <w:i/>
        </w:rPr>
        <w:lastRenderedPageBreak/>
        <w:t xml:space="preserve">** Jeśli dla danej pozycji kosztowej w kolumnie H wpisano „TAK”, Wykonawca zobowiązany jest złożyć w tym zakresie stosowną informację w punkcie </w:t>
      </w:r>
      <w:r w:rsidR="00FB4C49">
        <w:rPr>
          <w:i/>
        </w:rPr>
        <w:t>9</w:t>
      </w:r>
      <w:r w:rsidR="002D36EC">
        <w:rPr>
          <w:i/>
        </w:rPr>
        <w:t xml:space="preserve"> </w:t>
      </w:r>
      <w:r>
        <w:rPr>
          <w:i/>
        </w:rPr>
        <w:t>Formularza ofertowego.</w:t>
      </w:r>
    </w:p>
    <w:p w14:paraId="1DBD648E" w14:textId="7292A6D5" w:rsidR="003254DC" w:rsidRDefault="003254DC" w:rsidP="006B4811">
      <w:pPr>
        <w:jc w:val="both"/>
        <w:rPr>
          <w:i/>
        </w:rPr>
      </w:pPr>
      <w:r>
        <w:rPr>
          <w:i/>
        </w:rPr>
        <w:t xml:space="preserve">*** Szkolenia z obsługi elementów aplikacyjnych SIPWW dla pracowników UMWW w ilości do </w:t>
      </w:r>
      <w:r w:rsidR="004854C0">
        <w:rPr>
          <w:i/>
        </w:rPr>
        <w:t xml:space="preserve">211 </w:t>
      </w:r>
      <w:r>
        <w:rPr>
          <w:i/>
        </w:rPr>
        <w:t>osób oraz z obsługi dostarczonej infrastruktury sprzętowej. Cena jednostkowa dotyczyć ma całego pakietu ww. szkoleń.</w:t>
      </w:r>
    </w:p>
    <w:p w14:paraId="05C75B94" w14:textId="5CA90E89" w:rsidR="003254DC" w:rsidRPr="00265A5D" w:rsidRDefault="003254DC">
      <w:pPr>
        <w:jc w:val="both"/>
        <w:rPr>
          <w:i/>
        </w:rPr>
      </w:pPr>
      <w:r>
        <w:rPr>
          <w:i/>
        </w:rPr>
        <w:t>****</w:t>
      </w:r>
      <w:r w:rsidR="00F12E8A">
        <w:rPr>
          <w:i/>
        </w:rPr>
        <w:t xml:space="preserve"> </w:t>
      </w:r>
      <w:r>
        <w:rPr>
          <w:i/>
        </w:rPr>
        <w:t>Szkolenia z obsługi elementów aplikacyjnych GIS dla dodatkowej ilości pracowników UMWW – maksymalnie 50 osób. Cena jednostkowa dotyczyć ma szkolenia jednej osoby.</w:t>
      </w:r>
    </w:p>
    <w:p w14:paraId="418F842D" w14:textId="77777777" w:rsidR="003254DC" w:rsidRPr="00265A5D" w:rsidRDefault="003254DC">
      <w:pPr>
        <w:jc w:val="both"/>
        <w:rPr>
          <w:b/>
        </w:rPr>
      </w:pPr>
    </w:p>
    <w:p w14:paraId="39CE98C6" w14:textId="77777777" w:rsidR="00650BD7" w:rsidRDefault="00650BD7">
      <w:pPr>
        <w:spacing w:after="0" w:line="240" w:lineRule="auto"/>
      </w:pPr>
      <w:r>
        <w:br w:type="page"/>
      </w:r>
    </w:p>
    <w:p w14:paraId="45C7C962" w14:textId="77777777" w:rsidR="00650BD7" w:rsidRDefault="00650BD7" w:rsidP="00650BD7">
      <w:pPr>
        <w:rPr>
          <w:b/>
          <w:bCs/>
          <w:sz w:val="32"/>
          <w:szCs w:val="32"/>
        </w:rPr>
      </w:pPr>
      <w:r w:rsidRPr="00650BD7">
        <w:rPr>
          <w:b/>
          <w:bCs/>
          <w:sz w:val="32"/>
          <w:szCs w:val="32"/>
        </w:rPr>
        <w:lastRenderedPageBreak/>
        <w:t>Cz</w:t>
      </w:r>
      <w:r>
        <w:rPr>
          <w:b/>
          <w:bCs/>
          <w:sz w:val="32"/>
          <w:szCs w:val="32"/>
        </w:rPr>
        <w:t>ęść nr 2</w:t>
      </w:r>
      <w:r w:rsidRPr="00650BD7">
        <w:rPr>
          <w:b/>
          <w:bCs/>
          <w:sz w:val="32"/>
          <w:szCs w:val="32"/>
        </w:rPr>
        <w:t>:</w:t>
      </w:r>
    </w:p>
    <w:tbl>
      <w:tblPr>
        <w:tblpPr w:leftFromText="141" w:rightFromText="141" w:vertAnchor="text" w:tblpY="1"/>
        <w:tblOverlap w:val="never"/>
        <w:tblW w:w="14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1"/>
        <w:gridCol w:w="2790"/>
        <w:gridCol w:w="1275"/>
        <w:gridCol w:w="1640"/>
        <w:gridCol w:w="2126"/>
        <w:gridCol w:w="1196"/>
        <w:gridCol w:w="1821"/>
        <w:gridCol w:w="1564"/>
      </w:tblGrid>
      <w:tr w:rsidR="00650BD7" w14:paraId="497331F5" w14:textId="77777777" w:rsidTr="008D3925">
        <w:trPr>
          <w:trHeight w:val="495"/>
          <w:tblHeader/>
        </w:trPr>
        <w:tc>
          <w:tcPr>
            <w:tcW w:w="1741" w:type="dxa"/>
            <w:shd w:val="clear" w:color="auto" w:fill="auto"/>
          </w:tcPr>
          <w:p w14:paraId="1C858C32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L.p.</w:t>
            </w:r>
          </w:p>
        </w:tc>
        <w:tc>
          <w:tcPr>
            <w:tcW w:w="2790" w:type="dxa"/>
            <w:shd w:val="clear" w:color="auto" w:fill="auto"/>
          </w:tcPr>
          <w:p w14:paraId="4A601A9A" w14:textId="77777777" w:rsidR="00650BD7" w:rsidRDefault="00650BD7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ozycja </w:t>
            </w:r>
          </w:p>
          <w:p w14:paraId="63E967E0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(wraz z dostawą/wykonaniem, instalacją i wdrożeniem, szkoleniem stanowiskowym oraz gwarancją – jeżeli dotyczy)</w:t>
            </w:r>
          </w:p>
        </w:tc>
        <w:tc>
          <w:tcPr>
            <w:tcW w:w="1275" w:type="dxa"/>
            <w:shd w:val="clear" w:color="auto" w:fill="auto"/>
          </w:tcPr>
          <w:p w14:paraId="0C42E5BA" w14:textId="77777777" w:rsidR="00650BD7" w:rsidRDefault="00650BD7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lość</w:t>
            </w:r>
          </w:p>
          <w:p w14:paraId="7D73D2E1" w14:textId="77777777" w:rsidR="00650BD7" w:rsidRDefault="00650BD7">
            <w:pPr>
              <w:spacing w:after="0"/>
              <w:jc w:val="center"/>
              <w:rPr>
                <w:b/>
                <w:bCs/>
              </w:rPr>
            </w:pPr>
          </w:p>
          <w:p w14:paraId="5F6DF86C" w14:textId="77777777" w:rsidR="00650BD7" w:rsidRDefault="00650BD7">
            <w:pPr>
              <w:spacing w:after="0"/>
              <w:jc w:val="center"/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640" w:type="dxa"/>
            <w:shd w:val="clear" w:color="auto" w:fill="auto"/>
          </w:tcPr>
          <w:p w14:paraId="18E03CA6" w14:textId="77777777" w:rsidR="00650BD7" w:rsidRDefault="00650BD7" w:rsidP="008D3925">
            <w:pPr>
              <w:spacing w:after="0"/>
              <w:jc w:val="center"/>
            </w:pPr>
            <w:r>
              <w:rPr>
                <w:b/>
                <w:bCs/>
              </w:rPr>
              <w:t>Cena jednostkowa netto w PLN</w:t>
            </w:r>
          </w:p>
        </w:tc>
        <w:tc>
          <w:tcPr>
            <w:tcW w:w="2126" w:type="dxa"/>
            <w:shd w:val="clear" w:color="auto" w:fill="auto"/>
          </w:tcPr>
          <w:p w14:paraId="6D8377FB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 xml:space="preserve">Wartość netto w PLN </w:t>
            </w:r>
            <w:r w:rsidR="002F2681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łącznie</w:t>
            </w:r>
          </w:p>
        </w:tc>
        <w:tc>
          <w:tcPr>
            <w:tcW w:w="1196" w:type="dxa"/>
            <w:shd w:val="clear" w:color="auto" w:fill="auto"/>
          </w:tcPr>
          <w:p w14:paraId="679EC38E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Stawka podatku VAT w %</w:t>
            </w:r>
          </w:p>
          <w:p w14:paraId="50C103AA" w14:textId="77777777" w:rsidR="00650BD7" w:rsidRPr="00265A5D" w:rsidRDefault="00650BD7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821" w:type="dxa"/>
            <w:shd w:val="clear" w:color="auto" w:fill="auto"/>
          </w:tcPr>
          <w:p w14:paraId="17B66BE0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Wartość brutto w PLN - łącznie</w:t>
            </w:r>
          </w:p>
          <w:p w14:paraId="4C551F0E" w14:textId="77777777" w:rsidR="00650BD7" w:rsidRPr="00265A5D" w:rsidRDefault="00650BD7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jeżeli dotyczy)</w:t>
            </w:r>
          </w:p>
        </w:tc>
        <w:tc>
          <w:tcPr>
            <w:tcW w:w="1564" w:type="dxa"/>
            <w:shd w:val="clear" w:color="auto" w:fill="auto"/>
          </w:tcPr>
          <w:p w14:paraId="78953C24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/>
                <w:bCs/>
              </w:rPr>
              <w:t>Płatność w mechanizmie odwróconego obciążenia VAT*</w:t>
            </w:r>
          </w:p>
          <w:p w14:paraId="10312C0A" w14:textId="77777777" w:rsidR="00650BD7" w:rsidRPr="00265A5D" w:rsidRDefault="00650BD7">
            <w:pPr>
              <w:spacing w:after="0"/>
              <w:jc w:val="center"/>
              <w:rPr>
                <w:i/>
              </w:rPr>
            </w:pPr>
            <w:r>
              <w:rPr>
                <w:bCs/>
                <w:i/>
              </w:rPr>
              <w:t>(wpisać TAK/NIE)</w:t>
            </w:r>
          </w:p>
        </w:tc>
      </w:tr>
      <w:tr w:rsidR="00650BD7" w14:paraId="592F0F27" w14:textId="77777777" w:rsidTr="008D3925">
        <w:trPr>
          <w:trHeight w:val="495"/>
          <w:tblHeader/>
        </w:trPr>
        <w:tc>
          <w:tcPr>
            <w:tcW w:w="1741" w:type="dxa"/>
            <w:shd w:val="clear" w:color="auto" w:fill="auto"/>
          </w:tcPr>
          <w:p w14:paraId="635051ED" w14:textId="77777777" w:rsidR="00650BD7" w:rsidRDefault="00650BD7">
            <w:pPr>
              <w:spacing w:after="0"/>
              <w:jc w:val="center"/>
            </w:pPr>
            <w:r>
              <w:rPr>
                <w:bCs/>
              </w:rPr>
              <w:t>[A]</w:t>
            </w:r>
          </w:p>
        </w:tc>
        <w:tc>
          <w:tcPr>
            <w:tcW w:w="2790" w:type="dxa"/>
            <w:shd w:val="clear" w:color="auto" w:fill="auto"/>
          </w:tcPr>
          <w:p w14:paraId="1B63EDB5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B]</w:t>
            </w:r>
          </w:p>
        </w:tc>
        <w:tc>
          <w:tcPr>
            <w:tcW w:w="1275" w:type="dxa"/>
            <w:shd w:val="clear" w:color="auto" w:fill="auto"/>
          </w:tcPr>
          <w:p w14:paraId="63A2EEDA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C]</w:t>
            </w:r>
          </w:p>
        </w:tc>
        <w:tc>
          <w:tcPr>
            <w:tcW w:w="1640" w:type="dxa"/>
            <w:shd w:val="clear" w:color="auto" w:fill="auto"/>
          </w:tcPr>
          <w:p w14:paraId="7CB20093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D]</w:t>
            </w:r>
          </w:p>
        </w:tc>
        <w:tc>
          <w:tcPr>
            <w:tcW w:w="2126" w:type="dxa"/>
            <w:shd w:val="clear" w:color="auto" w:fill="auto"/>
          </w:tcPr>
          <w:p w14:paraId="53CD105F" w14:textId="77777777" w:rsidR="00650BD7" w:rsidRPr="00265A5D" w:rsidRDefault="00650BD7">
            <w:pPr>
              <w:spacing w:after="0"/>
              <w:jc w:val="center"/>
              <w:rPr>
                <w:b/>
              </w:rPr>
            </w:pPr>
            <w:r>
              <w:rPr>
                <w:bCs/>
              </w:rPr>
              <w:t>[E=C*D]</w:t>
            </w:r>
          </w:p>
        </w:tc>
        <w:tc>
          <w:tcPr>
            <w:tcW w:w="1196" w:type="dxa"/>
            <w:shd w:val="clear" w:color="auto" w:fill="auto"/>
          </w:tcPr>
          <w:p w14:paraId="7CF9E7D9" w14:textId="77777777" w:rsidR="00650BD7" w:rsidRDefault="00650BD7">
            <w:pPr>
              <w:spacing w:after="0"/>
              <w:jc w:val="center"/>
            </w:pPr>
            <w:r>
              <w:rPr>
                <w:bCs/>
              </w:rPr>
              <w:t>[F]</w:t>
            </w:r>
          </w:p>
        </w:tc>
        <w:tc>
          <w:tcPr>
            <w:tcW w:w="1821" w:type="dxa"/>
            <w:shd w:val="clear" w:color="auto" w:fill="auto"/>
          </w:tcPr>
          <w:p w14:paraId="1A4059C9" w14:textId="77777777" w:rsidR="00650BD7" w:rsidRDefault="00650BD7">
            <w:pPr>
              <w:spacing w:after="0"/>
              <w:jc w:val="center"/>
            </w:pPr>
            <w:r>
              <w:rPr>
                <w:bCs/>
              </w:rPr>
              <w:t>[G=E+E*F]</w:t>
            </w:r>
          </w:p>
        </w:tc>
        <w:tc>
          <w:tcPr>
            <w:tcW w:w="1564" w:type="dxa"/>
            <w:shd w:val="clear" w:color="auto" w:fill="auto"/>
          </w:tcPr>
          <w:p w14:paraId="31C12181" w14:textId="77777777" w:rsidR="00650BD7" w:rsidRDefault="00650BD7">
            <w:pPr>
              <w:spacing w:after="0"/>
              <w:jc w:val="center"/>
            </w:pPr>
            <w:r>
              <w:rPr>
                <w:bCs/>
              </w:rPr>
              <w:t>[H]</w:t>
            </w:r>
          </w:p>
        </w:tc>
      </w:tr>
      <w:tr w:rsidR="00650BD7" w:rsidRPr="0078202A" w14:paraId="26F7E92D" w14:textId="77777777" w:rsidTr="008D3925">
        <w:trPr>
          <w:trHeight w:val="480"/>
        </w:trPr>
        <w:tc>
          <w:tcPr>
            <w:tcW w:w="1741" w:type="dxa"/>
            <w:shd w:val="clear" w:color="auto" w:fill="auto"/>
          </w:tcPr>
          <w:p w14:paraId="7D653B55" w14:textId="77777777" w:rsidR="00650BD7" w:rsidRPr="0078202A" w:rsidRDefault="00650BD7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FA228DC" w14:textId="77777777" w:rsidR="00650BD7" w:rsidRPr="0078202A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2F2681">
              <w:rPr>
                <w:rFonts w:asciiTheme="minorHAnsi" w:hAnsiTheme="minorHAnsi" w:cstheme="minorHAnsi"/>
                <w:b/>
              </w:rPr>
              <w:t>Komputer stacjonarny All In One typ A</w:t>
            </w:r>
            <w:r>
              <w:rPr>
                <w:rFonts w:asciiTheme="minorHAnsi" w:hAnsiTheme="minorHAnsi" w:cstheme="minorHAnsi"/>
                <w:b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B0658DC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0 szt.</w:t>
            </w:r>
          </w:p>
        </w:tc>
        <w:tc>
          <w:tcPr>
            <w:tcW w:w="1640" w:type="dxa"/>
            <w:shd w:val="clear" w:color="auto" w:fill="auto"/>
          </w:tcPr>
          <w:p w14:paraId="3D8BE110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A460771" w14:textId="77777777" w:rsidR="00650BD7" w:rsidRPr="0078202A" w:rsidRDefault="00650BD7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96" w:type="dxa"/>
            <w:shd w:val="clear" w:color="auto" w:fill="auto"/>
          </w:tcPr>
          <w:p w14:paraId="2B9851B8" w14:textId="77777777" w:rsidR="00650BD7" w:rsidRPr="0078202A" w:rsidRDefault="00650BD7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21" w:type="dxa"/>
            <w:shd w:val="clear" w:color="auto" w:fill="auto"/>
          </w:tcPr>
          <w:p w14:paraId="0D83C741" w14:textId="77777777" w:rsidR="00650BD7" w:rsidRPr="0078202A" w:rsidRDefault="00650BD7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64" w:type="dxa"/>
            <w:shd w:val="clear" w:color="auto" w:fill="auto"/>
          </w:tcPr>
          <w:p w14:paraId="137FC010" w14:textId="77777777" w:rsidR="00650BD7" w:rsidRPr="0078202A" w:rsidRDefault="00650BD7">
            <w:pPr>
              <w:spacing w:after="0"/>
              <w:jc w:val="center"/>
              <w:rPr>
                <w:rStyle w:val="Odwoaniedokomentarza"/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50BD7" w:rsidRPr="0078202A" w14:paraId="7C025D7D" w14:textId="77777777" w:rsidTr="008D3925">
        <w:trPr>
          <w:trHeight w:val="480"/>
        </w:trPr>
        <w:tc>
          <w:tcPr>
            <w:tcW w:w="1741" w:type="dxa"/>
            <w:shd w:val="clear" w:color="auto" w:fill="auto"/>
          </w:tcPr>
          <w:p w14:paraId="0FB92224" w14:textId="77777777" w:rsidR="00650BD7" w:rsidRPr="0078202A" w:rsidRDefault="00650BD7" w:rsidP="008D3925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C5F7ACC" w14:textId="77777777" w:rsidR="00650BD7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 stacjonarny All In One typ B</w:t>
            </w:r>
          </w:p>
          <w:p w14:paraId="05F6B509" w14:textId="77777777" w:rsidR="002F2681" w:rsidRPr="008D3925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2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48BD456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0 szt.</w:t>
            </w:r>
          </w:p>
        </w:tc>
        <w:tc>
          <w:tcPr>
            <w:tcW w:w="1640" w:type="dxa"/>
            <w:shd w:val="clear" w:color="auto" w:fill="auto"/>
          </w:tcPr>
          <w:p w14:paraId="635DDEAD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3348138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04E0A2D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CE9291B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7DAB298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50BD7" w:rsidRPr="0078202A" w14:paraId="7C961F49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01C97050" w14:textId="77777777" w:rsidR="00650BD7" w:rsidRPr="0078202A" w:rsidRDefault="00650BD7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7E64FC2" w14:textId="77777777" w:rsidR="002F2681" w:rsidRPr="008D3925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A</w:t>
            </w:r>
          </w:p>
          <w:p w14:paraId="498E7CC7" w14:textId="77777777" w:rsidR="00650BD7" w:rsidRPr="0078202A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3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A55AAB7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 szt.</w:t>
            </w:r>
          </w:p>
        </w:tc>
        <w:tc>
          <w:tcPr>
            <w:tcW w:w="1640" w:type="dxa"/>
            <w:shd w:val="clear" w:color="auto" w:fill="auto"/>
          </w:tcPr>
          <w:p w14:paraId="4383392C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C352F38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F612FD7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0E75234D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3ED7EC6E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50BD7" w:rsidRPr="0078202A" w14:paraId="1B7A2708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263B1FDE" w14:textId="77777777" w:rsidR="00650BD7" w:rsidRPr="0078202A" w:rsidRDefault="00650BD7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4542544D" w14:textId="77777777" w:rsidR="00650BD7" w:rsidRPr="0078202A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B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lastRenderedPageBreak/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4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1CA8E0D9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lastRenderedPageBreak/>
              <w:t>5 szt.</w:t>
            </w:r>
          </w:p>
        </w:tc>
        <w:tc>
          <w:tcPr>
            <w:tcW w:w="1640" w:type="dxa"/>
            <w:shd w:val="clear" w:color="auto" w:fill="auto"/>
          </w:tcPr>
          <w:p w14:paraId="15C69444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E32A75A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784B1FCD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100244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233E238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50BD7" w:rsidRPr="0078202A" w14:paraId="420CB34C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38382996" w14:textId="77777777" w:rsidR="00650BD7" w:rsidRPr="0078202A" w:rsidRDefault="00650BD7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DA03B81" w14:textId="77777777" w:rsidR="00650BD7" w:rsidRPr="0078202A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Komputery typu Laptop typ C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5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67179FCC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5 szt.</w:t>
            </w:r>
          </w:p>
        </w:tc>
        <w:tc>
          <w:tcPr>
            <w:tcW w:w="1640" w:type="dxa"/>
            <w:shd w:val="clear" w:color="auto" w:fill="auto"/>
          </w:tcPr>
          <w:p w14:paraId="105A5072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73CCD823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148CB5CC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752708FB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75907606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650BD7" w:rsidRPr="0078202A" w14:paraId="2D6EB23E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7C4752D5" w14:textId="77777777" w:rsidR="00650BD7" w:rsidRPr="0078202A" w:rsidRDefault="00650BD7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5741A89E" w14:textId="77777777" w:rsidR="00650BD7" w:rsidRPr="0078202A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8D3925">
              <w:rPr>
                <w:rFonts w:asciiTheme="minorHAnsi" w:hAnsiTheme="minorHAnsi" w:cstheme="minorHAnsi"/>
                <w:b/>
              </w:rPr>
              <w:t>Oprogramowanie biurowe</w:t>
            </w:r>
            <w:r w:rsidRPr="008D3925">
              <w:rPr>
                <w:rFonts w:asciiTheme="minorHAnsi" w:hAnsiTheme="minorHAnsi" w:cstheme="minorHAnsi"/>
                <w:b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6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0CEE9D54" w14:textId="77777777" w:rsidR="00650BD7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35 szt.</w:t>
            </w:r>
          </w:p>
        </w:tc>
        <w:tc>
          <w:tcPr>
            <w:tcW w:w="1640" w:type="dxa"/>
            <w:shd w:val="clear" w:color="auto" w:fill="auto"/>
          </w:tcPr>
          <w:p w14:paraId="39165085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281BD037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E0F95E9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6F6F3DF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0AF67EE4" w14:textId="77777777" w:rsidR="00650BD7" w:rsidRPr="0078202A" w:rsidRDefault="00650BD7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550BF513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0AB8BDF5" w14:textId="77777777" w:rsidR="002F2681" w:rsidRPr="0078202A" w:rsidRDefault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C5C13C7" w14:textId="77777777" w:rsidR="002F2681" w:rsidRPr="008A2005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>Monitor typ A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roz. 2.8 SOPZ]</w:t>
            </w:r>
          </w:p>
        </w:tc>
        <w:tc>
          <w:tcPr>
            <w:tcW w:w="1275" w:type="dxa"/>
            <w:shd w:val="clear" w:color="auto" w:fill="auto"/>
          </w:tcPr>
          <w:p w14:paraId="236FA6D7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0D604F2A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2C9B58E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4F46E45F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6DB3FDE8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2D208E9D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168FB4A5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46C5C427" w14:textId="77777777" w:rsidR="002F2681" w:rsidRPr="0078202A" w:rsidRDefault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C02D560" w14:textId="77777777" w:rsidR="002F2681" w:rsidRPr="008A2005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>Monitor typ B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roz. 2.9 SOPZ]</w:t>
            </w:r>
          </w:p>
        </w:tc>
        <w:tc>
          <w:tcPr>
            <w:tcW w:w="1275" w:type="dxa"/>
            <w:shd w:val="clear" w:color="auto" w:fill="auto"/>
          </w:tcPr>
          <w:p w14:paraId="03C0891D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2 szt.</w:t>
            </w:r>
          </w:p>
        </w:tc>
        <w:tc>
          <w:tcPr>
            <w:tcW w:w="1640" w:type="dxa"/>
            <w:shd w:val="clear" w:color="auto" w:fill="auto"/>
          </w:tcPr>
          <w:p w14:paraId="0C58CAB8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4565BCA0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B022069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BA257A0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2E087C27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2662743A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2211D491" w14:textId="77777777" w:rsidR="002F2681" w:rsidRPr="0078202A" w:rsidRDefault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114821D" w14:textId="77777777" w:rsidR="002F2681" w:rsidRPr="008A2005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8A2005">
              <w:rPr>
                <w:rFonts w:asciiTheme="minorHAnsi" w:hAnsiTheme="minorHAnsi" w:cstheme="minorHAnsi"/>
                <w:b/>
                <w:lang w:val="en-US"/>
              </w:rPr>
              <w:t>Monitor typ C</w:t>
            </w:r>
            <w:r w:rsidRPr="008A2005">
              <w:rPr>
                <w:rFonts w:asciiTheme="minorHAnsi" w:hAnsiTheme="minorHAnsi" w:cstheme="minorHAnsi"/>
                <w:lang w:val="en-US"/>
              </w:rPr>
              <w:br/>
              <w:t>[roz. 2.10 SOPZ]</w:t>
            </w:r>
          </w:p>
        </w:tc>
        <w:tc>
          <w:tcPr>
            <w:tcW w:w="1275" w:type="dxa"/>
            <w:shd w:val="clear" w:color="auto" w:fill="auto"/>
          </w:tcPr>
          <w:p w14:paraId="2AD0584C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15D81336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1D65A98E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0266322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BB5F22F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4E18BEF4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67517EC9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2A11A9E4" w14:textId="77777777" w:rsidR="002F2681" w:rsidRPr="0078202A" w:rsidRDefault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02AF5AFC" w14:textId="77777777" w:rsidR="002F2681" w:rsidRPr="00D569B4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8D3925">
              <w:rPr>
                <w:rFonts w:asciiTheme="minorHAnsi" w:hAnsiTheme="minorHAnsi" w:cstheme="minorHAnsi"/>
                <w:b/>
              </w:rPr>
              <w:t>Projektor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1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1C423025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1 szt.</w:t>
            </w:r>
          </w:p>
        </w:tc>
        <w:tc>
          <w:tcPr>
            <w:tcW w:w="1640" w:type="dxa"/>
            <w:shd w:val="clear" w:color="auto" w:fill="auto"/>
          </w:tcPr>
          <w:p w14:paraId="323DB092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03AB9334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683AF446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38BA1F16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74759EB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009E205A" w14:textId="77777777" w:rsidTr="008D3925">
        <w:trPr>
          <w:trHeight w:val="300"/>
        </w:trPr>
        <w:tc>
          <w:tcPr>
            <w:tcW w:w="1741" w:type="dxa"/>
            <w:shd w:val="clear" w:color="auto" w:fill="auto"/>
          </w:tcPr>
          <w:p w14:paraId="3C79CCDF" w14:textId="77777777" w:rsidR="002F2681" w:rsidRPr="0078202A" w:rsidRDefault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27B55769" w14:textId="77777777" w:rsidR="002F2681" w:rsidRPr="00D569B4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8D3925">
              <w:rPr>
                <w:rFonts w:asciiTheme="minorHAnsi" w:hAnsiTheme="minorHAnsi" w:cstheme="minorHAnsi"/>
                <w:b/>
              </w:rPr>
              <w:t>Ploter A0</w:t>
            </w:r>
            <w:r>
              <w:rPr>
                <w:rFonts w:asciiTheme="minorHAnsi" w:hAnsiTheme="minorHAnsi" w:cstheme="minorHAnsi"/>
              </w:rPr>
              <w:br/>
            </w:r>
            <w:r w:rsidRPr="00D569B4">
              <w:rPr>
                <w:rFonts w:asciiTheme="minorHAnsi" w:hAnsiTheme="minorHAnsi" w:cstheme="minorHAnsi"/>
              </w:rPr>
              <w:t>[</w:t>
            </w:r>
            <w:r>
              <w:rPr>
                <w:rFonts w:asciiTheme="minorHAnsi" w:hAnsiTheme="minorHAnsi" w:cstheme="minorHAnsi"/>
              </w:rPr>
              <w:t>roz.</w:t>
            </w:r>
            <w:r w:rsidRPr="00D569B4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2</w:t>
            </w:r>
            <w:r w:rsidRPr="00D569B4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12 </w:t>
            </w:r>
            <w:r w:rsidRPr="00D569B4">
              <w:rPr>
                <w:rFonts w:asciiTheme="minorHAnsi" w:hAnsiTheme="minorHAnsi" w:cstheme="minorHAnsi"/>
              </w:rPr>
              <w:t>SOPZ]</w:t>
            </w:r>
          </w:p>
        </w:tc>
        <w:tc>
          <w:tcPr>
            <w:tcW w:w="1275" w:type="dxa"/>
            <w:shd w:val="clear" w:color="auto" w:fill="auto"/>
          </w:tcPr>
          <w:p w14:paraId="72E72D29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 xml:space="preserve">1szt. </w:t>
            </w:r>
          </w:p>
        </w:tc>
        <w:tc>
          <w:tcPr>
            <w:tcW w:w="1640" w:type="dxa"/>
            <w:shd w:val="clear" w:color="auto" w:fill="auto"/>
          </w:tcPr>
          <w:p w14:paraId="29BC6BD1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126" w:type="dxa"/>
            <w:shd w:val="clear" w:color="auto" w:fill="auto"/>
          </w:tcPr>
          <w:p w14:paraId="3C80F663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96" w:type="dxa"/>
            <w:shd w:val="clear" w:color="auto" w:fill="auto"/>
          </w:tcPr>
          <w:p w14:paraId="3A78F60D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821" w:type="dxa"/>
            <w:shd w:val="clear" w:color="auto" w:fill="auto"/>
          </w:tcPr>
          <w:p w14:paraId="4D843281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63925A46" w14:textId="77777777" w:rsidR="002F2681" w:rsidRPr="0078202A" w:rsidRDefault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2F2681" w:rsidRPr="0078202A" w14:paraId="03C5B014" w14:textId="77777777" w:rsidTr="002F2681">
        <w:trPr>
          <w:trHeight w:val="300"/>
        </w:trPr>
        <w:tc>
          <w:tcPr>
            <w:tcW w:w="1741" w:type="dxa"/>
            <w:shd w:val="clear" w:color="auto" w:fill="auto"/>
          </w:tcPr>
          <w:p w14:paraId="4D4BC5E8" w14:textId="77777777" w:rsidR="002F2681" w:rsidRPr="0078202A" w:rsidRDefault="002F2681" w:rsidP="002F2681">
            <w:pPr>
              <w:numPr>
                <w:ilvl w:val="0"/>
                <w:numId w:val="24"/>
              </w:numPr>
              <w:spacing w:after="0"/>
              <w:ind w:left="284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  <w:tc>
          <w:tcPr>
            <w:tcW w:w="2790" w:type="dxa"/>
            <w:shd w:val="clear" w:color="auto" w:fill="auto"/>
          </w:tcPr>
          <w:p w14:paraId="6EF42B5F" w14:textId="77777777" w:rsidR="002F2681" w:rsidRPr="002F2681" w:rsidRDefault="002F2681" w:rsidP="008D3925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  <w:bCs/>
              </w:rPr>
              <w:t>SUMA</w:t>
            </w:r>
          </w:p>
        </w:tc>
        <w:tc>
          <w:tcPr>
            <w:tcW w:w="1275" w:type="dxa"/>
            <w:shd w:val="clear" w:color="auto" w:fill="auto"/>
          </w:tcPr>
          <w:p w14:paraId="2830DBDE" w14:textId="77777777" w:rsidR="002F2681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78202A">
              <w:rPr>
                <w:rFonts w:asciiTheme="minorHAnsi" w:hAnsiTheme="minorHAnsi" w:cstheme="minorHAnsi"/>
                <w:b/>
              </w:rPr>
              <w:t> -</w:t>
            </w:r>
          </w:p>
        </w:tc>
        <w:tc>
          <w:tcPr>
            <w:tcW w:w="1640" w:type="dxa"/>
            <w:shd w:val="clear" w:color="auto" w:fill="auto"/>
          </w:tcPr>
          <w:p w14:paraId="756F8CF7" w14:textId="77777777" w:rsidR="002F2681" w:rsidRPr="0078202A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2126" w:type="dxa"/>
            <w:shd w:val="clear" w:color="auto" w:fill="auto"/>
          </w:tcPr>
          <w:p w14:paraId="537FDE35" w14:textId="77777777" w:rsidR="002F2681" w:rsidRPr="0078202A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 </w:t>
            </w:r>
          </w:p>
        </w:tc>
        <w:tc>
          <w:tcPr>
            <w:tcW w:w="1196" w:type="dxa"/>
            <w:shd w:val="clear" w:color="auto" w:fill="auto"/>
          </w:tcPr>
          <w:p w14:paraId="6B7C8878" w14:textId="77777777" w:rsidR="002F2681" w:rsidRPr="0078202A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  <w:tc>
          <w:tcPr>
            <w:tcW w:w="1821" w:type="dxa"/>
            <w:shd w:val="clear" w:color="auto" w:fill="auto"/>
          </w:tcPr>
          <w:p w14:paraId="238C4F0B" w14:textId="77777777" w:rsidR="002F2681" w:rsidRPr="0078202A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64" w:type="dxa"/>
            <w:shd w:val="clear" w:color="auto" w:fill="auto"/>
          </w:tcPr>
          <w:p w14:paraId="58C11EC1" w14:textId="77777777" w:rsidR="002F2681" w:rsidRPr="0078202A" w:rsidRDefault="002F2681" w:rsidP="002F2681">
            <w:pPr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78202A">
              <w:rPr>
                <w:rFonts w:asciiTheme="minorHAnsi" w:hAnsiTheme="minorHAnsi" w:cstheme="minorHAnsi"/>
                <w:b/>
              </w:rPr>
              <w:t>-</w:t>
            </w:r>
          </w:p>
        </w:tc>
      </w:tr>
    </w:tbl>
    <w:p w14:paraId="52009A33" w14:textId="77777777" w:rsidR="00650BD7" w:rsidRDefault="00650BD7" w:rsidP="00650BD7">
      <w:pPr>
        <w:spacing w:before="240"/>
        <w:jc w:val="both"/>
        <w:rPr>
          <w:i/>
        </w:rPr>
      </w:pPr>
      <w:r>
        <w:rPr>
          <w:b/>
          <w:i/>
        </w:rPr>
        <w:t xml:space="preserve">UWAGA: </w:t>
      </w:r>
      <w:r>
        <w:rPr>
          <w:i/>
        </w:rPr>
        <w:t xml:space="preserve">suma udziałów w cenie przypadająca na wszystkie pozycje z Tabeli musi się równać cenie oferty. </w:t>
      </w:r>
    </w:p>
    <w:p w14:paraId="6776959E" w14:textId="451A1AAE" w:rsidR="00105325" w:rsidRDefault="002F2681" w:rsidP="00AC7AE6">
      <w:pPr>
        <w:spacing w:after="0"/>
        <w:contextualSpacing/>
      </w:pPr>
      <w:r>
        <w:rPr>
          <w:i/>
        </w:rPr>
        <w:t>* Jeśli dla danej pozycji kosztowej w kolumnie H wpisano „TAK”, Wykonawca zobowiązany jest złożyć w tym zakresie stosowną informację w punkcie 9 Formularza ofertowego.</w:t>
      </w:r>
    </w:p>
    <w:sectPr w:rsidR="00105325" w:rsidSect="00267E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1794E3" w16cid:durableId="2089080E"/>
  <w16cid:commentId w16cid:paraId="5DE73DD0" w16cid:durableId="2089080F"/>
  <w16cid:commentId w16cid:paraId="21E000BC" w16cid:durableId="20890810"/>
  <w16cid:commentId w16cid:paraId="285F3C9B" w16cid:durableId="20890811"/>
  <w16cid:commentId w16cid:paraId="0888F9D5" w16cid:durableId="20890812"/>
  <w16cid:commentId w16cid:paraId="230798EA" w16cid:durableId="20890863"/>
  <w16cid:commentId w16cid:paraId="304E776D" w16cid:durableId="20890813"/>
  <w16cid:commentId w16cid:paraId="14ABBA56" w16cid:durableId="208908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1642A0" w14:textId="77777777" w:rsidR="00D41DF5" w:rsidRDefault="00D41DF5" w:rsidP="003254DC">
      <w:pPr>
        <w:spacing w:after="0" w:line="240" w:lineRule="auto"/>
      </w:pPr>
      <w:r>
        <w:separator/>
      </w:r>
    </w:p>
  </w:endnote>
  <w:endnote w:type="continuationSeparator" w:id="0">
    <w:p w14:paraId="28FBE6B8" w14:textId="77777777" w:rsidR="00D41DF5" w:rsidRDefault="00D41DF5" w:rsidP="003254DC">
      <w:pPr>
        <w:spacing w:after="0" w:line="240" w:lineRule="auto"/>
      </w:pPr>
      <w:r>
        <w:continuationSeparator/>
      </w:r>
    </w:p>
  </w:endnote>
  <w:endnote w:type="continuationNotice" w:id="1">
    <w:p w14:paraId="34C2534E" w14:textId="77777777" w:rsidR="00D41DF5" w:rsidRDefault="00D41D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Exo 2.0 Light">
    <w:altName w:val="Cambria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Gentium Basic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197BB4" w14:textId="77777777" w:rsidR="00FF0DBC" w:rsidRDefault="00FF0DB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64009625"/>
      <w:docPartObj>
        <w:docPartGallery w:val="Page Numbers (Bottom of Page)"/>
        <w:docPartUnique/>
      </w:docPartObj>
    </w:sdtPr>
    <w:sdtEndPr/>
    <w:sdtContent>
      <w:p w14:paraId="09DEB934" w14:textId="77777777" w:rsidR="00E143CF" w:rsidRDefault="00E45EF0" w:rsidP="00E45EF0">
        <w:pPr>
          <w:pStyle w:val="Stopka"/>
          <w:jc w:val="center"/>
        </w:pPr>
        <w:r>
          <w:rPr>
            <w:noProof/>
            <w:lang w:eastAsia="pl-PL"/>
          </w:rPr>
          <w:drawing>
            <wp:inline distT="0" distB="0" distL="0" distR="0" wp14:anchorId="3F029F40" wp14:editId="6D20038D">
              <wp:extent cx="5563529" cy="247650"/>
              <wp:effectExtent l="0" t="0" r="0" b="0"/>
              <wp:docPr id="13" name="Obraz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71178" cy="24799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  <w:p w14:paraId="47B438EB" w14:textId="6EA17C3D" w:rsidR="001538BD" w:rsidRDefault="00A94B40" w:rsidP="00E45EF0">
        <w:pPr>
          <w:pStyle w:val="Stopka"/>
          <w:jc w:val="center"/>
        </w:pPr>
        <w:r>
          <w:fldChar w:fldCharType="begin"/>
        </w:r>
        <w:r w:rsidR="001538BD">
          <w:instrText>PAGE   \* MERGEFORMAT</w:instrText>
        </w:r>
        <w:r>
          <w:fldChar w:fldCharType="separate"/>
        </w:r>
        <w:r w:rsidR="00AC7AE6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8E2D4" w14:textId="77777777" w:rsidR="00FF0DBC" w:rsidRDefault="00FF0DB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41D094" w14:textId="77777777" w:rsidR="00D41DF5" w:rsidRDefault="00D41DF5" w:rsidP="003254DC">
      <w:pPr>
        <w:spacing w:after="0" w:line="240" w:lineRule="auto"/>
      </w:pPr>
      <w:r>
        <w:separator/>
      </w:r>
    </w:p>
  </w:footnote>
  <w:footnote w:type="continuationSeparator" w:id="0">
    <w:p w14:paraId="63932863" w14:textId="77777777" w:rsidR="00D41DF5" w:rsidRDefault="00D41DF5" w:rsidP="003254DC">
      <w:pPr>
        <w:spacing w:after="0" w:line="240" w:lineRule="auto"/>
      </w:pPr>
      <w:r>
        <w:continuationSeparator/>
      </w:r>
    </w:p>
  </w:footnote>
  <w:footnote w:type="continuationNotice" w:id="1">
    <w:p w14:paraId="3B46AB82" w14:textId="77777777" w:rsidR="00D41DF5" w:rsidRDefault="00D41D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EAD84" w14:textId="77777777" w:rsidR="00FF0DBC" w:rsidRDefault="00FF0DB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65" w:type="pct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8" w:type="dxa"/>
        <w:left w:w="57" w:type="dxa"/>
        <w:bottom w:w="28" w:type="dxa"/>
        <w:right w:w="57" w:type="dxa"/>
      </w:tblCellMar>
      <w:tblLook w:val="01E0" w:firstRow="1" w:lastRow="1" w:firstColumn="1" w:lastColumn="1" w:noHBand="0" w:noVBand="0"/>
    </w:tblPr>
    <w:tblGrid>
      <w:gridCol w:w="2182"/>
      <w:gridCol w:w="12118"/>
    </w:tblGrid>
    <w:tr w:rsidR="001538BD" w14:paraId="4B64CC49" w14:textId="77777777" w:rsidTr="00AC7AE6">
      <w:trPr>
        <w:cantSplit/>
        <w:trHeight w:val="1245"/>
      </w:trPr>
      <w:tc>
        <w:tcPr>
          <w:tcW w:w="5000" w:type="pct"/>
          <w:gridSpan w:val="2"/>
          <w:shd w:val="clear" w:color="auto" w:fill="auto"/>
          <w:vAlign w:val="center"/>
        </w:tcPr>
        <w:p w14:paraId="55CA4278" w14:textId="77777777" w:rsidR="001538BD" w:rsidRDefault="001538BD" w:rsidP="00564317">
          <w:pPr>
            <w:jc w:val="center"/>
            <w:rPr>
              <w:rFonts w:cs="Calibri"/>
              <w:i/>
              <w:sz w:val="18"/>
              <w:szCs w:val="18"/>
            </w:rPr>
          </w:pPr>
          <w:r>
            <w:rPr>
              <w:rFonts w:cs="Calibri"/>
              <w:i/>
              <w:noProof/>
              <w:sz w:val="18"/>
              <w:szCs w:val="18"/>
              <w:lang w:eastAsia="pl-PL"/>
            </w:rPr>
            <w:drawing>
              <wp:anchor distT="0" distB="0" distL="114300" distR="114300" simplePos="0" relativeHeight="251658240" behindDoc="0" locked="0" layoutInCell="1" allowOverlap="1" wp14:anchorId="5639A34B" wp14:editId="3D68EA0C">
                <wp:simplePos x="0" y="0"/>
                <wp:positionH relativeFrom="column">
                  <wp:posOffset>250058</wp:posOffset>
                </wp:positionH>
                <wp:positionV relativeFrom="paragraph">
                  <wp:posOffset>108</wp:posOffset>
                </wp:positionV>
                <wp:extent cx="8514272" cy="710238"/>
                <wp:effectExtent l="0" t="0" r="1270" b="0"/>
                <wp:wrapNone/>
                <wp:docPr id="2" name="Obraz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IPWW3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4272" cy="7102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1538BD" w14:paraId="332BD854" w14:textId="77777777" w:rsidTr="002D36EC">
      <w:trPr>
        <w:cantSplit/>
      </w:trPr>
      <w:tc>
        <w:tcPr>
          <w:tcW w:w="763" w:type="pct"/>
          <w:shd w:val="clear" w:color="auto" w:fill="auto"/>
          <w:vAlign w:val="center"/>
        </w:tcPr>
        <w:p w14:paraId="74FDEC6D" w14:textId="77777777" w:rsidR="001538BD" w:rsidRPr="00F23356" w:rsidRDefault="001538BD" w:rsidP="0031473F">
          <w:pPr>
            <w:pStyle w:val="9Styldonagwka"/>
          </w:pPr>
          <w:r w:rsidRPr="00F23356">
            <w:t>Zamówienie:</w:t>
          </w:r>
        </w:p>
      </w:tc>
      <w:tc>
        <w:tcPr>
          <w:tcW w:w="4237" w:type="pct"/>
          <w:shd w:val="clear" w:color="auto" w:fill="auto"/>
          <w:vAlign w:val="center"/>
        </w:tcPr>
        <w:p w14:paraId="4C63FE9E" w14:textId="77777777" w:rsidR="001538BD" w:rsidRPr="00AC7AE6" w:rsidRDefault="006B5F10" w:rsidP="00AC7AE6">
          <w:pPr>
            <w:spacing w:after="0"/>
            <w:jc w:val="center"/>
            <w:rPr>
              <w:rFonts w:cs="Calibri"/>
              <w:i/>
              <w:iCs/>
              <w:sz w:val="16"/>
              <w:szCs w:val="16"/>
            </w:rPr>
          </w:pPr>
          <w:r w:rsidRPr="00AC7AE6">
            <w:rPr>
              <w:rFonts w:cs="Calibri"/>
              <w:i/>
              <w:iCs/>
              <w:sz w:val="16"/>
              <w:szCs w:val="16"/>
            </w:rPr>
            <w:t>Dostawa, instalacja, konfiguracja i uruchomienie infrastruktury teleinformatycznej z oprogramowaniem standardowym i systemowym, dostarczenie, konfiguracja i wdrożenie składników aplikacyjnych GIS, opracowanie i zasilenie bazy danych tematycznych oraz met</w:t>
          </w:r>
          <w:r w:rsidR="00322401" w:rsidRPr="00AC7AE6">
            <w:rPr>
              <w:rFonts w:cs="Calibri"/>
              <w:i/>
              <w:iCs/>
              <w:sz w:val="16"/>
              <w:szCs w:val="16"/>
            </w:rPr>
            <w:t>adanych SIPWW</w:t>
          </w:r>
          <w:r w:rsidR="0029192F" w:rsidRPr="00AC7AE6">
            <w:rPr>
              <w:rFonts w:cs="Calibri"/>
              <w:i/>
              <w:iCs/>
              <w:sz w:val="16"/>
              <w:szCs w:val="16"/>
            </w:rPr>
            <w:t>; przeprowadzenie szkoleń w zakresie obsługi dostarczonych komponentów systemu (infrastruktury tele</w:t>
          </w:r>
          <w:r w:rsidR="003B7D35" w:rsidRPr="00AC7AE6">
            <w:rPr>
              <w:rFonts w:cs="Calibri"/>
              <w:i/>
              <w:iCs/>
              <w:sz w:val="16"/>
              <w:szCs w:val="16"/>
            </w:rPr>
            <w:t>informatycznej i oprogramowania</w:t>
          </w:r>
          <w:r w:rsidR="00322401" w:rsidRPr="00AC7AE6">
            <w:rPr>
              <w:rFonts w:cs="Calibri"/>
              <w:i/>
              <w:iCs/>
              <w:sz w:val="16"/>
              <w:szCs w:val="16"/>
            </w:rPr>
            <w:t>)</w:t>
          </w:r>
          <w:r w:rsidR="0029192F" w:rsidRPr="00AC7AE6">
            <w:rPr>
              <w:rFonts w:cs="Calibri"/>
              <w:i/>
              <w:iCs/>
              <w:sz w:val="16"/>
              <w:szCs w:val="16"/>
            </w:rPr>
            <w:t>.</w:t>
          </w:r>
        </w:p>
      </w:tc>
    </w:tr>
    <w:tr w:rsidR="00FF0DBC" w14:paraId="59C6EB1C" w14:textId="77777777" w:rsidTr="00FF0DBC">
      <w:trPr>
        <w:cantSplit/>
      </w:trPr>
      <w:tc>
        <w:tcPr>
          <w:tcW w:w="5000" w:type="pct"/>
          <w:gridSpan w:val="2"/>
          <w:shd w:val="clear" w:color="auto" w:fill="auto"/>
          <w:vAlign w:val="center"/>
        </w:tcPr>
        <w:p w14:paraId="6BF6F296" w14:textId="27FCE6C3" w:rsidR="00FF0DBC" w:rsidRPr="00E8406A" w:rsidRDefault="00FF0DBC" w:rsidP="00592B13">
          <w:pPr>
            <w:pStyle w:val="Nagwek"/>
            <w:jc w:val="center"/>
            <w:rPr>
              <w:rFonts w:cs="Calibri"/>
              <w:sz w:val="16"/>
              <w:szCs w:val="16"/>
            </w:rPr>
          </w:pPr>
          <w:r w:rsidRPr="006118A7">
            <w:rPr>
              <w:rFonts w:cs="Calibri"/>
              <w:sz w:val="16"/>
              <w:szCs w:val="16"/>
            </w:rPr>
            <w:t>Specyfikacja Istotnych Warun</w:t>
          </w:r>
          <w:r>
            <w:rPr>
              <w:rFonts w:cs="Calibri"/>
              <w:sz w:val="16"/>
              <w:szCs w:val="16"/>
            </w:rPr>
            <w:t>ków Zamówienia -  Załącznik nr 1A</w:t>
          </w:r>
          <w:r w:rsidRPr="006118A7">
            <w:rPr>
              <w:rFonts w:cs="Calibri"/>
              <w:sz w:val="16"/>
              <w:szCs w:val="16"/>
            </w:rPr>
            <w:t xml:space="preserve"> do </w:t>
          </w:r>
          <w:r>
            <w:rPr>
              <w:rFonts w:cs="Calibri"/>
              <w:sz w:val="16"/>
              <w:szCs w:val="16"/>
            </w:rPr>
            <w:t>Formularza Ofertowego - Formularz Cenowy</w:t>
          </w:r>
        </w:p>
        <w:p w14:paraId="7BC543CC" w14:textId="77777777" w:rsidR="00FF0DBC" w:rsidRPr="003C6990" w:rsidRDefault="00FF0DBC" w:rsidP="00592B13">
          <w:pPr>
            <w:pStyle w:val="Nagwek"/>
            <w:jc w:val="center"/>
            <w:rPr>
              <w:rFonts w:cs="Calibri"/>
              <w:sz w:val="16"/>
              <w:szCs w:val="16"/>
            </w:rPr>
          </w:pPr>
          <w:r w:rsidRPr="006118A7">
            <w:rPr>
              <w:rFonts w:cs="Calibri"/>
              <w:sz w:val="16"/>
              <w:szCs w:val="16"/>
            </w:rPr>
            <w:t xml:space="preserve">nr sprawy </w:t>
          </w:r>
          <w:r w:rsidRPr="002D36EC">
            <w:rPr>
              <w:rFonts w:cs="Calibri"/>
              <w:sz w:val="16"/>
              <w:szCs w:val="16"/>
            </w:rPr>
            <w:t>BGW-III.272.2.2017</w:t>
          </w:r>
        </w:p>
      </w:tc>
    </w:tr>
  </w:tbl>
  <w:p w14:paraId="3F3670B5" w14:textId="77777777" w:rsidR="001538BD" w:rsidRDefault="001538B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C764E" w14:textId="77777777" w:rsidR="00FF0DBC" w:rsidRDefault="00FF0D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1BD59BD"/>
    <w:multiLevelType w:val="hybridMultilevel"/>
    <w:tmpl w:val="6E308B6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8D096E"/>
    <w:multiLevelType w:val="hybridMultilevel"/>
    <w:tmpl w:val="A1D875F8"/>
    <w:lvl w:ilvl="0" w:tplc="47003F0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1329A6"/>
    <w:multiLevelType w:val="hybridMultilevel"/>
    <w:tmpl w:val="6E308B6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2320A7"/>
    <w:multiLevelType w:val="hybridMultilevel"/>
    <w:tmpl w:val="CE949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73D2FAA"/>
    <w:multiLevelType w:val="hybridMultilevel"/>
    <w:tmpl w:val="B5C016C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CF2B31"/>
    <w:multiLevelType w:val="hybridMultilevel"/>
    <w:tmpl w:val="B7DC13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4297C"/>
    <w:multiLevelType w:val="hybridMultilevel"/>
    <w:tmpl w:val="48B6C94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41E397B"/>
    <w:multiLevelType w:val="hybridMultilevel"/>
    <w:tmpl w:val="2EC49E5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9EC056C">
      <w:start w:val="7"/>
      <w:numFmt w:val="decimal"/>
      <w:lvlText w:val="%2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4" w:tplc="0415000F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10" w15:restartNumberingAfterBreak="0">
    <w:nsid w:val="27AC362D"/>
    <w:multiLevelType w:val="hybridMultilevel"/>
    <w:tmpl w:val="081ECC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846B5"/>
    <w:multiLevelType w:val="hybridMultilevel"/>
    <w:tmpl w:val="AA1803A4"/>
    <w:lvl w:ilvl="0" w:tplc="014AF4D6">
      <w:start w:val="1"/>
      <w:numFmt w:val="bullet"/>
      <w:lvlText w:val="-"/>
      <w:lvlJc w:val="left"/>
      <w:pPr>
        <w:ind w:left="1004" w:hanging="360"/>
      </w:pPr>
      <w:rPr>
        <w:rFonts w:ascii="Calibri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50B2D06"/>
    <w:multiLevelType w:val="hybridMultilevel"/>
    <w:tmpl w:val="D8C8EB7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336EC0"/>
    <w:multiLevelType w:val="multilevel"/>
    <w:tmpl w:val="27869022"/>
    <w:lvl w:ilvl="0">
      <w:start w:val="1"/>
      <w:numFmt w:val="none"/>
      <w:lvlText w:val="WG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WG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WG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WG.%2.%3.%4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WG.%2.%3.%4.%5"/>
      <w:lvlJc w:val="left"/>
      <w:pPr>
        <w:ind w:left="360" w:hanging="360"/>
      </w:pPr>
      <w:rPr>
        <w:rFonts w:hint="default"/>
        <w:color w:val="auto"/>
      </w:rPr>
    </w:lvl>
    <w:lvl w:ilvl="5">
      <w:start w:val="1"/>
      <w:numFmt w:val="decimal"/>
      <w:lvlText w:val="WG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WG.1.1.1.1.1.%7.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F134B10"/>
    <w:multiLevelType w:val="hybridMultilevel"/>
    <w:tmpl w:val="E9A88C60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977417"/>
    <w:multiLevelType w:val="hybridMultilevel"/>
    <w:tmpl w:val="A6DCCBC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7A75D28"/>
    <w:multiLevelType w:val="hybridMultilevel"/>
    <w:tmpl w:val="FFBA3F54"/>
    <w:lvl w:ilvl="0" w:tplc="FC305868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EF348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8" w15:restartNumberingAfterBreak="0">
    <w:nsid w:val="58102CF1"/>
    <w:multiLevelType w:val="multilevel"/>
    <w:tmpl w:val="2DE4DE0E"/>
    <w:lvl w:ilvl="0">
      <w:start w:val="1"/>
      <w:numFmt w:val="none"/>
      <w:lvlText w:val="WG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WG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WG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WG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WG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WG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WG.1.1.1.1.1.%7.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95C5BF2"/>
    <w:multiLevelType w:val="hybridMultilevel"/>
    <w:tmpl w:val="5DF62B6A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900C61"/>
    <w:multiLevelType w:val="hybridMultilevel"/>
    <w:tmpl w:val="C106B236"/>
    <w:lvl w:ilvl="0" w:tplc="3184FB78">
      <w:start w:val="1"/>
      <w:numFmt w:val="upperRoman"/>
      <w:lvlText w:val="%1."/>
      <w:lvlJc w:val="left"/>
      <w:pPr>
        <w:tabs>
          <w:tab w:val="num" w:pos="1134"/>
        </w:tabs>
        <w:ind w:left="1134" w:hanging="567"/>
      </w:pPr>
      <w:rPr>
        <w:rFonts w:hint="default"/>
        <w:b/>
        <w:i w:val="0"/>
        <w:sz w:val="24"/>
        <w:szCs w:val="24"/>
      </w:rPr>
    </w:lvl>
    <w:lvl w:ilvl="1" w:tplc="FBCEA628">
      <w:start w:val="1"/>
      <w:numFmt w:val="decimal"/>
      <w:lvlText w:val="%2."/>
      <w:lvlJc w:val="left"/>
      <w:pPr>
        <w:tabs>
          <w:tab w:val="num" w:pos="1211"/>
        </w:tabs>
        <w:ind w:left="1191" w:hanging="340"/>
      </w:pPr>
      <w:rPr>
        <w:rFonts w:hint="default"/>
      </w:rPr>
    </w:lvl>
    <w:lvl w:ilvl="2" w:tplc="7A90896E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6B20F5"/>
    <w:multiLevelType w:val="hybridMultilevel"/>
    <w:tmpl w:val="F7DECB22"/>
    <w:lvl w:ilvl="0" w:tplc="F15842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F173EF"/>
    <w:multiLevelType w:val="hybridMultilevel"/>
    <w:tmpl w:val="C6A060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E96C99"/>
    <w:multiLevelType w:val="hybridMultilevel"/>
    <w:tmpl w:val="D36A00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5"/>
  </w:num>
  <w:num w:numId="5">
    <w:abstractNumId w:val="8"/>
  </w:num>
  <w:num w:numId="6">
    <w:abstractNumId w:val="23"/>
  </w:num>
  <w:num w:numId="7">
    <w:abstractNumId w:val="7"/>
  </w:num>
  <w:num w:numId="8">
    <w:abstractNumId w:val="3"/>
  </w:num>
  <w:num w:numId="9">
    <w:abstractNumId w:val="10"/>
  </w:num>
  <w:num w:numId="10">
    <w:abstractNumId w:val="12"/>
  </w:num>
  <w:num w:numId="11">
    <w:abstractNumId w:val="11"/>
  </w:num>
  <w:num w:numId="12">
    <w:abstractNumId w:val="16"/>
  </w:num>
  <w:num w:numId="13">
    <w:abstractNumId w:val="17"/>
  </w:num>
  <w:num w:numId="14">
    <w:abstractNumId w:val="13"/>
  </w:num>
  <w:num w:numId="15">
    <w:abstractNumId w:val="18"/>
  </w:num>
  <w:num w:numId="16">
    <w:abstractNumId w:val="22"/>
  </w:num>
  <w:num w:numId="17">
    <w:abstractNumId w:val="4"/>
  </w:num>
  <w:num w:numId="18">
    <w:abstractNumId w:val="14"/>
  </w:num>
  <w:num w:numId="19">
    <w:abstractNumId w:val="6"/>
  </w:num>
  <w:num w:numId="20">
    <w:abstractNumId w:val="15"/>
  </w:num>
  <w:num w:numId="21">
    <w:abstractNumId w:val="2"/>
  </w:num>
  <w:num w:numId="22">
    <w:abstractNumId w:val="19"/>
  </w:num>
  <w:num w:numId="23">
    <w:abstractNumId w:val="2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Y0NjYxNjYwtDRW0lEKTi0uzszPAykwrAUA1xrt4iwAAAA="/>
  </w:docVars>
  <w:rsids>
    <w:rsidRoot w:val="00105325"/>
    <w:rsid w:val="000004FE"/>
    <w:rsid w:val="00006CB1"/>
    <w:rsid w:val="00015BAF"/>
    <w:rsid w:val="00023816"/>
    <w:rsid w:val="000310F8"/>
    <w:rsid w:val="000322FC"/>
    <w:rsid w:val="000361F5"/>
    <w:rsid w:val="00057FE6"/>
    <w:rsid w:val="00067370"/>
    <w:rsid w:val="00071201"/>
    <w:rsid w:val="00073F58"/>
    <w:rsid w:val="0007707D"/>
    <w:rsid w:val="00084F04"/>
    <w:rsid w:val="000907C7"/>
    <w:rsid w:val="000B2BDD"/>
    <w:rsid w:val="000B7799"/>
    <w:rsid w:val="000C05DA"/>
    <w:rsid w:val="000C409D"/>
    <w:rsid w:val="000D2570"/>
    <w:rsid w:val="000D3DB6"/>
    <w:rsid w:val="000D7411"/>
    <w:rsid w:val="000D7EED"/>
    <w:rsid w:val="000F3EB7"/>
    <w:rsid w:val="00101FEC"/>
    <w:rsid w:val="001042F1"/>
    <w:rsid w:val="00105325"/>
    <w:rsid w:val="001206E6"/>
    <w:rsid w:val="001229BD"/>
    <w:rsid w:val="0013112E"/>
    <w:rsid w:val="00135135"/>
    <w:rsid w:val="00135C0B"/>
    <w:rsid w:val="00146CE6"/>
    <w:rsid w:val="00147B9E"/>
    <w:rsid w:val="0015028A"/>
    <w:rsid w:val="001538BD"/>
    <w:rsid w:val="00153C22"/>
    <w:rsid w:val="001555CE"/>
    <w:rsid w:val="00177268"/>
    <w:rsid w:val="00184570"/>
    <w:rsid w:val="00184AD0"/>
    <w:rsid w:val="001978EC"/>
    <w:rsid w:val="001B3CEA"/>
    <w:rsid w:val="001C3B19"/>
    <w:rsid w:val="001C6606"/>
    <w:rsid w:val="001E0764"/>
    <w:rsid w:val="001E1047"/>
    <w:rsid w:val="001E4CA5"/>
    <w:rsid w:val="001E556D"/>
    <w:rsid w:val="00206EB9"/>
    <w:rsid w:val="00212A4B"/>
    <w:rsid w:val="00213F31"/>
    <w:rsid w:val="00217689"/>
    <w:rsid w:val="00222FF3"/>
    <w:rsid w:val="0023482E"/>
    <w:rsid w:val="00235291"/>
    <w:rsid w:val="0023679D"/>
    <w:rsid w:val="00240A5E"/>
    <w:rsid w:val="00241DE3"/>
    <w:rsid w:val="00246291"/>
    <w:rsid w:val="00246ACD"/>
    <w:rsid w:val="002601B9"/>
    <w:rsid w:val="002628DA"/>
    <w:rsid w:val="00265A5D"/>
    <w:rsid w:val="00267E49"/>
    <w:rsid w:val="002702B1"/>
    <w:rsid w:val="002736EA"/>
    <w:rsid w:val="002753EF"/>
    <w:rsid w:val="0028437F"/>
    <w:rsid w:val="00287EF3"/>
    <w:rsid w:val="0029192F"/>
    <w:rsid w:val="002A010F"/>
    <w:rsid w:val="002A0B80"/>
    <w:rsid w:val="002C491E"/>
    <w:rsid w:val="002D36EC"/>
    <w:rsid w:val="002D6D50"/>
    <w:rsid w:val="002E2BC3"/>
    <w:rsid w:val="002E2FCB"/>
    <w:rsid w:val="002F2681"/>
    <w:rsid w:val="002F50AF"/>
    <w:rsid w:val="0030447F"/>
    <w:rsid w:val="00310069"/>
    <w:rsid w:val="0031473F"/>
    <w:rsid w:val="00317BF6"/>
    <w:rsid w:val="00322401"/>
    <w:rsid w:val="0032453E"/>
    <w:rsid w:val="00324916"/>
    <w:rsid w:val="003254DC"/>
    <w:rsid w:val="00333CC9"/>
    <w:rsid w:val="003349DC"/>
    <w:rsid w:val="003362B5"/>
    <w:rsid w:val="003364CB"/>
    <w:rsid w:val="00351C36"/>
    <w:rsid w:val="00352E39"/>
    <w:rsid w:val="003564C2"/>
    <w:rsid w:val="00390C2B"/>
    <w:rsid w:val="003922A7"/>
    <w:rsid w:val="003A5BFB"/>
    <w:rsid w:val="003B7D35"/>
    <w:rsid w:val="003C08EA"/>
    <w:rsid w:val="003C0BC4"/>
    <w:rsid w:val="003C35B7"/>
    <w:rsid w:val="003C5008"/>
    <w:rsid w:val="003C6990"/>
    <w:rsid w:val="003D301B"/>
    <w:rsid w:val="003E0936"/>
    <w:rsid w:val="003E11CE"/>
    <w:rsid w:val="003E46E6"/>
    <w:rsid w:val="003F2A25"/>
    <w:rsid w:val="00401614"/>
    <w:rsid w:val="00402D3C"/>
    <w:rsid w:val="00405493"/>
    <w:rsid w:val="00407F30"/>
    <w:rsid w:val="00411356"/>
    <w:rsid w:val="00411A83"/>
    <w:rsid w:val="00412BD1"/>
    <w:rsid w:val="00416725"/>
    <w:rsid w:val="00423BF0"/>
    <w:rsid w:val="00430C83"/>
    <w:rsid w:val="00432729"/>
    <w:rsid w:val="00434B55"/>
    <w:rsid w:val="00436CC5"/>
    <w:rsid w:val="004570A5"/>
    <w:rsid w:val="004603FB"/>
    <w:rsid w:val="00464FDD"/>
    <w:rsid w:val="004721AB"/>
    <w:rsid w:val="00472EA3"/>
    <w:rsid w:val="00482551"/>
    <w:rsid w:val="004826B9"/>
    <w:rsid w:val="00483ADB"/>
    <w:rsid w:val="004854C0"/>
    <w:rsid w:val="00495897"/>
    <w:rsid w:val="004B13F3"/>
    <w:rsid w:val="004D32C0"/>
    <w:rsid w:val="004D75F1"/>
    <w:rsid w:val="004E7A4E"/>
    <w:rsid w:val="004F3923"/>
    <w:rsid w:val="004F57C7"/>
    <w:rsid w:val="004F5DE3"/>
    <w:rsid w:val="00501CD3"/>
    <w:rsid w:val="005032BA"/>
    <w:rsid w:val="00506B59"/>
    <w:rsid w:val="005108E3"/>
    <w:rsid w:val="00530D6E"/>
    <w:rsid w:val="00531075"/>
    <w:rsid w:val="00532B61"/>
    <w:rsid w:val="00535CC7"/>
    <w:rsid w:val="00537C79"/>
    <w:rsid w:val="00553B2E"/>
    <w:rsid w:val="005613B6"/>
    <w:rsid w:val="00564317"/>
    <w:rsid w:val="0058266E"/>
    <w:rsid w:val="00592B13"/>
    <w:rsid w:val="00593865"/>
    <w:rsid w:val="005B2B69"/>
    <w:rsid w:val="005B4214"/>
    <w:rsid w:val="005C161C"/>
    <w:rsid w:val="005C16A0"/>
    <w:rsid w:val="005C47BB"/>
    <w:rsid w:val="005C48D6"/>
    <w:rsid w:val="005D1998"/>
    <w:rsid w:val="005D1C0D"/>
    <w:rsid w:val="005D608A"/>
    <w:rsid w:val="005D752E"/>
    <w:rsid w:val="005D7A58"/>
    <w:rsid w:val="005E0842"/>
    <w:rsid w:val="005E4DC6"/>
    <w:rsid w:val="005E7F82"/>
    <w:rsid w:val="005F5BF2"/>
    <w:rsid w:val="00602374"/>
    <w:rsid w:val="00606E60"/>
    <w:rsid w:val="006070E5"/>
    <w:rsid w:val="0061589B"/>
    <w:rsid w:val="006226DB"/>
    <w:rsid w:val="00627A30"/>
    <w:rsid w:val="006334C8"/>
    <w:rsid w:val="00642E3E"/>
    <w:rsid w:val="0064573F"/>
    <w:rsid w:val="00650BD7"/>
    <w:rsid w:val="00651CB4"/>
    <w:rsid w:val="00655C91"/>
    <w:rsid w:val="00656C2D"/>
    <w:rsid w:val="0066209D"/>
    <w:rsid w:val="006621D3"/>
    <w:rsid w:val="0067091B"/>
    <w:rsid w:val="00671CB1"/>
    <w:rsid w:val="00673DC7"/>
    <w:rsid w:val="00696F8B"/>
    <w:rsid w:val="006A3E22"/>
    <w:rsid w:val="006A4A14"/>
    <w:rsid w:val="006A623C"/>
    <w:rsid w:val="006B4811"/>
    <w:rsid w:val="006B5F10"/>
    <w:rsid w:val="006C04DD"/>
    <w:rsid w:val="006C4A21"/>
    <w:rsid w:val="006D2FDC"/>
    <w:rsid w:val="006D404B"/>
    <w:rsid w:val="006E4CEB"/>
    <w:rsid w:val="006F29A0"/>
    <w:rsid w:val="006F480E"/>
    <w:rsid w:val="006F76DC"/>
    <w:rsid w:val="006F7C7F"/>
    <w:rsid w:val="00702CC7"/>
    <w:rsid w:val="00706D21"/>
    <w:rsid w:val="007108F9"/>
    <w:rsid w:val="00713179"/>
    <w:rsid w:val="007220BC"/>
    <w:rsid w:val="00722D9B"/>
    <w:rsid w:val="00730B35"/>
    <w:rsid w:val="00734636"/>
    <w:rsid w:val="00737345"/>
    <w:rsid w:val="00740BEF"/>
    <w:rsid w:val="00742AF5"/>
    <w:rsid w:val="007465FB"/>
    <w:rsid w:val="0075598C"/>
    <w:rsid w:val="00764695"/>
    <w:rsid w:val="007651F3"/>
    <w:rsid w:val="00773A2F"/>
    <w:rsid w:val="007746CF"/>
    <w:rsid w:val="0078202A"/>
    <w:rsid w:val="007841FB"/>
    <w:rsid w:val="00797E0E"/>
    <w:rsid w:val="007B18F7"/>
    <w:rsid w:val="007B4679"/>
    <w:rsid w:val="007C350A"/>
    <w:rsid w:val="007C4C6D"/>
    <w:rsid w:val="007D602F"/>
    <w:rsid w:val="007E279B"/>
    <w:rsid w:val="007E2EDE"/>
    <w:rsid w:val="007E4437"/>
    <w:rsid w:val="007F39CC"/>
    <w:rsid w:val="007F5ACA"/>
    <w:rsid w:val="007F7D5B"/>
    <w:rsid w:val="008114A3"/>
    <w:rsid w:val="0082639A"/>
    <w:rsid w:val="00853E37"/>
    <w:rsid w:val="008566BD"/>
    <w:rsid w:val="00865354"/>
    <w:rsid w:val="00866912"/>
    <w:rsid w:val="00874DC8"/>
    <w:rsid w:val="0087652C"/>
    <w:rsid w:val="00882B57"/>
    <w:rsid w:val="008852A7"/>
    <w:rsid w:val="008A2005"/>
    <w:rsid w:val="008C03C9"/>
    <w:rsid w:val="008C250E"/>
    <w:rsid w:val="008C4C9E"/>
    <w:rsid w:val="008D3925"/>
    <w:rsid w:val="008E0135"/>
    <w:rsid w:val="00902AE2"/>
    <w:rsid w:val="009108FA"/>
    <w:rsid w:val="009251C4"/>
    <w:rsid w:val="00941309"/>
    <w:rsid w:val="00952C0B"/>
    <w:rsid w:val="0096621F"/>
    <w:rsid w:val="0097323F"/>
    <w:rsid w:val="0098015F"/>
    <w:rsid w:val="009844EF"/>
    <w:rsid w:val="00984A12"/>
    <w:rsid w:val="00991587"/>
    <w:rsid w:val="009A5CFE"/>
    <w:rsid w:val="009B3336"/>
    <w:rsid w:val="009C04F6"/>
    <w:rsid w:val="009C1056"/>
    <w:rsid w:val="009D3F1B"/>
    <w:rsid w:val="009D5E2A"/>
    <w:rsid w:val="009E078D"/>
    <w:rsid w:val="009E2BCE"/>
    <w:rsid w:val="009E4CAF"/>
    <w:rsid w:val="009F1EFF"/>
    <w:rsid w:val="009F27EC"/>
    <w:rsid w:val="009F4326"/>
    <w:rsid w:val="00A12F31"/>
    <w:rsid w:val="00A221D1"/>
    <w:rsid w:val="00A35DAA"/>
    <w:rsid w:val="00A52A19"/>
    <w:rsid w:val="00A66341"/>
    <w:rsid w:val="00A8196D"/>
    <w:rsid w:val="00A81CB8"/>
    <w:rsid w:val="00A9259B"/>
    <w:rsid w:val="00A94B40"/>
    <w:rsid w:val="00AA4293"/>
    <w:rsid w:val="00AC7AE6"/>
    <w:rsid w:val="00AD2C6A"/>
    <w:rsid w:val="00AD76C2"/>
    <w:rsid w:val="00AE4151"/>
    <w:rsid w:val="00AE6D17"/>
    <w:rsid w:val="00AF17F6"/>
    <w:rsid w:val="00AF4A44"/>
    <w:rsid w:val="00AF670D"/>
    <w:rsid w:val="00B037E6"/>
    <w:rsid w:val="00B03F00"/>
    <w:rsid w:val="00B06579"/>
    <w:rsid w:val="00B24045"/>
    <w:rsid w:val="00B2765B"/>
    <w:rsid w:val="00B31F2A"/>
    <w:rsid w:val="00B3235A"/>
    <w:rsid w:val="00B357E6"/>
    <w:rsid w:val="00B40AE9"/>
    <w:rsid w:val="00B41C5F"/>
    <w:rsid w:val="00B42130"/>
    <w:rsid w:val="00B4317E"/>
    <w:rsid w:val="00B761F8"/>
    <w:rsid w:val="00B81280"/>
    <w:rsid w:val="00B83F50"/>
    <w:rsid w:val="00B8680F"/>
    <w:rsid w:val="00B86D32"/>
    <w:rsid w:val="00B900DB"/>
    <w:rsid w:val="00BA07C0"/>
    <w:rsid w:val="00BA0F9B"/>
    <w:rsid w:val="00BA6D30"/>
    <w:rsid w:val="00BA796F"/>
    <w:rsid w:val="00BB2544"/>
    <w:rsid w:val="00BB2804"/>
    <w:rsid w:val="00BB2C71"/>
    <w:rsid w:val="00BB30F7"/>
    <w:rsid w:val="00BC2947"/>
    <w:rsid w:val="00BD2EE8"/>
    <w:rsid w:val="00BE133C"/>
    <w:rsid w:val="00BE1BD2"/>
    <w:rsid w:val="00BF5006"/>
    <w:rsid w:val="00BF5A87"/>
    <w:rsid w:val="00C0143E"/>
    <w:rsid w:val="00C170A5"/>
    <w:rsid w:val="00C17A56"/>
    <w:rsid w:val="00C21172"/>
    <w:rsid w:val="00C23792"/>
    <w:rsid w:val="00C32D75"/>
    <w:rsid w:val="00C34DA2"/>
    <w:rsid w:val="00C35520"/>
    <w:rsid w:val="00C36E42"/>
    <w:rsid w:val="00C40328"/>
    <w:rsid w:val="00C45C3E"/>
    <w:rsid w:val="00C467DC"/>
    <w:rsid w:val="00C46DB4"/>
    <w:rsid w:val="00C52553"/>
    <w:rsid w:val="00C52D09"/>
    <w:rsid w:val="00C644B6"/>
    <w:rsid w:val="00C746A9"/>
    <w:rsid w:val="00C74846"/>
    <w:rsid w:val="00C8302C"/>
    <w:rsid w:val="00CA1637"/>
    <w:rsid w:val="00CA4F6A"/>
    <w:rsid w:val="00CB6AAE"/>
    <w:rsid w:val="00CC1A13"/>
    <w:rsid w:val="00CC3052"/>
    <w:rsid w:val="00CD6A98"/>
    <w:rsid w:val="00CE06F3"/>
    <w:rsid w:val="00CE18D7"/>
    <w:rsid w:val="00CE3DD7"/>
    <w:rsid w:val="00CE485E"/>
    <w:rsid w:val="00D06F0E"/>
    <w:rsid w:val="00D141BD"/>
    <w:rsid w:val="00D2552A"/>
    <w:rsid w:val="00D41DF5"/>
    <w:rsid w:val="00D43DF1"/>
    <w:rsid w:val="00D4455C"/>
    <w:rsid w:val="00D46F3B"/>
    <w:rsid w:val="00D538AB"/>
    <w:rsid w:val="00D569B4"/>
    <w:rsid w:val="00D6091B"/>
    <w:rsid w:val="00D63110"/>
    <w:rsid w:val="00D63361"/>
    <w:rsid w:val="00D66086"/>
    <w:rsid w:val="00D7007A"/>
    <w:rsid w:val="00D73969"/>
    <w:rsid w:val="00D75277"/>
    <w:rsid w:val="00D91B7A"/>
    <w:rsid w:val="00D92D3C"/>
    <w:rsid w:val="00D9313C"/>
    <w:rsid w:val="00D958BD"/>
    <w:rsid w:val="00DA0808"/>
    <w:rsid w:val="00DA6C11"/>
    <w:rsid w:val="00DB23D4"/>
    <w:rsid w:val="00DB3429"/>
    <w:rsid w:val="00DB7D79"/>
    <w:rsid w:val="00DC1D28"/>
    <w:rsid w:val="00DD3EBF"/>
    <w:rsid w:val="00DD407B"/>
    <w:rsid w:val="00DD465E"/>
    <w:rsid w:val="00DE0FDA"/>
    <w:rsid w:val="00DE79D0"/>
    <w:rsid w:val="00E1015E"/>
    <w:rsid w:val="00E143CF"/>
    <w:rsid w:val="00E14C90"/>
    <w:rsid w:val="00E2715E"/>
    <w:rsid w:val="00E45036"/>
    <w:rsid w:val="00E4543A"/>
    <w:rsid w:val="00E45EF0"/>
    <w:rsid w:val="00E514B7"/>
    <w:rsid w:val="00E5415D"/>
    <w:rsid w:val="00E625B4"/>
    <w:rsid w:val="00E67F22"/>
    <w:rsid w:val="00E74341"/>
    <w:rsid w:val="00E74AF7"/>
    <w:rsid w:val="00E75767"/>
    <w:rsid w:val="00E76BCA"/>
    <w:rsid w:val="00E770C6"/>
    <w:rsid w:val="00E82263"/>
    <w:rsid w:val="00E8406A"/>
    <w:rsid w:val="00E842FD"/>
    <w:rsid w:val="00E84A92"/>
    <w:rsid w:val="00E95273"/>
    <w:rsid w:val="00EA1287"/>
    <w:rsid w:val="00ED44A0"/>
    <w:rsid w:val="00EE09AE"/>
    <w:rsid w:val="00EE34D4"/>
    <w:rsid w:val="00EF3541"/>
    <w:rsid w:val="00EF4DA1"/>
    <w:rsid w:val="00EF6D95"/>
    <w:rsid w:val="00F0657E"/>
    <w:rsid w:val="00F07F55"/>
    <w:rsid w:val="00F12E8A"/>
    <w:rsid w:val="00F138F2"/>
    <w:rsid w:val="00F2093E"/>
    <w:rsid w:val="00F23356"/>
    <w:rsid w:val="00F235A3"/>
    <w:rsid w:val="00F24BEC"/>
    <w:rsid w:val="00F30C0C"/>
    <w:rsid w:val="00F30E88"/>
    <w:rsid w:val="00F352E9"/>
    <w:rsid w:val="00F40AE4"/>
    <w:rsid w:val="00F46FEC"/>
    <w:rsid w:val="00F502E7"/>
    <w:rsid w:val="00F56EAE"/>
    <w:rsid w:val="00F629B9"/>
    <w:rsid w:val="00F63A9A"/>
    <w:rsid w:val="00F66B83"/>
    <w:rsid w:val="00F72BC8"/>
    <w:rsid w:val="00F805EB"/>
    <w:rsid w:val="00F854D2"/>
    <w:rsid w:val="00F871BC"/>
    <w:rsid w:val="00F92533"/>
    <w:rsid w:val="00F93575"/>
    <w:rsid w:val="00F94B35"/>
    <w:rsid w:val="00FA0E48"/>
    <w:rsid w:val="00FA3AB6"/>
    <w:rsid w:val="00FB4C49"/>
    <w:rsid w:val="00FC123E"/>
    <w:rsid w:val="00FC2C22"/>
    <w:rsid w:val="00FC54DE"/>
    <w:rsid w:val="00FD3417"/>
    <w:rsid w:val="00FF0DBC"/>
    <w:rsid w:val="00FF1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6DC1147"/>
  <w15:docId w15:val="{C7E534C2-C4B0-4C4F-B69B-6F0A9C69A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235A3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Nagwek2">
    <w:name w:val="heading 2"/>
    <w:basedOn w:val="Normalny"/>
    <w:next w:val="Normalny"/>
    <w:link w:val="Nagwek2Znak"/>
    <w:unhideWhenUsed/>
    <w:qFormat/>
    <w:rsid w:val="00C34DA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66B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AD76C2"/>
    <w:pPr>
      <w:keepNext/>
      <w:keepLines/>
      <w:spacing w:before="200" w:after="0"/>
      <w:outlineLvl w:val="4"/>
    </w:pPr>
    <w:rPr>
      <w:rFonts w:ascii="Exo 2.0 Light" w:hAnsi="Exo 2.0 Light"/>
      <w:sz w:val="24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B40AE9"/>
  </w:style>
  <w:style w:type="character" w:customStyle="1" w:styleId="WW8Num1z1">
    <w:name w:val="WW8Num1z1"/>
    <w:rsid w:val="00B40AE9"/>
  </w:style>
  <w:style w:type="character" w:customStyle="1" w:styleId="WW8Num1z2">
    <w:name w:val="WW8Num1z2"/>
    <w:rsid w:val="00B40AE9"/>
  </w:style>
  <w:style w:type="character" w:customStyle="1" w:styleId="WW8Num1z3">
    <w:name w:val="WW8Num1z3"/>
    <w:rsid w:val="00B40AE9"/>
  </w:style>
  <w:style w:type="character" w:customStyle="1" w:styleId="WW8Num1z4">
    <w:name w:val="WW8Num1z4"/>
    <w:rsid w:val="00B40AE9"/>
  </w:style>
  <w:style w:type="character" w:customStyle="1" w:styleId="WW8Num1z5">
    <w:name w:val="WW8Num1z5"/>
    <w:rsid w:val="00B40AE9"/>
  </w:style>
  <w:style w:type="character" w:customStyle="1" w:styleId="WW8Num1z6">
    <w:name w:val="WW8Num1z6"/>
    <w:rsid w:val="00B40AE9"/>
  </w:style>
  <w:style w:type="character" w:customStyle="1" w:styleId="WW8Num1z7">
    <w:name w:val="WW8Num1z7"/>
    <w:rsid w:val="00B40AE9"/>
  </w:style>
  <w:style w:type="character" w:customStyle="1" w:styleId="WW8Num1z8">
    <w:name w:val="WW8Num1z8"/>
    <w:rsid w:val="00B40AE9"/>
  </w:style>
  <w:style w:type="character" w:customStyle="1" w:styleId="WW8Num2z0">
    <w:name w:val="WW8Num2z0"/>
    <w:rsid w:val="00B40AE9"/>
    <w:rPr>
      <w:b w:val="0"/>
    </w:rPr>
  </w:style>
  <w:style w:type="character" w:customStyle="1" w:styleId="WW8Num2z1">
    <w:name w:val="WW8Num2z1"/>
    <w:rsid w:val="00B40AE9"/>
  </w:style>
  <w:style w:type="character" w:customStyle="1" w:styleId="WW8Num2z2">
    <w:name w:val="WW8Num2z2"/>
    <w:rsid w:val="00B40AE9"/>
  </w:style>
  <w:style w:type="character" w:customStyle="1" w:styleId="WW8Num2z3">
    <w:name w:val="WW8Num2z3"/>
    <w:rsid w:val="00B40AE9"/>
  </w:style>
  <w:style w:type="character" w:customStyle="1" w:styleId="WW8Num2z4">
    <w:name w:val="WW8Num2z4"/>
    <w:rsid w:val="00B40AE9"/>
  </w:style>
  <w:style w:type="character" w:customStyle="1" w:styleId="WW8Num2z5">
    <w:name w:val="WW8Num2z5"/>
    <w:rsid w:val="00B40AE9"/>
  </w:style>
  <w:style w:type="character" w:customStyle="1" w:styleId="WW8Num2z6">
    <w:name w:val="WW8Num2z6"/>
    <w:rsid w:val="00B40AE9"/>
  </w:style>
  <w:style w:type="character" w:customStyle="1" w:styleId="WW8Num2z7">
    <w:name w:val="WW8Num2z7"/>
    <w:rsid w:val="00B40AE9"/>
  </w:style>
  <w:style w:type="character" w:customStyle="1" w:styleId="WW8Num2z8">
    <w:name w:val="WW8Num2z8"/>
    <w:rsid w:val="00B40AE9"/>
  </w:style>
  <w:style w:type="character" w:customStyle="1" w:styleId="WW8Num3z0">
    <w:name w:val="WW8Num3z0"/>
    <w:rsid w:val="00B40AE9"/>
  </w:style>
  <w:style w:type="character" w:customStyle="1" w:styleId="WW8Num3z1">
    <w:name w:val="WW8Num3z1"/>
    <w:rsid w:val="00B40AE9"/>
  </w:style>
  <w:style w:type="character" w:customStyle="1" w:styleId="WW8Num3z2">
    <w:name w:val="WW8Num3z2"/>
    <w:rsid w:val="00B40AE9"/>
  </w:style>
  <w:style w:type="character" w:customStyle="1" w:styleId="WW8Num3z3">
    <w:name w:val="WW8Num3z3"/>
    <w:rsid w:val="00B40AE9"/>
  </w:style>
  <w:style w:type="character" w:customStyle="1" w:styleId="WW8Num3z4">
    <w:name w:val="WW8Num3z4"/>
    <w:rsid w:val="00B40AE9"/>
  </w:style>
  <w:style w:type="character" w:customStyle="1" w:styleId="WW8Num3z5">
    <w:name w:val="WW8Num3z5"/>
    <w:rsid w:val="00B40AE9"/>
  </w:style>
  <w:style w:type="character" w:customStyle="1" w:styleId="WW8Num3z6">
    <w:name w:val="WW8Num3z6"/>
    <w:rsid w:val="00B40AE9"/>
  </w:style>
  <w:style w:type="character" w:customStyle="1" w:styleId="WW8Num3z7">
    <w:name w:val="WW8Num3z7"/>
    <w:rsid w:val="00B40AE9"/>
  </w:style>
  <w:style w:type="character" w:customStyle="1" w:styleId="WW8Num3z8">
    <w:name w:val="WW8Num3z8"/>
    <w:rsid w:val="00B40AE9"/>
  </w:style>
  <w:style w:type="character" w:customStyle="1" w:styleId="WW8Num4z0">
    <w:name w:val="WW8Num4z0"/>
    <w:rsid w:val="00B40AE9"/>
    <w:rPr>
      <w:rFonts w:cs="Times New Roman"/>
    </w:rPr>
  </w:style>
  <w:style w:type="character" w:customStyle="1" w:styleId="WW8Num5z0">
    <w:name w:val="WW8Num5z0"/>
    <w:rsid w:val="00B40AE9"/>
  </w:style>
  <w:style w:type="character" w:customStyle="1" w:styleId="WW8Num5z1">
    <w:name w:val="WW8Num5z1"/>
    <w:rsid w:val="00B40AE9"/>
  </w:style>
  <w:style w:type="character" w:customStyle="1" w:styleId="WW8Num5z2">
    <w:name w:val="WW8Num5z2"/>
    <w:rsid w:val="00B40AE9"/>
  </w:style>
  <w:style w:type="character" w:customStyle="1" w:styleId="WW8Num5z3">
    <w:name w:val="WW8Num5z3"/>
    <w:rsid w:val="00B40AE9"/>
  </w:style>
  <w:style w:type="character" w:customStyle="1" w:styleId="WW8Num5z4">
    <w:name w:val="WW8Num5z4"/>
    <w:rsid w:val="00B40AE9"/>
  </w:style>
  <w:style w:type="character" w:customStyle="1" w:styleId="WW8Num5z5">
    <w:name w:val="WW8Num5z5"/>
    <w:rsid w:val="00B40AE9"/>
  </w:style>
  <w:style w:type="character" w:customStyle="1" w:styleId="WW8Num5z6">
    <w:name w:val="WW8Num5z6"/>
    <w:rsid w:val="00B40AE9"/>
  </w:style>
  <w:style w:type="character" w:customStyle="1" w:styleId="WW8Num5z7">
    <w:name w:val="WW8Num5z7"/>
    <w:rsid w:val="00B40AE9"/>
  </w:style>
  <w:style w:type="character" w:customStyle="1" w:styleId="WW8Num5z8">
    <w:name w:val="WW8Num5z8"/>
    <w:rsid w:val="00B40AE9"/>
  </w:style>
  <w:style w:type="character" w:customStyle="1" w:styleId="WW8Num6z0">
    <w:name w:val="WW8Num6z0"/>
    <w:rsid w:val="00B40AE9"/>
    <w:rPr>
      <w:rFonts w:hint="default"/>
      <w:b w:val="0"/>
    </w:rPr>
  </w:style>
  <w:style w:type="character" w:customStyle="1" w:styleId="WW8Num6z1">
    <w:name w:val="WW8Num6z1"/>
    <w:rsid w:val="00B40AE9"/>
  </w:style>
  <w:style w:type="character" w:customStyle="1" w:styleId="WW8Num6z2">
    <w:name w:val="WW8Num6z2"/>
    <w:rsid w:val="00B40AE9"/>
  </w:style>
  <w:style w:type="character" w:customStyle="1" w:styleId="WW8Num6z3">
    <w:name w:val="WW8Num6z3"/>
    <w:rsid w:val="00B40AE9"/>
  </w:style>
  <w:style w:type="character" w:customStyle="1" w:styleId="WW8Num6z4">
    <w:name w:val="WW8Num6z4"/>
    <w:rsid w:val="00B40AE9"/>
  </w:style>
  <w:style w:type="character" w:customStyle="1" w:styleId="WW8Num6z5">
    <w:name w:val="WW8Num6z5"/>
    <w:rsid w:val="00B40AE9"/>
  </w:style>
  <w:style w:type="character" w:customStyle="1" w:styleId="WW8Num6z6">
    <w:name w:val="WW8Num6z6"/>
    <w:rsid w:val="00B40AE9"/>
  </w:style>
  <w:style w:type="character" w:customStyle="1" w:styleId="WW8Num6z7">
    <w:name w:val="WW8Num6z7"/>
    <w:rsid w:val="00B40AE9"/>
  </w:style>
  <w:style w:type="character" w:customStyle="1" w:styleId="WW8Num6z8">
    <w:name w:val="WW8Num6z8"/>
    <w:rsid w:val="00B40AE9"/>
  </w:style>
  <w:style w:type="character" w:customStyle="1" w:styleId="WW8Num7z0">
    <w:name w:val="WW8Num7z0"/>
    <w:rsid w:val="00B40AE9"/>
    <w:rPr>
      <w:rFonts w:cs="Times New Roman"/>
    </w:rPr>
  </w:style>
  <w:style w:type="character" w:customStyle="1" w:styleId="WW8Num8z0">
    <w:name w:val="WW8Num8z0"/>
    <w:rsid w:val="00B40AE9"/>
    <w:rPr>
      <w:rFonts w:cs="Times New Roman" w:hint="default"/>
    </w:rPr>
  </w:style>
  <w:style w:type="character" w:customStyle="1" w:styleId="WW8Num8z2">
    <w:name w:val="WW8Num8z2"/>
    <w:rsid w:val="00B40AE9"/>
    <w:rPr>
      <w:rFonts w:cs="Times New Roman"/>
    </w:rPr>
  </w:style>
  <w:style w:type="character" w:customStyle="1" w:styleId="WW8Num9z0">
    <w:name w:val="WW8Num9z0"/>
    <w:rsid w:val="00B40AE9"/>
    <w:rPr>
      <w:rFonts w:hint="default"/>
      <w:b w:val="0"/>
      <w:sz w:val="24"/>
      <w:szCs w:val="24"/>
    </w:rPr>
  </w:style>
  <w:style w:type="character" w:customStyle="1" w:styleId="WW8Num9z1">
    <w:name w:val="WW8Num9z1"/>
    <w:rsid w:val="00B40AE9"/>
  </w:style>
  <w:style w:type="character" w:customStyle="1" w:styleId="WW8Num9z2">
    <w:name w:val="WW8Num9z2"/>
    <w:rsid w:val="00B40AE9"/>
  </w:style>
  <w:style w:type="character" w:customStyle="1" w:styleId="WW8Num9z3">
    <w:name w:val="WW8Num9z3"/>
    <w:rsid w:val="00B40AE9"/>
  </w:style>
  <w:style w:type="character" w:customStyle="1" w:styleId="WW8Num9z4">
    <w:name w:val="WW8Num9z4"/>
    <w:rsid w:val="00B40AE9"/>
  </w:style>
  <w:style w:type="character" w:customStyle="1" w:styleId="WW8Num9z5">
    <w:name w:val="WW8Num9z5"/>
    <w:rsid w:val="00B40AE9"/>
  </w:style>
  <w:style w:type="character" w:customStyle="1" w:styleId="WW8Num9z6">
    <w:name w:val="WW8Num9z6"/>
    <w:rsid w:val="00B40AE9"/>
  </w:style>
  <w:style w:type="character" w:customStyle="1" w:styleId="WW8Num9z7">
    <w:name w:val="WW8Num9z7"/>
    <w:rsid w:val="00B40AE9"/>
  </w:style>
  <w:style w:type="character" w:customStyle="1" w:styleId="WW8Num9z8">
    <w:name w:val="WW8Num9z8"/>
    <w:rsid w:val="00B40AE9"/>
  </w:style>
  <w:style w:type="character" w:customStyle="1" w:styleId="WW8Num10z0">
    <w:name w:val="WW8Num10z0"/>
    <w:rsid w:val="00B40AE9"/>
    <w:rPr>
      <w:rFonts w:ascii="Calibri" w:hAnsi="Calibri" w:cs="Calibri" w:hint="default"/>
    </w:rPr>
  </w:style>
  <w:style w:type="character" w:customStyle="1" w:styleId="WW8Num10z1">
    <w:name w:val="WW8Num10z1"/>
    <w:rsid w:val="00B40AE9"/>
    <w:rPr>
      <w:rFonts w:ascii="Courier New" w:hAnsi="Courier New" w:cs="Courier New" w:hint="default"/>
    </w:rPr>
  </w:style>
  <w:style w:type="character" w:customStyle="1" w:styleId="WW8Num10z2">
    <w:name w:val="WW8Num10z2"/>
    <w:rsid w:val="00B40AE9"/>
    <w:rPr>
      <w:rFonts w:ascii="Wingdings" w:hAnsi="Wingdings" w:cs="Wingdings" w:hint="default"/>
    </w:rPr>
  </w:style>
  <w:style w:type="character" w:customStyle="1" w:styleId="WW8Num10z3">
    <w:name w:val="WW8Num10z3"/>
    <w:rsid w:val="00B40AE9"/>
    <w:rPr>
      <w:rFonts w:ascii="Symbol" w:hAnsi="Symbol" w:cs="Symbol" w:hint="default"/>
    </w:rPr>
  </w:style>
  <w:style w:type="character" w:customStyle="1" w:styleId="WW8Num11z0">
    <w:name w:val="WW8Num11z0"/>
    <w:rsid w:val="00B40AE9"/>
  </w:style>
  <w:style w:type="character" w:customStyle="1" w:styleId="WW8Num11z1">
    <w:name w:val="WW8Num11z1"/>
    <w:rsid w:val="00B40AE9"/>
  </w:style>
  <w:style w:type="character" w:customStyle="1" w:styleId="WW8Num11z2">
    <w:name w:val="WW8Num11z2"/>
    <w:rsid w:val="00B40AE9"/>
  </w:style>
  <w:style w:type="character" w:customStyle="1" w:styleId="WW8Num11z3">
    <w:name w:val="WW8Num11z3"/>
    <w:rsid w:val="00B40AE9"/>
  </w:style>
  <w:style w:type="character" w:customStyle="1" w:styleId="WW8Num11z4">
    <w:name w:val="WW8Num11z4"/>
    <w:rsid w:val="00B40AE9"/>
  </w:style>
  <w:style w:type="character" w:customStyle="1" w:styleId="WW8Num11z5">
    <w:name w:val="WW8Num11z5"/>
    <w:rsid w:val="00B40AE9"/>
  </w:style>
  <w:style w:type="character" w:customStyle="1" w:styleId="WW8Num11z6">
    <w:name w:val="WW8Num11z6"/>
    <w:rsid w:val="00B40AE9"/>
  </w:style>
  <w:style w:type="character" w:customStyle="1" w:styleId="WW8Num11z7">
    <w:name w:val="WW8Num11z7"/>
    <w:rsid w:val="00B40AE9"/>
  </w:style>
  <w:style w:type="character" w:customStyle="1" w:styleId="WW8Num11z8">
    <w:name w:val="WW8Num11z8"/>
    <w:rsid w:val="00B40AE9"/>
  </w:style>
  <w:style w:type="character" w:customStyle="1" w:styleId="WW8Num12z0">
    <w:name w:val="WW8Num12z0"/>
    <w:rsid w:val="00B40AE9"/>
    <w:rPr>
      <w:rFonts w:hint="default"/>
    </w:rPr>
  </w:style>
  <w:style w:type="character" w:customStyle="1" w:styleId="WW8Num12z3">
    <w:name w:val="WW8Num12z3"/>
    <w:rsid w:val="00B40AE9"/>
    <w:rPr>
      <w:rFonts w:hint="default"/>
      <w:color w:val="auto"/>
    </w:rPr>
  </w:style>
  <w:style w:type="character" w:customStyle="1" w:styleId="WW8Num13z0">
    <w:name w:val="WW8Num13z0"/>
    <w:rsid w:val="00B40AE9"/>
  </w:style>
  <w:style w:type="character" w:customStyle="1" w:styleId="WW8Num13z1">
    <w:name w:val="WW8Num13z1"/>
    <w:rsid w:val="00B40AE9"/>
  </w:style>
  <w:style w:type="character" w:customStyle="1" w:styleId="WW8Num13z2">
    <w:name w:val="WW8Num13z2"/>
    <w:rsid w:val="00B40AE9"/>
  </w:style>
  <w:style w:type="character" w:customStyle="1" w:styleId="WW8Num13z3">
    <w:name w:val="WW8Num13z3"/>
    <w:rsid w:val="00B40AE9"/>
  </w:style>
  <w:style w:type="character" w:customStyle="1" w:styleId="WW8Num13z4">
    <w:name w:val="WW8Num13z4"/>
    <w:rsid w:val="00B40AE9"/>
  </w:style>
  <w:style w:type="character" w:customStyle="1" w:styleId="WW8Num13z5">
    <w:name w:val="WW8Num13z5"/>
    <w:rsid w:val="00B40AE9"/>
  </w:style>
  <w:style w:type="character" w:customStyle="1" w:styleId="WW8Num13z6">
    <w:name w:val="WW8Num13z6"/>
    <w:rsid w:val="00B40AE9"/>
  </w:style>
  <w:style w:type="character" w:customStyle="1" w:styleId="WW8Num13z7">
    <w:name w:val="WW8Num13z7"/>
    <w:rsid w:val="00B40AE9"/>
  </w:style>
  <w:style w:type="character" w:customStyle="1" w:styleId="WW8Num13z8">
    <w:name w:val="WW8Num13z8"/>
    <w:rsid w:val="00B40AE9"/>
  </w:style>
  <w:style w:type="character" w:customStyle="1" w:styleId="WW8Num14z0">
    <w:name w:val="WW8Num14z0"/>
    <w:rsid w:val="00B40AE9"/>
    <w:rPr>
      <w:rFonts w:ascii="Symbol" w:hAnsi="Symbol" w:cs="Symbol" w:hint="default"/>
    </w:rPr>
  </w:style>
  <w:style w:type="character" w:customStyle="1" w:styleId="WW8Num14z1">
    <w:name w:val="WW8Num14z1"/>
    <w:rsid w:val="00B40AE9"/>
    <w:rPr>
      <w:rFonts w:ascii="Courier New" w:hAnsi="Courier New" w:cs="Courier New" w:hint="default"/>
    </w:rPr>
  </w:style>
  <w:style w:type="character" w:customStyle="1" w:styleId="WW8Num14z2">
    <w:name w:val="WW8Num14z2"/>
    <w:rsid w:val="00B40AE9"/>
    <w:rPr>
      <w:rFonts w:ascii="Wingdings" w:hAnsi="Wingdings" w:cs="Wingdings" w:hint="default"/>
    </w:rPr>
  </w:style>
  <w:style w:type="character" w:customStyle="1" w:styleId="WW8Num15z0">
    <w:name w:val="WW8Num15z0"/>
    <w:rsid w:val="00B40AE9"/>
    <w:rPr>
      <w:rFonts w:ascii="Courier New" w:hAnsi="Courier New" w:cs="Courier New" w:hint="default"/>
    </w:rPr>
  </w:style>
  <w:style w:type="character" w:customStyle="1" w:styleId="WW8Num15z2">
    <w:name w:val="WW8Num15z2"/>
    <w:rsid w:val="00B40AE9"/>
    <w:rPr>
      <w:rFonts w:ascii="Wingdings" w:hAnsi="Wingdings" w:cs="Wingdings" w:hint="default"/>
    </w:rPr>
  </w:style>
  <w:style w:type="character" w:customStyle="1" w:styleId="WW8Num15z3">
    <w:name w:val="WW8Num15z3"/>
    <w:rsid w:val="00B40AE9"/>
    <w:rPr>
      <w:rFonts w:ascii="Symbol" w:hAnsi="Symbol" w:cs="Symbol" w:hint="default"/>
    </w:rPr>
  </w:style>
  <w:style w:type="character" w:customStyle="1" w:styleId="WW8Num16z0">
    <w:name w:val="WW8Num16z0"/>
    <w:rsid w:val="00B40AE9"/>
    <w:rPr>
      <w:rFonts w:cs="Times New Roman"/>
    </w:rPr>
  </w:style>
  <w:style w:type="character" w:customStyle="1" w:styleId="WW8Num17z0">
    <w:name w:val="WW8Num17z0"/>
    <w:rsid w:val="00B40AE9"/>
    <w:rPr>
      <w:rFonts w:hint="default"/>
    </w:rPr>
  </w:style>
  <w:style w:type="character" w:customStyle="1" w:styleId="WW8Num18z0">
    <w:name w:val="WW8Num18z0"/>
    <w:rsid w:val="00B40AE9"/>
    <w:rPr>
      <w:rFonts w:ascii="Wingdings" w:hAnsi="Wingdings" w:cs="Wingdings" w:hint="default"/>
    </w:rPr>
  </w:style>
  <w:style w:type="character" w:customStyle="1" w:styleId="WW8Num18z1">
    <w:name w:val="WW8Num18z1"/>
    <w:rsid w:val="00B40AE9"/>
    <w:rPr>
      <w:rFonts w:ascii="Courier New" w:hAnsi="Courier New" w:cs="Courier New" w:hint="default"/>
    </w:rPr>
  </w:style>
  <w:style w:type="character" w:customStyle="1" w:styleId="WW8Num18z3">
    <w:name w:val="WW8Num18z3"/>
    <w:rsid w:val="00B40AE9"/>
    <w:rPr>
      <w:rFonts w:ascii="Symbol" w:hAnsi="Symbol" w:cs="Symbol" w:hint="default"/>
    </w:rPr>
  </w:style>
  <w:style w:type="character" w:customStyle="1" w:styleId="WW8Num19z0">
    <w:name w:val="WW8Num19z0"/>
    <w:rsid w:val="00B40AE9"/>
  </w:style>
  <w:style w:type="character" w:customStyle="1" w:styleId="WW8Num19z1">
    <w:name w:val="WW8Num19z1"/>
    <w:rsid w:val="00B40AE9"/>
  </w:style>
  <w:style w:type="character" w:customStyle="1" w:styleId="WW8Num19z2">
    <w:name w:val="WW8Num19z2"/>
    <w:rsid w:val="00B40AE9"/>
  </w:style>
  <w:style w:type="character" w:customStyle="1" w:styleId="WW8Num19z3">
    <w:name w:val="WW8Num19z3"/>
    <w:rsid w:val="00B40AE9"/>
  </w:style>
  <w:style w:type="character" w:customStyle="1" w:styleId="WW8Num19z4">
    <w:name w:val="WW8Num19z4"/>
    <w:rsid w:val="00B40AE9"/>
  </w:style>
  <w:style w:type="character" w:customStyle="1" w:styleId="WW8Num19z5">
    <w:name w:val="WW8Num19z5"/>
    <w:rsid w:val="00B40AE9"/>
  </w:style>
  <w:style w:type="character" w:customStyle="1" w:styleId="WW8Num19z6">
    <w:name w:val="WW8Num19z6"/>
    <w:rsid w:val="00B40AE9"/>
  </w:style>
  <w:style w:type="character" w:customStyle="1" w:styleId="WW8Num19z7">
    <w:name w:val="WW8Num19z7"/>
    <w:rsid w:val="00B40AE9"/>
  </w:style>
  <w:style w:type="character" w:customStyle="1" w:styleId="WW8Num19z8">
    <w:name w:val="WW8Num19z8"/>
    <w:rsid w:val="00B40AE9"/>
  </w:style>
  <w:style w:type="character" w:customStyle="1" w:styleId="WW8Num20z0">
    <w:name w:val="WW8Num20z0"/>
    <w:rsid w:val="00B40AE9"/>
    <w:rPr>
      <w:rFonts w:cs="Times New Roman"/>
    </w:rPr>
  </w:style>
  <w:style w:type="character" w:customStyle="1" w:styleId="Domylnaczcionkaakapitu1">
    <w:name w:val="Domyślna czcionka akapitu1"/>
    <w:rsid w:val="00B40AE9"/>
  </w:style>
  <w:style w:type="character" w:customStyle="1" w:styleId="NagwekZnak">
    <w:name w:val="Nagłówek Znak"/>
    <w:uiPriority w:val="99"/>
    <w:qFormat/>
    <w:rsid w:val="00B40AE9"/>
    <w:rPr>
      <w:rFonts w:cs="Times New Roman"/>
    </w:rPr>
  </w:style>
  <w:style w:type="character" w:customStyle="1" w:styleId="StopkaZnak">
    <w:name w:val="Stopka Znak"/>
    <w:uiPriority w:val="99"/>
    <w:rsid w:val="00B40AE9"/>
    <w:rPr>
      <w:rFonts w:cs="Times New Roman"/>
    </w:rPr>
  </w:style>
  <w:style w:type="character" w:customStyle="1" w:styleId="9StyldonagwkaZnak">
    <w:name w:val="9 Styl do nagłówka Znak"/>
    <w:link w:val="9Styldonagwka"/>
    <w:uiPriority w:val="99"/>
    <w:qFormat/>
    <w:rsid w:val="0031473F"/>
    <w:rPr>
      <w:rFonts w:ascii="Calibri" w:hAnsi="Calibri" w:cs="Calibri"/>
      <w:sz w:val="16"/>
      <w:szCs w:val="16"/>
      <w:lang w:eastAsia="en-US"/>
    </w:rPr>
  </w:style>
  <w:style w:type="character" w:customStyle="1" w:styleId="TekstdymkaZnak">
    <w:name w:val="Tekst dymka Znak"/>
    <w:rsid w:val="00B40AE9"/>
    <w:rPr>
      <w:rFonts w:ascii="Tahoma" w:hAnsi="Tahoma" w:cs="Tahoma"/>
      <w:sz w:val="16"/>
      <w:szCs w:val="16"/>
    </w:rPr>
  </w:style>
  <w:style w:type="character" w:customStyle="1" w:styleId="FontStyle69">
    <w:name w:val="Font Style69"/>
    <w:rsid w:val="00B40AE9"/>
    <w:rPr>
      <w:rFonts w:ascii="Arial" w:hAnsi="Arial" w:cs="Arial"/>
      <w:b/>
      <w:color w:val="000000"/>
      <w:sz w:val="28"/>
    </w:rPr>
  </w:style>
  <w:style w:type="character" w:customStyle="1" w:styleId="TekstprzypisudolnegoZnak">
    <w:name w:val="Tekst przypisu dolnego Znak"/>
    <w:rsid w:val="00B40AE9"/>
    <w:rPr>
      <w:rFonts w:ascii="Arial" w:hAnsi="Arial" w:cs="Times New Roman"/>
      <w:sz w:val="20"/>
      <w:szCs w:val="20"/>
    </w:rPr>
  </w:style>
  <w:style w:type="character" w:customStyle="1" w:styleId="Znakiprzypiswdolnych">
    <w:name w:val="Znaki przypisów dolnych"/>
    <w:rsid w:val="00B40AE9"/>
    <w:rPr>
      <w:vertAlign w:val="superscript"/>
    </w:rPr>
  </w:style>
  <w:style w:type="character" w:customStyle="1" w:styleId="Odwoaniedokomentarza1">
    <w:name w:val="Odwołanie do komentarza1"/>
    <w:rsid w:val="00B40AE9"/>
    <w:rPr>
      <w:rFonts w:cs="Times New Roman"/>
      <w:sz w:val="16"/>
      <w:szCs w:val="16"/>
    </w:rPr>
  </w:style>
  <w:style w:type="character" w:customStyle="1" w:styleId="TekstkomentarzaZnak">
    <w:name w:val="Tekst komentarza Znak"/>
    <w:link w:val="Tekstkomentarza"/>
    <w:uiPriority w:val="99"/>
    <w:semiHidden/>
    <w:rsid w:val="00B40AE9"/>
    <w:rPr>
      <w:rFonts w:ascii="Calibri" w:eastAsia="Calibri" w:hAnsi="Calibri"/>
    </w:rPr>
  </w:style>
  <w:style w:type="character" w:customStyle="1" w:styleId="TematkomentarzaZnak">
    <w:name w:val="Temat komentarza Znak"/>
    <w:rsid w:val="00B40AE9"/>
    <w:rPr>
      <w:rFonts w:cs="Times New Roman"/>
      <w:b/>
      <w:bCs/>
      <w:sz w:val="20"/>
      <w:szCs w:val="20"/>
    </w:rPr>
  </w:style>
  <w:style w:type="character" w:customStyle="1" w:styleId="TekstpodstawowywcityZnak">
    <w:name w:val="Tekst podstawowy wcięty Znak"/>
    <w:uiPriority w:val="99"/>
    <w:rsid w:val="00B40AE9"/>
    <w:rPr>
      <w:rFonts w:ascii="Times New Roman" w:eastAsia="Times New Roman" w:hAnsi="Times New Roman" w:cs="Times New Roman"/>
      <w:sz w:val="24"/>
      <w:szCs w:val="24"/>
    </w:rPr>
  </w:style>
  <w:style w:type="character" w:customStyle="1" w:styleId="TekstpodstawowyZnak">
    <w:name w:val="Tekst podstawowy Znak"/>
    <w:rsid w:val="00B40AE9"/>
    <w:rPr>
      <w:rFonts w:eastAsia="Times New Roman"/>
      <w:sz w:val="22"/>
      <w:szCs w:val="22"/>
    </w:rPr>
  </w:style>
  <w:style w:type="character" w:customStyle="1" w:styleId="MapadokumentuZnak">
    <w:name w:val="Mapa dokumentu Znak"/>
    <w:link w:val="Mapadokumentu"/>
    <w:rsid w:val="00B40AE9"/>
    <w:rPr>
      <w:rFonts w:ascii="Tahoma" w:eastAsia="Times New Roman" w:hAnsi="Tahoma" w:cs="Tahoma"/>
      <w:sz w:val="16"/>
      <w:szCs w:val="16"/>
    </w:rPr>
  </w:style>
  <w:style w:type="character" w:customStyle="1" w:styleId="AkapitzlistZnak">
    <w:name w:val="Akapit z listą Znak"/>
    <w:uiPriority w:val="99"/>
    <w:rsid w:val="00B40AE9"/>
    <w:rPr>
      <w:sz w:val="22"/>
      <w:szCs w:val="22"/>
    </w:rPr>
  </w:style>
  <w:style w:type="character" w:customStyle="1" w:styleId="Nagwek5Znak">
    <w:name w:val="Nagłówek 5 Znak"/>
    <w:link w:val="Nagwek5"/>
    <w:uiPriority w:val="99"/>
    <w:rsid w:val="00B40AE9"/>
    <w:rPr>
      <w:rFonts w:ascii="Exo 2.0 Light" w:hAnsi="Exo 2.0 Light"/>
      <w:sz w:val="24"/>
      <w:szCs w:val="22"/>
      <w:u w:val="single"/>
    </w:rPr>
  </w:style>
  <w:style w:type="character" w:customStyle="1" w:styleId="Nagwek2Znak">
    <w:name w:val="Nagłówek 2 Znak"/>
    <w:link w:val="Nagwek2"/>
    <w:rsid w:val="00B40AE9"/>
    <w:rPr>
      <w:rFonts w:ascii="Cambria" w:hAnsi="Cambria"/>
      <w:b/>
      <w:bCs/>
      <w:i/>
      <w:iCs/>
      <w:sz w:val="28"/>
      <w:szCs w:val="28"/>
    </w:rPr>
  </w:style>
  <w:style w:type="paragraph" w:customStyle="1" w:styleId="Nagwek1">
    <w:name w:val="Nagłówek1"/>
    <w:basedOn w:val="Normalny"/>
    <w:next w:val="Tekstpodstawowy"/>
    <w:rsid w:val="00B40AE9"/>
    <w:pPr>
      <w:keepNext/>
      <w:spacing w:before="240" w:after="120"/>
    </w:pPr>
    <w:rPr>
      <w:rFonts w:ascii="Liberation Sans" w:eastAsia="Lucida Sans Unicode" w:hAnsi="Liberation Sans" w:cs="Mangal"/>
      <w:sz w:val="28"/>
      <w:szCs w:val="28"/>
    </w:rPr>
  </w:style>
  <w:style w:type="paragraph" w:styleId="Tekstpodstawowy">
    <w:name w:val="Body Text"/>
    <w:basedOn w:val="Normalny"/>
    <w:rsid w:val="00B40AE9"/>
    <w:pPr>
      <w:spacing w:after="120"/>
    </w:pPr>
  </w:style>
  <w:style w:type="paragraph" w:styleId="Lista">
    <w:name w:val="List"/>
    <w:basedOn w:val="Tekstpodstawowy"/>
    <w:rsid w:val="00B40AE9"/>
    <w:rPr>
      <w:rFonts w:cs="Mangal"/>
    </w:rPr>
  </w:style>
  <w:style w:type="paragraph" w:styleId="Legenda">
    <w:name w:val="caption"/>
    <w:basedOn w:val="Normalny"/>
    <w:qFormat/>
    <w:rsid w:val="00B40AE9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B40AE9"/>
    <w:pPr>
      <w:suppressLineNumbers/>
    </w:pPr>
    <w:rPr>
      <w:rFonts w:cs="Mangal"/>
    </w:rPr>
  </w:style>
  <w:style w:type="paragraph" w:styleId="Nagwek">
    <w:name w:val="header"/>
    <w:aliases w:val="Nagłówek strony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styleId="Stopka">
    <w:name w:val="footer"/>
    <w:basedOn w:val="Normalny"/>
    <w:uiPriority w:val="99"/>
    <w:rsid w:val="00B40AE9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paragraph" w:customStyle="1" w:styleId="9Styldonagwka">
    <w:name w:val="9 Styl do nagłówka"/>
    <w:basedOn w:val="Normalny"/>
    <w:link w:val="9StyldonagwkaZnak"/>
    <w:autoRedefine/>
    <w:uiPriority w:val="99"/>
    <w:rsid w:val="0031473F"/>
    <w:pPr>
      <w:autoSpaceDE w:val="0"/>
      <w:autoSpaceDN w:val="0"/>
      <w:spacing w:after="0" w:line="240" w:lineRule="auto"/>
      <w:jc w:val="center"/>
    </w:pPr>
    <w:rPr>
      <w:rFonts w:cs="Calibri"/>
      <w:sz w:val="16"/>
      <w:szCs w:val="16"/>
    </w:rPr>
  </w:style>
  <w:style w:type="paragraph" w:styleId="Tekstdymka">
    <w:name w:val="Balloon Text"/>
    <w:basedOn w:val="Normalny"/>
    <w:rsid w:val="00B40AE9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paragraph" w:styleId="Tekstprzypisudolnego">
    <w:name w:val="footnote text"/>
    <w:basedOn w:val="Normalny"/>
    <w:rsid w:val="00B40AE9"/>
    <w:pPr>
      <w:spacing w:after="0" w:line="240" w:lineRule="auto"/>
    </w:pPr>
    <w:rPr>
      <w:rFonts w:ascii="Arial" w:eastAsia="Calibri" w:hAnsi="Arial" w:cs="Arial"/>
      <w:sz w:val="20"/>
      <w:szCs w:val="20"/>
    </w:rPr>
  </w:style>
  <w:style w:type="paragraph" w:customStyle="1" w:styleId="ListParagraph1">
    <w:name w:val="List Paragraph1"/>
    <w:basedOn w:val="Normalny"/>
    <w:rsid w:val="00B40AE9"/>
    <w:pPr>
      <w:ind w:left="720"/>
      <w:contextualSpacing/>
    </w:pPr>
  </w:style>
  <w:style w:type="paragraph" w:customStyle="1" w:styleId="Tekstkomentarza1">
    <w:name w:val="Tekst komentarza1"/>
    <w:basedOn w:val="Normalny"/>
    <w:rsid w:val="00B40AE9"/>
    <w:pPr>
      <w:spacing w:line="240" w:lineRule="auto"/>
    </w:pPr>
    <w:rPr>
      <w:rFonts w:eastAsia="Calibri"/>
      <w:sz w:val="20"/>
      <w:szCs w:val="20"/>
    </w:rPr>
  </w:style>
  <w:style w:type="paragraph" w:styleId="Tematkomentarza">
    <w:name w:val="annotation subject"/>
    <w:basedOn w:val="Tekstkomentarza1"/>
    <w:next w:val="Tekstkomentarza1"/>
    <w:rsid w:val="00B40AE9"/>
    <w:rPr>
      <w:b/>
      <w:bCs/>
    </w:rPr>
  </w:style>
  <w:style w:type="paragraph" w:styleId="Tekstpodstawowywcity">
    <w:name w:val="Body Text Indent"/>
    <w:basedOn w:val="Normalny"/>
    <w:uiPriority w:val="99"/>
    <w:rsid w:val="00B40AE9"/>
    <w:pPr>
      <w:widowControl w:val="0"/>
      <w:suppressAutoHyphens/>
      <w:spacing w:after="120" w:line="240" w:lineRule="auto"/>
      <w:ind w:left="283"/>
    </w:pPr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99"/>
    <w:qFormat/>
    <w:rsid w:val="00B40AE9"/>
    <w:pPr>
      <w:ind w:left="720"/>
      <w:contextualSpacing/>
    </w:pPr>
    <w:rPr>
      <w:rFonts w:eastAsia="Calibri"/>
    </w:rPr>
  </w:style>
  <w:style w:type="paragraph" w:styleId="Poprawka">
    <w:name w:val="Revision"/>
    <w:hidden/>
    <w:uiPriority w:val="99"/>
    <w:rsid w:val="009251C4"/>
    <w:rPr>
      <w:rFonts w:ascii="Calibri" w:hAnsi="Calibri"/>
      <w:sz w:val="22"/>
      <w:szCs w:val="22"/>
      <w:lang w:eastAsia="en-US"/>
    </w:rPr>
  </w:style>
  <w:style w:type="paragraph" w:customStyle="1" w:styleId="Plandokumentu1">
    <w:name w:val="Plan dokumentu1"/>
    <w:basedOn w:val="Normalny"/>
    <w:rsid w:val="00B40AE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D76C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Zawartotabeli">
    <w:name w:val="Zawartość tabeli"/>
    <w:basedOn w:val="Normalny"/>
    <w:rsid w:val="00B40AE9"/>
    <w:pPr>
      <w:suppressLineNumbers/>
    </w:pPr>
  </w:style>
  <w:style w:type="paragraph" w:customStyle="1" w:styleId="Nagwektabeli">
    <w:name w:val="Nagłówek tabeli"/>
    <w:basedOn w:val="Zawartotabeli"/>
    <w:rsid w:val="00B40AE9"/>
    <w:pPr>
      <w:jc w:val="center"/>
    </w:pPr>
    <w:rPr>
      <w:b/>
      <w:bCs/>
    </w:rPr>
  </w:style>
  <w:style w:type="table" w:styleId="Tabela-Siatka">
    <w:name w:val="Table Grid"/>
    <w:basedOn w:val="Standardowy"/>
    <w:uiPriority w:val="59"/>
    <w:rsid w:val="001053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przypisudolnego">
    <w:name w:val="footnote reference"/>
    <w:rsid w:val="00105325"/>
    <w:rPr>
      <w:vertAlign w:val="superscript"/>
    </w:rPr>
  </w:style>
  <w:style w:type="character" w:styleId="Odwoaniedokomentarza">
    <w:name w:val="annotation reference"/>
    <w:uiPriority w:val="99"/>
    <w:semiHidden/>
    <w:rsid w:val="00105325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A3AB6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1">
    <w:name w:val="Tekst komentarza Znak1"/>
    <w:uiPriority w:val="99"/>
    <w:semiHidden/>
    <w:rsid w:val="00105325"/>
    <w:rPr>
      <w:rFonts w:ascii="Calibri" w:hAnsi="Calibri"/>
      <w:lang w:eastAsia="zh-CN"/>
    </w:rPr>
  </w:style>
  <w:style w:type="paragraph" w:styleId="Mapadokumentu">
    <w:name w:val="Document Map"/>
    <w:basedOn w:val="Normalny"/>
    <w:link w:val="MapadokumentuZnak"/>
    <w:rsid w:val="00105325"/>
    <w:rPr>
      <w:rFonts w:ascii="Tahoma" w:hAnsi="Tahoma"/>
      <w:sz w:val="16"/>
      <w:szCs w:val="16"/>
    </w:rPr>
  </w:style>
  <w:style w:type="character" w:customStyle="1" w:styleId="PlandokumentuZnak1">
    <w:name w:val="Plan dokumentu Znak1"/>
    <w:uiPriority w:val="99"/>
    <w:semiHidden/>
    <w:rsid w:val="00105325"/>
    <w:rPr>
      <w:rFonts w:ascii="Tahoma" w:hAnsi="Tahoma" w:cs="Tahoma"/>
      <w:sz w:val="16"/>
      <w:szCs w:val="16"/>
      <w:lang w:eastAsia="zh-CN"/>
    </w:rPr>
  </w:style>
  <w:style w:type="paragraph" w:customStyle="1" w:styleId="CharCharChar1">
    <w:name w:val="Char Char Char1"/>
    <w:basedOn w:val="Normalny"/>
    <w:uiPriority w:val="99"/>
    <w:rsid w:val="00105325"/>
    <w:pPr>
      <w:spacing w:after="160" w:line="240" w:lineRule="exact"/>
    </w:pPr>
    <w:rPr>
      <w:rFonts w:ascii="Tahoma" w:hAnsi="Tahoma"/>
      <w:sz w:val="20"/>
      <w:szCs w:val="20"/>
      <w:lang w:val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F66B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9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9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6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F0530C-B40D-4DE4-9ABA-A9291F9B8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931</Words>
  <Characters>5586</Characters>
  <Application>Microsoft Office Word</Application>
  <DocSecurity>0</DocSecurity>
  <Lines>46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ącznik nr …</vt:lpstr>
      <vt:lpstr>Załącznik nr …</vt:lpstr>
    </vt:vector>
  </TitlesOfParts>
  <Company>Hewlett-Packard Company</Company>
  <LinksUpToDate>false</LinksUpToDate>
  <CharactersWithSpaces>6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…</dc:title>
  <dc:creator>Jerzy</dc:creator>
  <cp:lastModifiedBy>Hoffman Maciej</cp:lastModifiedBy>
  <cp:revision>23</cp:revision>
  <cp:lastPrinted>2019-02-18T18:49:00Z</cp:lastPrinted>
  <dcterms:created xsi:type="dcterms:W3CDTF">2019-05-13T09:03:00Z</dcterms:created>
  <dcterms:modified xsi:type="dcterms:W3CDTF">2019-07-08T12:43:00Z</dcterms:modified>
</cp:coreProperties>
</file>